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3CAF52" w14:textId="5F2C71BA" w:rsidR="009875E6" w:rsidRPr="001950CF" w:rsidRDefault="00537EFE">
      <w:pPr>
        <w:pStyle w:val="Title"/>
        <w:rPr>
          <w:rFonts w:ascii="Arial" w:hAnsi="Arial"/>
          <w:sz w:val="36"/>
          <w:szCs w:val="36"/>
          <w:lang w:val="hr-HR"/>
        </w:rPr>
      </w:pPr>
      <w:r>
        <w:rPr>
          <w:rFonts w:ascii="Arial" w:hAnsi="Arial"/>
          <w:sz w:val="36"/>
          <w:szCs w:val="36"/>
          <w:lang w:val="hr-HR"/>
        </w:rPr>
        <w:t>P</w:t>
      </w:r>
      <w:r w:rsidR="00E8067B" w:rsidRPr="001950CF">
        <w:rPr>
          <w:rFonts w:ascii="Arial" w:hAnsi="Arial"/>
          <w:sz w:val="36"/>
          <w:szCs w:val="36"/>
          <w:lang w:val="hr-HR"/>
        </w:rPr>
        <w:t xml:space="preserve">redložak </w:t>
      </w:r>
      <w:r w:rsidR="006276D2">
        <w:rPr>
          <w:rFonts w:ascii="Arial" w:hAnsi="Arial"/>
          <w:sz w:val="36"/>
          <w:szCs w:val="36"/>
          <w:lang w:val="hr-HR"/>
        </w:rPr>
        <w:t>o</w:t>
      </w:r>
      <w:r w:rsidR="00E8067B" w:rsidRPr="001950CF">
        <w:rPr>
          <w:rFonts w:ascii="Arial" w:hAnsi="Arial"/>
          <w:sz w:val="36"/>
          <w:szCs w:val="36"/>
          <w:lang w:val="hr-HR"/>
        </w:rPr>
        <w:t>snovnih odredbi (</w:t>
      </w:r>
      <w:r w:rsidR="00674653" w:rsidRPr="001950CF">
        <w:rPr>
          <w:rFonts w:ascii="Arial" w:hAnsi="Arial"/>
          <w:i/>
          <w:iCs/>
          <w:sz w:val="36"/>
          <w:szCs w:val="36"/>
          <w:lang w:val="hr-HR"/>
        </w:rPr>
        <w:t>T</w:t>
      </w:r>
      <w:r w:rsidR="009875E6" w:rsidRPr="001950CF">
        <w:rPr>
          <w:rFonts w:ascii="Arial" w:hAnsi="Arial"/>
          <w:i/>
          <w:iCs/>
          <w:sz w:val="36"/>
          <w:szCs w:val="36"/>
          <w:lang w:val="hr-HR"/>
        </w:rPr>
        <w:t>erm</w:t>
      </w:r>
      <w:r w:rsidR="00A8363D" w:rsidRPr="001950CF">
        <w:rPr>
          <w:rFonts w:ascii="Arial" w:hAnsi="Arial"/>
          <w:i/>
          <w:iCs/>
          <w:sz w:val="36"/>
          <w:szCs w:val="36"/>
          <w:lang w:val="hr-HR"/>
        </w:rPr>
        <w:t xml:space="preserve"> </w:t>
      </w:r>
      <w:r w:rsidR="00674653" w:rsidRPr="001950CF">
        <w:rPr>
          <w:rFonts w:ascii="Arial" w:hAnsi="Arial"/>
          <w:i/>
          <w:iCs/>
          <w:sz w:val="36"/>
          <w:szCs w:val="36"/>
          <w:lang w:val="hr-HR"/>
        </w:rPr>
        <w:t>S</w:t>
      </w:r>
      <w:r w:rsidR="009875E6" w:rsidRPr="001950CF">
        <w:rPr>
          <w:rFonts w:ascii="Arial" w:hAnsi="Arial"/>
          <w:i/>
          <w:iCs/>
          <w:sz w:val="36"/>
          <w:szCs w:val="36"/>
          <w:lang w:val="hr-HR"/>
        </w:rPr>
        <w:t>heet</w:t>
      </w:r>
      <w:r w:rsidR="00E8067B" w:rsidRPr="001950CF">
        <w:rPr>
          <w:rFonts w:ascii="Arial" w:hAnsi="Arial"/>
          <w:sz w:val="36"/>
          <w:szCs w:val="36"/>
          <w:lang w:val="hr-HR"/>
        </w:rPr>
        <w:t>-a)</w:t>
      </w:r>
      <w:r>
        <w:rPr>
          <w:rFonts w:ascii="Arial" w:hAnsi="Arial"/>
          <w:sz w:val="36"/>
          <w:szCs w:val="36"/>
          <w:lang w:val="hr-HR"/>
        </w:rPr>
        <w:t xml:space="preserve"> – </w:t>
      </w:r>
      <w:r w:rsidRPr="001950CF">
        <w:rPr>
          <w:rFonts w:ascii="Arial" w:hAnsi="Arial"/>
          <w:sz w:val="36"/>
          <w:szCs w:val="36"/>
          <w:lang w:val="hr-HR"/>
        </w:rPr>
        <w:t>Ugovor o licenciranju</w:t>
      </w:r>
    </w:p>
    <w:p w14:paraId="23DAF7C7" w14:textId="130007EC" w:rsidR="00D35E61" w:rsidRPr="001950CF" w:rsidRDefault="00674653">
      <w:pPr>
        <w:pStyle w:val="Title"/>
        <w:rPr>
          <w:rFonts w:ascii="Arial" w:hAnsi="Arial"/>
          <w:sz w:val="36"/>
          <w:szCs w:val="36"/>
          <w:lang w:val="hr-HR"/>
        </w:rPr>
      </w:pPr>
      <w:r w:rsidRPr="001950CF">
        <w:rPr>
          <w:rFonts w:ascii="Arial" w:hAnsi="Arial"/>
          <w:sz w:val="36"/>
          <w:szCs w:val="36"/>
          <w:lang w:val="hr-HR"/>
        </w:rPr>
        <w:t xml:space="preserve"> </w:t>
      </w:r>
    </w:p>
    <w:p w14:paraId="0B00D00E" w14:textId="77777777" w:rsidR="004F0D81" w:rsidRPr="001950CF" w:rsidRDefault="004F0D81" w:rsidP="004F0D81">
      <w:pPr>
        <w:rPr>
          <w:lang w:val="hr-HR"/>
        </w:rPr>
      </w:pPr>
    </w:p>
    <w:p w14:paraId="53804381" w14:textId="77777777" w:rsidR="004F0D81" w:rsidRPr="001950CF" w:rsidRDefault="004F0D81" w:rsidP="004F0D81">
      <w:pPr>
        <w:rPr>
          <w:lang w:val="hr-HR"/>
        </w:rPr>
      </w:pPr>
    </w:p>
    <w:p w14:paraId="79F22668" w14:textId="77777777" w:rsidR="004F0D81" w:rsidRPr="001950CF" w:rsidRDefault="004F0D81" w:rsidP="004F0D81">
      <w:pPr>
        <w:rPr>
          <w:lang w:val="hr-HR"/>
        </w:rPr>
      </w:pPr>
    </w:p>
    <w:p w14:paraId="0F7F27B7" w14:textId="77777777" w:rsidR="004F0D81" w:rsidRPr="001950CF" w:rsidRDefault="004F0D81" w:rsidP="004F0D81">
      <w:pPr>
        <w:rPr>
          <w:lang w:val="hr-HR"/>
        </w:rPr>
      </w:pPr>
    </w:p>
    <w:p w14:paraId="10AC0E6E" w14:textId="77777777" w:rsidR="004F0D81" w:rsidRPr="001950CF" w:rsidRDefault="004F0D81" w:rsidP="004F0D81">
      <w:pPr>
        <w:rPr>
          <w:lang w:val="hr-HR"/>
        </w:rPr>
      </w:pPr>
    </w:p>
    <w:p w14:paraId="59B70481" w14:textId="77777777" w:rsidR="004F0D81" w:rsidRPr="001950CF" w:rsidRDefault="004F0D81" w:rsidP="004F0D81">
      <w:pPr>
        <w:rPr>
          <w:lang w:val="hr-HR"/>
        </w:rPr>
      </w:pPr>
    </w:p>
    <w:p w14:paraId="4904B189" w14:textId="77777777" w:rsidR="004F0D81" w:rsidRPr="001950CF" w:rsidRDefault="004F0D81" w:rsidP="004F0D81">
      <w:pPr>
        <w:rPr>
          <w:lang w:val="hr-HR"/>
        </w:rPr>
      </w:pPr>
    </w:p>
    <w:p w14:paraId="43B057BC" w14:textId="77777777" w:rsidR="004F0D81" w:rsidRPr="001950CF" w:rsidRDefault="004F0D81" w:rsidP="004F0D81">
      <w:pPr>
        <w:rPr>
          <w:lang w:val="hr-HR"/>
        </w:rPr>
      </w:pPr>
    </w:p>
    <w:p w14:paraId="4D3C3C84" w14:textId="77777777" w:rsidR="004F0D81" w:rsidRPr="001950CF" w:rsidRDefault="004F0D81" w:rsidP="004F0D81">
      <w:pPr>
        <w:rPr>
          <w:lang w:val="hr-HR"/>
        </w:rPr>
      </w:pPr>
    </w:p>
    <w:p w14:paraId="31B61190" w14:textId="77777777" w:rsidR="004F0D81" w:rsidRPr="001950CF" w:rsidRDefault="004F0D81" w:rsidP="004F0D81">
      <w:pPr>
        <w:rPr>
          <w:lang w:val="hr-HR"/>
        </w:rPr>
      </w:pPr>
    </w:p>
    <w:p w14:paraId="30CE425B" w14:textId="77777777" w:rsidR="004F0D81" w:rsidRPr="001950CF" w:rsidRDefault="004F0D81" w:rsidP="004F0D81">
      <w:pPr>
        <w:rPr>
          <w:lang w:val="hr-HR"/>
        </w:rPr>
      </w:pPr>
    </w:p>
    <w:p w14:paraId="35D72A46" w14:textId="77777777" w:rsidR="004F0D81" w:rsidRPr="001950CF" w:rsidRDefault="004F0D81" w:rsidP="004F0D81">
      <w:pPr>
        <w:rPr>
          <w:lang w:val="hr-HR"/>
        </w:rPr>
      </w:pPr>
    </w:p>
    <w:p w14:paraId="60033703" w14:textId="77777777" w:rsidR="004F0D81" w:rsidRPr="001950CF" w:rsidRDefault="004F0D81" w:rsidP="004F0D81">
      <w:pPr>
        <w:rPr>
          <w:lang w:val="hr-HR"/>
        </w:rPr>
      </w:pPr>
    </w:p>
    <w:p w14:paraId="39866B0A" w14:textId="77777777" w:rsidR="004F0D81" w:rsidRPr="001950CF" w:rsidRDefault="004F0D81" w:rsidP="004F0D81">
      <w:pPr>
        <w:rPr>
          <w:lang w:val="hr-HR"/>
        </w:rPr>
      </w:pPr>
    </w:p>
    <w:p w14:paraId="4C36F596" w14:textId="77777777" w:rsidR="004F0D81" w:rsidRPr="001950CF" w:rsidRDefault="004F0D81" w:rsidP="004F0D81">
      <w:pPr>
        <w:rPr>
          <w:lang w:val="hr-HR"/>
        </w:rPr>
      </w:pPr>
    </w:p>
    <w:p w14:paraId="6BEF9E38" w14:textId="77777777" w:rsidR="004F0D81" w:rsidRPr="001950CF" w:rsidRDefault="004F0D81" w:rsidP="004F0D81">
      <w:pPr>
        <w:rPr>
          <w:lang w:val="hr-HR"/>
        </w:rPr>
      </w:pPr>
    </w:p>
    <w:tbl>
      <w:tblPr>
        <w:tblStyle w:val="TableGrid1"/>
        <w:tblpPr w:leftFromText="180" w:rightFromText="180" w:vertAnchor="text" w:horzAnchor="margin" w:tblpXSpec="center" w:tblpY="1634"/>
        <w:tblW w:w="0" w:type="auto"/>
        <w:shd w:val="clear" w:color="auto" w:fill="F2F2F2"/>
        <w:tblLook w:val="04A0" w:firstRow="1" w:lastRow="0" w:firstColumn="1" w:lastColumn="0" w:noHBand="0" w:noVBand="1"/>
      </w:tblPr>
      <w:tblGrid>
        <w:gridCol w:w="9350"/>
      </w:tblGrid>
      <w:tr w:rsidR="004F0D81" w:rsidRPr="001950CF" w14:paraId="55C8BABB" w14:textId="77777777" w:rsidTr="004F0D81">
        <w:tc>
          <w:tcPr>
            <w:tcW w:w="9350" w:type="dxa"/>
            <w:shd w:val="clear" w:color="auto" w:fill="FBE4D5"/>
          </w:tcPr>
          <w:p w14:paraId="5B02FC22" w14:textId="77777777" w:rsidR="006276D2" w:rsidRPr="006276D2" w:rsidRDefault="006276D2" w:rsidP="006276D2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i/>
                <w:sz w:val="22"/>
                <w:szCs w:val="22"/>
                <w:lang w:val="hr-HR"/>
              </w:rPr>
            </w:pPr>
            <w:r w:rsidRPr="006276D2">
              <w:rPr>
                <w:rFonts w:ascii="Arial" w:hAnsi="Arial" w:cs="Arial"/>
                <w:b/>
                <w:i/>
                <w:sz w:val="22"/>
                <w:szCs w:val="22"/>
                <w:lang w:val="hr-HR"/>
              </w:rPr>
              <w:t>Odricanje od odgovornosti</w:t>
            </w:r>
          </w:p>
          <w:p w14:paraId="3BD114B0" w14:textId="77777777" w:rsidR="006276D2" w:rsidRDefault="006276D2" w:rsidP="00E67067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i/>
                <w:sz w:val="22"/>
                <w:szCs w:val="22"/>
                <w:lang w:val="hr-HR"/>
              </w:rPr>
            </w:pPr>
          </w:p>
          <w:p w14:paraId="01C694A9" w14:textId="21CEE01E" w:rsidR="00E67067" w:rsidRPr="001950CF" w:rsidRDefault="00E67067" w:rsidP="00E67067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i/>
                <w:sz w:val="22"/>
                <w:szCs w:val="22"/>
                <w:lang w:val="hr-HR"/>
              </w:rPr>
            </w:pPr>
            <w:r w:rsidRPr="001950CF">
              <w:rPr>
                <w:rFonts w:ascii="Arial" w:hAnsi="Arial" w:cs="Arial"/>
                <w:i/>
                <w:sz w:val="22"/>
                <w:szCs w:val="22"/>
                <w:lang w:val="hr-HR"/>
              </w:rPr>
              <w:t xml:space="preserve">Ovaj </w:t>
            </w:r>
            <w:r w:rsidR="00B11DE4">
              <w:rPr>
                <w:rFonts w:ascii="Arial" w:hAnsi="Arial" w:cs="Arial"/>
                <w:i/>
                <w:sz w:val="22"/>
                <w:szCs w:val="22"/>
                <w:lang w:val="hr-HR"/>
              </w:rPr>
              <w:t>predlo</w:t>
            </w:r>
            <w:r w:rsidR="005C54EC">
              <w:rPr>
                <w:rFonts w:ascii="Arial" w:hAnsi="Arial" w:cs="Arial"/>
                <w:i/>
                <w:sz w:val="22"/>
                <w:szCs w:val="22"/>
                <w:lang w:val="hr-HR"/>
              </w:rPr>
              <w:t>žak</w:t>
            </w:r>
            <w:r w:rsidR="00360060">
              <w:rPr>
                <w:rFonts w:ascii="Arial" w:hAnsi="Arial" w:cs="Arial"/>
                <w:i/>
                <w:sz w:val="22"/>
                <w:szCs w:val="22"/>
                <w:lang w:val="hr-HR"/>
              </w:rPr>
              <w:t xml:space="preserve"> </w:t>
            </w:r>
            <w:r w:rsidRPr="001950CF" w:rsidDel="00360060">
              <w:rPr>
                <w:rFonts w:ascii="Arial" w:hAnsi="Arial" w:cs="Arial"/>
                <w:i/>
                <w:sz w:val="22"/>
                <w:szCs w:val="22"/>
                <w:lang w:val="hr-HR"/>
              </w:rPr>
              <w:t xml:space="preserve">pravne dokumentacije </w:t>
            </w:r>
            <w:r w:rsidRPr="001950CF">
              <w:rPr>
                <w:rFonts w:ascii="Arial" w:hAnsi="Arial" w:cs="Arial"/>
                <w:i/>
                <w:sz w:val="22"/>
                <w:szCs w:val="22"/>
                <w:lang w:val="hr-HR"/>
              </w:rPr>
              <w:t xml:space="preserve">na raspolaganje stavlja Ministarstvo znanosti i obrazovanja Republike Hrvatske, </w:t>
            </w:r>
            <w:r w:rsidRPr="001950CF">
              <w:rPr>
                <w:rFonts w:ascii="Arial" w:hAnsi="Arial" w:cs="Arial"/>
                <w:i/>
                <w:sz w:val="22"/>
                <w:szCs w:val="22"/>
                <w:u w:val="single"/>
                <w:lang w:val="hr-HR"/>
              </w:rPr>
              <w:t>isključivo u informativne svrhe</w:t>
            </w:r>
            <w:r w:rsidRPr="001950CF">
              <w:rPr>
                <w:rFonts w:ascii="Arial" w:hAnsi="Arial" w:cs="Arial"/>
                <w:i/>
                <w:sz w:val="22"/>
                <w:szCs w:val="22"/>
                <w:lang w:val="hr-HR"/>
              </w:rPr>
              <w:t xml:space="preserve">. On </w:t>
            </w:r>
            <w:r w:rsidRPr="001950CF">
              <w:rPr>
                <w:rFonts w:ascii="Arial" w:hAnsi="Arial" w:cs="Arial"/>
                <w:i/>
                <w:sz w:val="22"/>
                <w:szCs w:val="22"/>
                <w:u w:val="single"/>
                <w:lang w:val="hr-HR"/>
              </w:rPr>
              <w:t xml:space="preserve">ne predstavlja oglašavanje, </w:t>
            </w:r>
            <w:r w:rsidR="00360060">
              <w:rPr>
                <w:rFonts w:ascii="Arial" w:hAnsi="Arial" w:cs="Arial"/>
                <w:i/>
                <w:sz w:val="22"/>
                <w:szCs w:val="22"/>
                <w:u w:val="single"/>
                <w:lang w:val="hr-HR"/>
              </w:rPr>
              <w:t xml:space="preserve">zahtjev </w:t>
            </w:r>
            <w:r w:rsidRPr="001950CF">
              <w:rPr>
                <w:rFonts w:ascii="Arial" w:hAnsi="Arial" w:cs="Arial"/>
                <w:i/>
                <w:sz w:val="22"/>
                <w:szCs w:val="22"/>
                <w:u w:val="single"/>
                <w:lang w:val="hr-HR"/>
              </w:rPr>
              <w:t>ili pravni savjet</w:t>
            </w:r>
            <w:r w:rsidRPr="001950CF">
              <w:rPr>
                <w:rFonts w:ascii="Arial" w:hAnsi="Arial" w:cs="Arial"/>
                <w:i/>
                <w:sz w:val="22"/>
                <w:szCs w:val="22"/>
                <w:lang w:val="hr-HR"/>
              </w:rPr>
              <w:t>.</w:t>
            </w:r>
          </w:p>
          <w:p w14:paraId="6D61ACF2" w14:textId="77777777" w:rsidR="00E67067" w:rsidRPr="001950CF" w:rsidRDefault="00E67067" w:rsidP="00E67067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i/>
                <w:sz w:val="22"/>
                <w:szCs w:val="22"/>
                <w:u w:val="single"/>
                <w:lang w:val="hr-HR"/>
              </w:rPr>
            </w:pPr>
          </w:p>
          <w:p w14:paraId="1A29EF29" w14:textId="670CA218" w:rsidR="004F0D81" w:rsidRPr="001950CF" w:rsidRDefault="001518DF" w:rsidP="00E67067">
            <w:pPr>
              <w:autoSpaceDE w:val="0"/>
              <w:autoSpaceDN w:val="0"/>
              <w:adjustRightInd w:val="0"/>
              <w:spacing w:after="120" w:line="276" w:lineRule="auto"/>
              <w:rPr>
                <w:rFonts w:ascii="Arial" w:hAnsi="Arial"/>
                <w:i/>
                <w:iCs/>
                <w:sz w:val="22"/>
                <w:szCs w:val="22"/>
                <w:lang w:val="hr-HR"/>
              </w:rPr>
            </w:pPr>
            <w:r>
              <w:rPr>
                <w:rFonts w:ascii="Arial" w:hAnsi="Arial" w:cs="Arial"/>
                <w:i/>
                <w:sz w:val="22"/>
                <w:szCs w:val="22"/>
                <w:lang w:val="hr-HR"/>
              </w:rPr>
              <w:t>Prijenos</w:t>
            </w:r>
            <w:r w:rsidR="00E67067" w:rsidRPr="001950CF">
              <w:rPr>
                <w:rFonts w:ascii="Arial" w:hAnsi="Arial" w:cs="Arial"/>
                <w:i/>
                <w:sz w:val="22"/>
                <w:szCs w:val="22"/>
                <w:lang w:val="hr-HR"/>
              </w:rPr>
              <w:t xml:space="preserve"> ovih predložaka pravne dokumentacije odnosno prenošenje informacija s njima u vezi, a koje se nalaze na internetskim stranicama Ministarstva znanosti i </w:t>
            </w:r>
            <w:r w:rsidR="006D70AC">
              <w:rPr>
                <w:rFonts w:ascii="Arial" w:hAnsi="Arial" w:cs="Arial"/>
                <w:i/>
                <w:sz w:val="22"/>
                <w:szCs w:val="22"/>
                <w:lang w:val="hr-HR"/>
              </w:rPr>
              <w:t>obrazovanja</w:t>
            </w:r>
            <w:r w:rsidR="00E67067" w:rsidRPr="001950CF">
              <w:rPr>
                <w:rFonts w:ascii="Arial" w:hAnsi="Arial" w:cs="Arial"/>
                <w:i/>
                <w:sz w:val="22"/>
                <w:szCs w:val="22"/>
                <w:lang w:val="hr-HR"/>
              </w:rPr>
              <w:t>, nisu namijenjeni uspostavljanju odnosa između stranke i odvjetnika (pravnog savjetnika)</w:t>
            </w:r>
            <w:r w:rsidR="004F0D81" w:rsidRPr="001950CF">
              <w:rPr>
                <w:rFonts w:ascii="Arial" w:hAnsi="Arial" w:cs="Arial"/>
                <w:i/>
                <w:iCs/>
                <w:sz w:val="22"/>
                <w:szCs w:val="22"/>
                <w:lang w:val="hr-HR"/>
              </w:rPr>
              <w:t>.</w:t>
            </w:r>
          </w:p>
        </w:tc>
      </w:tr>
    </w:tbl>
    <w:p w14:paraId="25324982" w14:textId="77777777" w:rsidR="004F0D81" w:rsidRPr="001950CF" w:rsidRDefault="004F0D81" w:rsidP="004F0D81">
      <w:pPr>
        <w:rPr>
          <w:lang w:val="hr-HR"/>
        </w:rPr>
      </w:pPr>
    </w:p>
    <w:p w14:paraId="657BC31E" w14:textId="77777777" w:rsidR="00D35E61" w:rsidRPr="001950CF" w:rsidRDefault="00D35E61">
      <w:pPr>
        <w:rPr>
          <w:rFonts w:ascii="Arial" w:hAnsi="Arial"/>
          <w:b/>
          <w:sz w:val="22"/>
          <w:lang w:val="hr-HR"/>
        </w:rPr>
      </w:pPr>
      <w:r w:rsidRPr="001950CF">
        <w:rPr>
          <w:rFonts w:ascii="Arial" w:hAnsi="Arial"/>
          <w:sz w:val="22"/>
          <w:lang w:val="hr-HR"/>
        </w:rPr>
        <w:br w:type="page"/>
      </w:r>
    </w:p>
    <w:p w14:paraId="38F8D9CF" w14:textId="77482283" w:rsidR="00AE16C2" w:rsidRPr="001950CF" w:rsidRDefault="00E67067" w:rsidP="00AE16C2">
      <w:pPr>
        <w:rPr>
          <w:rFonts w:ascii="Arial" w:hAnsi="Arial"/>
          <w:i/>
          <w:iCs/>
          <w:sz w:val="22"/>
          <w:szCs w:val="22"/>
          <w:lang w:val="hr-HR"/>
        </w:rPr>
      </w:pPr>
      <w:r w:rsidRPr="001950CF">
        <w:rPr>
          <w:rFonts w:ascii="Arial" w:hAnsi="Arial"/>
          <w:i/>
          <w:iCs/>
          <w:sz w:val="22"/>
          <w:szCs w:val="22"/>
          <w:lang w:val="hr-HR"/>
        </w:rPr>
        <w:lastRenderedPageBreak/>
        <w:t>Uvodne napomene</w:t>
      </w:r>
    </w:p>
    <w:p w14:paraId="1775CC0B" w14:textId="77777777" w:rsidR="00085DED" w:rsidRPr="001950CF" w:rsidRDefault="00085DED" w:rsidP="00D35E61">
      <w:pPr>
        <w:rPr>
          <w:rFonts w:ascii="Arial" w:hAnsi="Arial"/>
          <w:b/>
          <w:bCs/>
          <w:sz w:val="22"/>
          <w:szCs w:val="22"/>
          <w:lang w:val="hr-HR"/>
        </w:rPr>
      </w:pPr>
    </w:p>
    <w:p w14:paraId="77948E80" w14:textId="5A8F3478" w:rsidR="00D35E61" w:rsidRPr="001950CF" w:rsidRDefault="00E67067" w:rsidP="00D35E61">
      <w:pPr>
        <w:rPr>
          <w:rFonts w:ascii="Arial" w:hAnsi="Arial"/>
          <w:sz w:val="22"/>
          <w:szCs w:val="22"/>
          <w:lang w:val="hr-HR"/>
        </w:rPr>
      </w:pPr>
      <w:r w:rsidRPr="001950CF">
        <w:rPr>
          <w:rFonts w:ascii="Arial" w:hAnsi="Arial"/>
          <w:b/>
          <w:bCs/>
          <w:sz w:val="22"/>
          <w:szCs w:val="22"/>
          <w:lang w:val="hr-HR"/>
        </w:rPr>
        <w:t>Ovaj dokument služi kao predložak osnovnih odredbi (</w:t>
      </w:r>
      <w:r w:rsidRPr="001950CF">
        <w:rPr>
          <w:rFonts w:ascii="Arial" w:hAnsi="Arial"/>
          <w:b/>
          <w:bCs/>
          <w:i/>
          <w:iCs/>
          <w:sz w:val="22"/>
          <w:szCs w:val="22"/>
          <w:lang w:val="hr-HR"/>
        </w:rPr>
        <w:t>term sheet</w:t>
      </w:r>
      <w:r w:rsidRPr="001950CF">
        <w:rPr>
          <w:rFonts w:ascii="Arial" w:hAnsi="Arial"/>
          <w:b/>
          <w:bCs/>
          <w:sz w:val="22"/>
          <w:szCs w:val="22"/>
          <w:lang w:val="hr-HR"/>
        </w:rPr>
        <w:t>-a) ugovora o licenciranju</w:t>
      </w:r>
      <w:r w:rsidR="00D35E61" w:rsidRPr="001950CF">
        <w:rPr>
          <w:rFonts w:ascii="Arial" w:hAnsi="Arial"/>
          <w:b/>
          <w:bCs/>
          <w:sz w:val="22"/>
          <w:szCs w:val="22"/>
          <w:lang w:val="hr-HR"/>
        </w:rPr>
        <w:t>.</w:t>
      </w:r>
      <w:r w:rsidR="00D35E61" w:rsidRPr="001950CF">
        <w:rPr>
          <w:rFonts w:ascii="Arial" w:hAnsi="Arial"/>
          <w:sz w:val="22"/>
          <w:szCs w:val="22"/>
          <w:lang w:val="hr-HR"/>
        </w:rPr>
        <w:t xml:space="preserve"> </w:t>
      </w:r>
      <w:r w:rsidR="00A44FDD" w:rsidRPr="001950CF">
        <w:rPr>
          <w:rFonts w:ascii="Arial" w:hAnsi="Arial"/>
          <w:sz w:val="22"/>
          <w:szCs w:val="22"/>
          <w:lang w:val="hr-HR"/>
        </w:rPr>
        <w:t>On čini polazište i sadržava opću strukturu i elemente koji se obično mogu naći u takvom dokumentu. Međutim, važno je razumj</w:t>
      </w:r>
      <w:r w:rsidR="003E47D1">
        <w:rPr>
          <w:rFonts w:ascii="Arial" w:hAnsi="Arial"/>
          <w:sz w:val="22"/>
          <w:szCs w:val="22"/>
          <w:lang w:val="hr-HR"/>
        </w:rPr>
        <w:t>eti</w:t>
      </w:r>
      <w:r w:rsidR="00A44FDD" w:rsidRPr="001950CF">
        <w:rPr>
          <w:rFonts w:ascii="Arial" w:hAnsi="Arial"/>
          <w:sz w:val="22"/>
          <w:szCs w:val="22"/>
          <w:lang w:val="hr-HR"/>
        </w:rPr>
        <w:t xml:space="preserve"> da ovaj </w:t>
      </w:r>
      <w:r w:rsidR="001950CF" w:rsidRPr="001950CF">
        <w:rPr>
          <w:rFonts w:ascii="Arial" w:hAnsi="Arial"/>
          <w:sz w:val="22"/>
          <w:szCs w:val="22"/>
          <w:lang w:val="hr-HR"/>
        </w:rPr>
        <w:t>predložak</w:t>
      </w:r>
      <w:r w:rsidR="00A44FDD" w:rsidRPr="001950CF">
        <w:rPr>
          <w:rFonts w:ascii="Arial" w:hAnsi="Arial"/>
          <w:sz w:val="22"/>
          <w:szCs w:val="22"/>
          <w:lang w:val="hr-HR"/>
        </w:rPr>
        <w:t xml:space="preserve"> ne rješava sve situacije i nije primjeren svim situacijama. Svaki ugovor o licenciranju poseban je i ovisi o specifičnim okolnostima, planovima i potrebama ugovornih strana. To znači da je ovaj predložak potrebno prilagoditi situaciji u kojoj se nalazite. Neki dijelovi mogu biti mijenjani, dodani ili uklonjeni</w:t>
      </w:r>
      <w:r w:rsidR="001950CF" w:rsidRPr="001950CF">
        <w:rPr>
          <w:rFonts w:ascii="Arial" w:hAnsi="Arial"/>
          <w:sz w:val="22"/>
          <w:szCs w:val="22"/>
          <w:lang w:val="hr-HR"/>
        </w:rPr>
        <w:t xml:space="preserve"> u </w:t>
      </w:r>
      <w:r w:rsidR="004D0D6D">
        <w:rPr>
          <w:rFonts w:ascii="Arial" w:hAnsi="Arial"/>
          <w:sz w:val="22"/>
          <w:szCs w:val="22"/>
          <w:lang w:val="hr-HR"/>
        </w:rPr>
        <w:t>potpunosti</w:t>
      </w:r>
      <w:r w:rsidR="004D0D6D" w:rsidRPr="001950CF">
        <w:rPr>
          <w:rFonts w:ascii="Arial" w:hAnsi="Arial"/>
          <w:sz w:val="22"/>
          <w:szCs w:val="22"/>
          <w:lang w:val="hr-HR"/>
        </w:rPr>
        <w:t xml:space="preserve"> </w:t>
      </w:r>
      <w:r w:rsidR="001950CF" w:rsidRPr="001950CF">
        <w:rPr>
          <w:rFonts w:ascii="Arial" w:hAnsi="Arial"/>
          <w:sz w:val="22"/>
          <w:szCs w:val="22"/>
          <w:lang w:val="hr-HR"/>
        </w:rPr>
        <w:t>ovisno o specifičnim potrebama i kontekstu. Ključno je imat</w:t>
      </w:r>
      <w:r w:rsidR="00A1484E">
        <w:rPr>
          <w:rFonts w:ascii="Arial" w:hAnsi="Arial"/>
          <w:sz w:val="22"/>
          <w:szCs w:val="22"/>
          <w:lang w:val="hr-HR"/>
        </w:rPr>
        <w:t>i</w:t>
      </w:r>
      <w:r w:rsidR="001950CF" w:rsidRPr="001950CF">
        <w:rPr>
          <w:rFonts w:ascii="Arial" w:hAnsi="Arial"/>
          <w:sz w:val="22"/>
          <w:szCs w:val="22"/>
          <w:lang w:val="hr-HR"/>
        </w:rPr>
        <w:t xml:space="preserve"> na umu da ovaj predložak ne može sadržavati sve moguće odredbe ili teme koje mogu biti relevantne za </w:t>
      </w:r>
      <w:r w:rsidR="00593F4A">
        <w:rPr>
          <w:rFonts w:ascii="Arial" w:hAnsi="Arial"/>
          <w:sz w:val="22"/>
          <w:szCs w:val="22"/>
          <w:lang w:val="hr-HR"/>
        </w:rPr>
        <w:t>određeni</w:t>
      </w:r>
      <w:r w:rsidR="00593F4A" w:rsidRPr="001950CF">
        <w:rPr>
          <w:rFonts w:ascii="Arial" w:hAnsi="Arial"/>
          <w:sz w:val="22"/>
          <w:szCs w:val="22"/>
          <w:lang w:val="hr-HR"/>
        </w:rPr>
        <w:t xml:space="preserve"> </w:t>
      </w:r>
      <w:r w:rsidR="001950CF" w:rsidRPr="001950CF">
        <w:rPr>
          <w:rFonts w:ascii="Arial" w:hAnsi="Arial"/>
          <w:sz w:val="22"/>
          <w:szCs w:val="22"/>
          <w:lang w:val="hr-HR"/>
        </w:rPr>
        <w:t xml:space="preserve">predmet. </w:t>
      </w:r>
    </w:p>
    <w:p w14:paraId="4D3694EF" w14:textId="79B28132" w:rsidR="00D35E61" w:rsidRPr="001950CF" w:rsidRDefault="001950CF" w:rsidP="00D35E61">
      <w:pPr>
        <w:rPr>
          <w:rFonts w:ascii="Arial" w:hAnsi="Arial"/>
          <w:sz w:val="22"/>
          <w:szCs w:val="22"/>
          <w:lang w:val="hr-HR"/>
        </w:rPr>
      </w:pPr>
      <w:r w:rsidRPr="001950CF">
        <w:rPr>
          <w:rFonts w:ascii="Arial" w:hAnsi="Arial"/>
          <w:b/>
          <w:bCs/>
          <w:sz w:val="22"/>
          <w:szCs w:val="22"/>
          <w:lang w:val="hr-HR"/>
        </w:rPr>
        <w:t>Prije dovrš</w:t>
      </w:r>
      <w:r w:rsidR="00537EFE">
        <w:rPr>
          <w:rFonts w:ascii="Arial" w:hAnsi="Arial"/>
          <w:b/>
          <w:bCs/>
          <w:sz w:val="22"/>
          <w:szCs w:val="22"/>
          <w:lang w:val="hr-HR"/>
        </w:rPr>
        <w:t>ekta</w:t>
      </w:r>
      <w:r w:rsidRPr="001950CF">
        <w:rPr>
          <w:rFonts w:ascii="Arial" w:hAnsi="Arial"/>
          <w:b/>
          <w:bCs/>
          <w:sz w:val="22"/>
          <w:szCs w:val="22"/>
          <w:lang w:val="hr-HR"/>
        </w:rPr>
        <w:t xml:space="preserve"> </w:t>
      </w:r>
      <w:r w:rsidR="00E02D97">
        <w:rPr>
          <w:rFonts w:ascii="Arial" w:hAnsi="Arial"/>
          <w:b/>
          <w:bCs/>
          <w:sz w:val="22"/>
          <w:szCs w:val="22"/>
          <w:lang w:val="hr-HR"/>
        </w:rPr>
        <w:t>u</w:t>
      </w:r>
      <w:r w:rsidRPr="001950CF">
        <w:rPr>
          <w:rFonts w:ascii="Arial" w:hAnsi="Arial"/>
          <w:b/>
          <w:bCs/>
          <w:sz w:val="22"/>
          <w:szCs w:val="22"/>
          <w:lang w:val="hr-HR"/>
        </w:rPr>
        <w:t>govor</w:t>
      </w:r>
      <w:r w:rsidR="00537EFE">
        <w:rPr>
          <w:rFonts w:ascii="Arial" w:hAnsi="Arial"/>
          <w:b/>
          <w:bCs/>
          <w:sz w:val="22"/>
          <w:szCs w:val="22"/>
          <w:lang w:val="hr-HR"/>
        </w:rPr>
        <w:t>a</w:t>
      </w:r>
      <w:r w:rsidRPr="001950CF">
        <w:rPr>
          <w:rFonts w:ascii="Arial" w:hAnsi="Arial"/>
          <w:b/>
          <w:bCs/>
          <w:sz w:val="22"/>
          <w:szCs w:val="22"/>
          <w:lang w:val="hr-HR"/>
        </w:rPr>
        <w:t xml:space="preserve"> o licenciranju</w:t>
      </w:r>
      <w:r w:rsidR="00D35E61" w:rsidRPr="001950CF">
        <w:rPr>
          <w:rFonts w:ascii="Arial" w:hAnsi="Arial"/>
          <w:b/>
          <w:bCs/>
          <w:sz w:val="22"/>
          <w:szCs w:val="22"/>
          <w:lang w:val="hr-HR"/>
        </w:rPr>
        <w:t xml:space="preserve">, </w:t>
      </w:r>
      <w:r w:rsidR="00F64D25" w:rsidDel="00593F4A">
        <w:rPr>
          <w:rFonts w:ascii="Arial" w:hAnsi="Arial"/>
          <w:b/>
          <w:bCs/>
          <w:sz w:val="22"/>
          <w:szCs w:val="22"/>
          <w:lang w:val="hr-HR"/>
        </w:rPr>
        <w:t>snažno</w:t>
      </w:r>
      <w:r w:rsidR="009D58AF">
        <w:rPr>
          <w:rFonts w:ascii="Arial" w:hAnsi="Arial"/>
          <w:b/>
          <w:bCs/>
          <w:sz w:val="22"/>
          <w:szCs w:val="22"/>
          <w:lang w:val="hr-HR"/>
        </w:rPr>
        <w:t xml:space="preserve">se </w:t>
      </w:r>
      <w:r w:rsidRPr="001950CF">
        <w:rPr>
          <w:rFonts w:ascii="Arial" w:hAnsi="Arial"/>
          <w:b/>
          <w:bCs/>
          <w:sz w:val="22"/>
          <w:szCs w:val="22"/>
          <w:lang w:val="hr-HR"/>
        </w:rPr>
        <w:t>preporuč</w:t>
      </w:r>
      <w:r w:rsidR="009D58AF">
        <w:rPr>
          <w:rFonts w:ascii="Arial" w:hAnsi="Arial"/>
          <w:b/>
          <w:bCs/>
          <w:sz w:val="22"/>
          <w:szCs w:val="22"/>
          <w:lang w:val="hr-HR"/>
        </w:rPr>
        <w:t>uje</w:t>
      </w:r>
      <w:r w:rsidR="00593F4A">
        <w:rPr>
          <w:rFonts w:ascii="Arial" w:hAnsi="Arial"/>
          <w:b/>
          <w:bCs/>
          <w:sz w:val="22"/>
          <w:szCs w:val="22"/>
          <w:lang w:val="hr-HR"/>
        </w:rPr>
        <w:t xml:space="preserve"> </w:t>
      </w:r>
      <w:r w:rsidR="001C01AB">
        <w:rPr>
          <w:rFonts w:ascii="Arial" w:hAnsi="Arial"/>
          <w:b/>
          <w:bCs/>
          <w:sz w:val="22"/>
          <w:szCs w:val="22"/>
          <w:lang w:val="hr-HR"/>
        </w:rPr>
        <w:t>strankama</w:t>
      </w:r>
      <w:r w:rsidRPr="001950CF">
        <w:rPr>
          <w:rFonts w:ascii="Arial" w:hAnsi="Arial"/>
          <w:b/>
          <w:bCs/>
          <w:sz w:val="22"/>
          <w:szCs w:val="22"/>
          <w:lang w:val="hr-HR"/>
        </w:rPr>
        <w:t xml:space="preserve">da se </w:t>
      </w:r>
      <w:r w:rsidR="00D507C3">
        <w:rPr>
          <w:rFonts w:ascii="Arial" w:hAnsi="Arial"/>
          <w:b/>
          <w:bCs/>
          <w:sz w:val="22"/>
          <w:szCs w:val="22"/>
          <w:lang w:val="hr-HR"/>
        </w:rPr>
        <w:t>posavjetuju</w:t>
      </w:r>
      <w:r w:rsidR="00D507C3" w:rsidRPr="001950CF">
        <w:rPr>
          <w:rFonts w:ascii="Arial" w:hAnsi="Arial"/>
          <w:b/>
          <w:bCs/>
          <w:sz w:val="22"/>
          <w:szCs w:val="22"/>
          <w:lang w:val="hr-HR"/>
        </w:rPr>
        <w:t xml:space="preserve"> </w:t>
      </w:r>
      <w:r w:rsidRPr="001950CF">
        <w:rPr>
          <w:rFonts w:ascii="Arial" w:hAnsi="Arial"/>
          <w:b/>
          <w:bCs/>
          <w:sz w:val="22"/>
          <w:szCs w:val="22"/>
          <w:lang w:val="hr-HR"/>
        </w:rPr>
        <w:t>s iskusnim odvjetnikom, konzultantom ili drugim stručnjakom za problematiku koji razumije vaše potrebe.</w:t>
      </w:r>
      <w:r w:rsidR="00D35E61" w:rsidRPr="001950CF">
        <w:rPr>
          <w:rFonts w:ascii="Arial" w:hAnsi="Arial"/>
          <w:sz w:val="22"/>
          <w:szCs w:val="22"/>
          <w:lang w:val="hr-HR"/>
        </w:rPr>
        <w:t xml:space="preserve"> </w:t>
      </w:r>
      <w:r w:rsidRPr="001950CF">
        <w:rPr>
          <w:rFonts w:ascii="Arial" w:hAnsi="Arial"/>
          <w:sz w:val="22"/>
          <w:szCs w:val="22"/>
          <w:lang w:val="hr-HR"/>
        </w:rPr>
        <w:t xml:space="preserve">Pravni savjet prilagođen </w:t>
      </w:r>
      <w:r w:rsidRPr="001950CF" w:rsidDel="00C66B0A">
        <w:rPr>
          <w:rFonts w:ascii="Arial" w:hAnsi="Arial"/>
          <w:sz w:val="22"/>
          <w:szCs w:val="22"/>
          <w:lang w:val="hr-HR"/>
        </w:rPr>
        <w:t xml:space="preserve">vašoj </w:t>
      </w:r>
      <w:r w:rsidRPr="001950CF">
        <w:rPr>
          <w:rFonts w:ascii="Arial" w:hAnsi="Arial"/>
          <w:sz w:val="22"/>
          <w:szCs w:val="22"/>
          <w:lang w:val="hr-HR"/>
        </w:rPr>
        <w:t xml:space="preserve">specifičnoj situaciji ključan je za zaštitu </w:t>
      </w:r>
      <w:r w:rsidRPr="001950CF" w:rsidDel="00D507C3">
        <w:rPr>
          <w:rFonts w:ascii="Arial" w:hAnsi="Arial"/>
          <w:sz w:val="22"/>
          <w:szCs w:val="22"/>
          <w:lang w:val="hr-HR"/>
        </w:rPr>
        <w:t>vaših</w:t>
      </w:r>
      <w:r w:rsidRPr="001950CF">
        <w:rPr>
          <w:rFonts w:ascii="Arial" w:hAnsi="Arial"/>
          <w:sz w:val="22"/>
          <w:szCs w:val="22"/>
          <w:lang w:val="hr-HR"/>
        </w:rPr>
        <w:t xml:space="preserve"> interesa kao i za jasno određenje </w:t>
      </w:r>
      <w:r w:rsidRPr="001950CF" w:rsidDel="00D507C3">
        <w:rPr>
          <w:rFonts w:ascii="Arial" w:hAnsi="Arial"/>
          <w:sz w:val="22"/>
          <w:szCs w:val="22"/>
          <w:lang w:val="hr-HR"/>
        </w:rPr>
        <w:t xml:space="preserve">vaših </w:t>
      </w:r>
      <w:r w:rsidRPr="001950CF">
        <w:rPr>
          <w:rFonts w:ascii="Arial" w:hAnsi="Arial"/>
          <w:sz w:val="22"/>
          <w:szCs w:val="22"/>
          <w:lang w:val="hr-HR"/>
        </w:rPr>
        <w:t xml:space="preserve">prava i obveza. Jako je važno da </w:t>
      </w:r>
      <w:r w:rsidRPr="001950CF" w:rsidDel="00D507C3">
        <w:rPr>
          <w:rFonts w:ascii="Arial" w:hAnsi="Arial"/>
          <w:sz w:val="22"/>
          <w:szCs w:val="22"/>
          <w:lang w:val="hr-HR"/>
        </w:rPr>
        <w:t>u</w:t>
      </w:r>
      <w:r w:rsidRPr="001950CF">
        <w:rPr>
          <w:rFonts w:ascii="Arial" w:hAnsi="Arial"/>
          <w:sz w:val="22"/>
          <w:szCs w:val="22"/>
          <w:lang w:val="hr-HR"/>
        </w:rPr>
        <w:t xml:space="preserve"> potpunosti razumijete prava, obveze i moguće odgovornosti povezane s ugovorom o licenciji koji namjeravate sklopiti.</w:t>
      </w:r>
      <w:r w:rsidR="00D35E61" w:rsidRPr="001950CF">
        <w:rPr>
          <w:rFonts w:ascii="Arial" w:hAnsi="Arial"/>
          <w:sz w:val="22"/>
          <w:szCs w:val="22"/>
          <w:lang w:val="hr-HR"/>
        </w:rPr>
        <w:t xml:space="preserve"> </w:t>
      </w:r>
    </w:p>
    <w:p w14:paraId="0593A297" w14:textId="0DFEC101" w:rsidR="009E1E06" w:rsidRPr="001950CF" w:rsidRDefault="001950CF" w:rsidP="009E1E06">
      <w:pPr>
        <w:rPr>
          <w:rFonts w:ascii="Arial" w:hAnsi="Arial"/>
          <w:sz w:val="22"/>
          <w:szCs w:val="22"/>
          <w:lang w:val="hr-HR"/>
        </w:rPr>
      </w:pPr>
      <w:r w:rsidRPr="001950CF">
        <w:rPr>
          <w:rFonts w:ascii="Arial" w:hAnsi="Arial"/>
          <w:b/>
          <w:bCs/>
          <w:sz w:val="22"/>
          <w:szCs w:val="22"/>
          <w:lang w:val="hr-HR"/>
        </w:rPr>
        <w:t>Molimo vas da uzmete u obzir da je namjena ovog predloška istaknuti očekivane odnose i obveze.</w:t>
      </w:r>
      <w:r w:rsidR="009E1E06" w:rsidRPr="001950CF">
        <w:rPr>
          <w:rFonts w:ascii="Arial" w:hAnsi="Arial"/>
          <w:sz w:val="22"/>
          <w:szCs w:val="22"/>
          <w:lang w:val="hr-HR"/>
        </w:rPr>
        <w:t xml:space="preserve"> </w:t>
      </w:r>
      <w:r w:rsidRPr="001950CF">
        <w:rPr>
          <w:rFonts w:ascii="Arial" w:hAnsi="Arial"/>
          <w:sz w:val="22"/>
          <w:szCs w:val="22"/>
          <w:lang w:val="hr-HR"/>
        </w:rPr>
        <w:t>Ugovorne strane trebale bi pripremiti osnovne odredbe (</w:t>
      </w:r>
      <w:r w:rsidRPr="001950CF">
        <w:rPr>
          <w:rFonts w:ascii="Arial" w:hAnsi="Arial"/>
          <w:i/>
          <w:iCs/>
          <w:sz w:val="22"/>
          <w:szCs w:val="22"/>
          <w:lang w:val="hr-HR"/>
        </w:rPr>
        <w:t>term sheet</w:t>
      </w:r>
      <w:r w:rsidRPr="001950CF">
        <w:rPr>
          <w:rFonts w:ascii="Arial" w:hAnsi="Arial"/>
          <w:sz w:val="22"/>
          <w:szCs w:val="22"/>
          <w:lang w:val="hr-HR"/>
        </w:rPr>
        <w:t xml:space="preserve">) u ranoj fazi vođenja pregovora, a svakako prije faze ugovaranja. Osnovne odredbe važan su alat u </w:t>
      </w:r>
      <w:r w:rsidR="00243740">
        <w:rPr>
          <w:rFonts w:ascii="Arial" w:hAnsi="Arial"/>
          <w:sz w:val="22"/>
          <w:szCs w:val="22"/>
          <w:lang w:val="hr-HR"/>
        </w:rPr>
        <w:t>bilježenju</w:t>
      </w:r>
      <w:r w:rsidR="00243740" w:rsidRPr="001950CF">
        <w:rPr>
          <w:rFonts w:ascii="Arial" w:hAnsi="Arial"/>
          <w:sz w:val="22"/>
          <w:szCs w:val="22"/>
          <w:lang w:val="hr-HR"/>
        </w:rPr>
        <w:t xml:space="preserve"> </w:t>
      </w:r>
      <w:r w:rsidRPr="001950CF">
        <w:rPr>
          <w:rFonts w:ascii="Arial" w:hAnsi="Arial"/>
          <w:sz w:val="22"/>
          <w:szCs w:val="22"/>
          <w:lang w:val="hr-HR"/>
        </w:rPr>
        <w:t>osnovnih prava i obveza, u skladu s kojima će se formirati pravni odnos. One mogu činiti i dio ugovora o licenciji, npr. kao memorandum o razumijevanju u prilogu ugovora, ali ne bi trebale zamijeniti ugovor o licenciji.</w:t>
      </w:r>
      <w:r w:rsidR="009E1E06" w:rsidRPr="001950CF">
        <w:rPr>
          <w:rFonts w:ascii="Arial" w:hAnsi="Arial"/>
          <w:sz w:val="22"/>
          <w:szCs w:val="22"/>
          <w:lang w:val="hr-HR"/>
        </w:rPr>
        <w:t xml:space="preserve"> </w:t>
      </w:r>
    </w:p>
    <w:p w14:paraId="1FB959CC" w14:textId="013F00F5" w:rsidR="00674653" w:rsidRPr="001950CF" w:rsidRDefault="00A44FDD" w:rsidP="00D35E61">
      <w:pPr>
        <w:rPr>
          <w:rFonts w:ascii="Arial" w:hAnsi="Arial"/>
          <w:sz w:val="22"/>
          <w:szCs w:val="22"/>
          <w:lang w:val="hr-HR"/>
        </w:rPr>
      </w:pPr>
      <w:r w:rsidRPr="001950CF">
        <w:rPr>
          <w:rFonts w:ascii="Arial" w:hAnsi="Arial"/>
          <w:b/>
          <w:bCs/>
          <w:sz w:val="22"/>
          <w:szCs w:val="22"/>
          <w:lang w:val="hr-HR"/>
        </w:rPr>
        <w:t xml:space="preserve">Osnovne odredbe ne bi trebale biti obvezujuće za ugovorne strane, osim u slučaju da one izrijekom pristanu na njihov obvezujući karakter. </w:t>
      </w:r>
      <w:r w:rsidRPr="001950CF">
        <w:rPr>
          <w:rFonts w:ascii="Arial" w:hAnsi="Arial"/>
          <w:sz w:val="22"/>
          <w:szCs w:val="22"/>
          <w:lang w:val="hr-HR"/>
        </w:rPr>
        <w:t xml:space="preserve">Konačna prava i obveze trebaju biti određena ugovorom o licenciji, koji sadrži i pravna pravila i postupke usklađene s pravom Republike Hrvatske i treba biti prilagođen specifičnim potrebama ugovornih strana. </w:t>
      </w:r>
      <w:r w:rsidR="00DF40F5">
        <w:rPr>
          <w:rFonts w:ascii="Arial" w:hAnsi="Arial"/>
          <w:sz w:val="22"/>
          <w:szCs w:val="22"/>
          <w:lang w:val="hr-HR"/>
        </w:rPr>
        <w:t>Ukoliko n</w:t>
      </w:r>
      <w:r w:rsidRPr="001950CF">
        <w:rPr>
          <w:rFonts w:ascii="Arial" w:hAnsi="Arial"/>
          <w:sz w:val="22"/>
          <w:szCs w:val="22"/>
          <w:lang w:val="hr-HR"/>
        </w:rPr>
        <w:t xml:space="preserve">iste sigurni kakva je namjena pojedinih dijelova ovog dokumenta ili kako bi ga trebalo prilagoditi situaciji u kojoj se nalazite, molimo da zatražite profesionalni pravni savjet. </w:t>
      </w:r>
    </w:p>
    <w:p w14:paraId="1B5BAC8D" w14:textId="77777777" w:rsidR="00D95022" w:rsidRPr="001950CF" w:rsidRDefault="00D95022" w:rsidP="00D35E61">
      <w:pPr>
        <w:rPr>
          <w:rFonts w:ascii="Arial" w:hAnsi="Arial"/>
          <w:sz w:val="22"/>
          <w:szCs w:val="22"/>
          <w:lang w:val="hr-HR"/>
        </w:rPr>
      </w:pPr>
    </w:p>
    <w:p w14:paraId="47F5F0E4" w14:textId="1329C844" w:rsidR="00132911" w:rsidRPr="001950CF" w:rsidRDefault="00E67067" w:rsidP="00132911">
      <w:pPr>
        <w:rPr>
          <w:rFonts w:ascii="Arial" w:hAnsi="Arial"/>
          <w:i/>
          <w:iCs/>
          <w:sz w:val="22"/>
          <w:szCs w:val="22"/>
          <w:lang w:val="hr-HR"/>
        </w:rPr>
      </w:pPr>
      <w:r w:rsidRPr="001950CF">
        <w:rPr>
          <w:rFonts w:ascii="Arial" w:hAnsi="Arial"/>
          <w:i/>
          <w:iCs/>
          <w:sz w:val="22"/>
          <w:szCs w:val="22"/>
          <w:lang w:val="hr-HR"/>
        </w:rPr>
        <w:t>Kako upotre</w:t>
      </w:r>
      <w:r w:rsidR="00A44FDD" w:rsidRPr="001950CF">
        <w:rPr>
          <w:rFonts w:ascii="Arial" w:hAnsi="Arial"/>
          <w:i/>
          <w:iCs/>
          <w:sz w:val="22"/>
          <w:szCs w:val="22"/>
          <w:lang w:val="hr-HR"/>
        </w:rPr>
        <w:t>b</w:t>
      </w:r>
      <w:r w:rsidRPr="001950CF">
        <w:rPr>
          <w:rFonts w:ascii="Arial" w:hAnsi="Arial"/>
          <w:i/>
          <w:iCs/>
          <w:sz w:val="22"/>
          <w:szCs w:val="22"/>
          <w:lang w:val="hr-HR"/>
        </w:rPr>
        <w:t>ljavati predložak</w:t>
      </w:r>
    </w:p>
    <w:p w14:paraId="3A76BFA9" w14:textId="77777777" w:rsidR="00910321" w:rsidRPr="001950CF" w:rsidRDefault="00910321" w:rsidP="00132911">
      <w:pPr>
        <w:rPr>
          <w:rFonts w:ascii="Arial" w:hAnsi="Arial"/>
          <w:i/>
          <w:iCs/>
          <w:sz w:val="22"/>
          <w:szCs w:val="22"/>
          <w:lang w:val="hr-HR"/>
        </w:rPr>
      </w:pPr>
    </w:p>
    <w:p w14:paraId="17531F9F" w14:textId="69147651" w:rsidR="00132911" w:rsidRPr="001950CF" w:rsidRDefault="00E67067" w:rsidP="561918B6">
      <w:pPr>
        <w:rPr>
          <w:rFonts w:ascii="Arial" w:hAnsi="Arial"/>
          <w:sz w:val="22"/>
          <w:szCs w:val="22"/>
          <w:lang w:val="hr-HR"/>
        </w:rPr>
      </w:pPr>
      <w:r w:rsidRPr="001950CF">
        <w:rPr>
          <w:rFonts w:ascii="Arial" w:hAnsi="Arial"/>
          <w:b/>
          <w:bCs/>
          <w:sz w:val="22"/>
          <w:szCs w:val="22"/>
          <w:lang w:val="hr-HR"/>
        </w:rPr>
        <w:t>Ovaj predložak sadrži mjesta za unošenje podataka, koja treba popuniti od slučaja do slučaja.</w:t>
      </w:r>
      <w:r w:rsidRPr="001950CF">
        <w:rPr>
          <w:rFonts w:ascii="Arial" w:hAnsi="Arial"/>
          <w:sz w:val="22"/>
          <w:szCs w:val="22"/>
          <w:lang w:val="hr-HR"/>
        </w:rPr>
        <w:t xml:space="preserve"> Mjesta namijenjena unošenju podataka označena su </w:t>
      </w:r>
      <w:r w:rsidRPr="001950CF">
        <w:rPr>
          <w:rFonts w:ascii="Arial" w:hAnsi="Arial"/>
          <w:b/>
          <w:sz w:val="22"/>
          <w:szCs w:val="22"/>
          <w:lang w:val="hr-HR"/>
        </w:rPr>
        <w:t>[</w:t>
      </w:r>
      <w:r w:rsidRPr="001950CF">
        <w:rPr>
          <w:rFonts w:ascii="Arial" w:hAnsi="Arial"/>
          <w:b/>
          <w:bCs/>
          <w:sz w:val="22"/>
          <w:szCs w:val="22"/>
          <w:lang w:val="hr-HR"/>
        </w:rPr>
        <w:t>zadebljanim uglatim zagradama</w:t>
      </w:r>
      <w:r w:rsidRPr="001950CF">
        <w:rPr>
          <w:rFonts w:ascii="Arial" w:hAnsi="Arial"/>
          <w:b/>
          <w:sz w:val="22"/>
          <w:szCs w:val="22"/>
          <w:lang w:val="hr-HR"/>
        </w:rPr>
        <w:t>]</w:t>
      </w:r>
      <w:r w:rsidRPr="001950CF">
        <w:rPr>
          <w:rFonts w:ascii="Arial" w:hAnsi="Arial"/>
          <w:sz w:val="22"/>
          <w:szCs w:val="22"/>
          <w:lang w:val="hr-HR"/>
        </w:rPr>
        <w:t>.</w:t>
      </w:r>
      <w:r w:rsidR="00A44FDD" w:rsidRPr="001950CF">
        <w:rPr>
          <w:rFonts w:ascii="Arial" w:hAnsi="Arial"/>
          <w:sz w:val="22"/>
          <w:szCs w:val="22"/>
          <w:lang w:val="hr-HR"/>
        </w:rPr>
        <w:t xml:space="preserve"> Uz to, mjesta namijenjena unošenju podataka mogu odražavati određena razmišljanja ili alternative za koje je preporučljivo da ih Ugovorne strane uzmu u obzir. Mjesta za unošenje podataka ne bi trebala činiti dio ovog dokumenta (niti tijekom pregovora s potencijalnim stjecateljem licencije niti nakon potpisivanja osnovnih odredbi</w:t>
      </w:r>
      <w:r w:rsidR="00132911" w:rsidRPr="001950CF">
        <w:rPr>
          <w:rFonts w:ascii="Arial" w:hAnsi="Arial"/>
          <w:sz w:val="22"/>
          <w:szCs w:val="22"/>
          <w:lang w:val="hr-HR"/>
        </w:rPr>
        <w:t xml:space="preserve">) </w:t>
      </w:r>
      <w:r w:rsidR="00A44FDD" w:rsidRPr="001950CF">
        <w:rPr>
          <w:rFonts w:ascii="Arial" w:hAnsi="Arial"/>
          <w:sz w:val="22"/>
          <w:szCs w:val="22"/>
          <w:lang w:val="hr-HR"/>
        </w:rPr>
        <w:t>te bi ih Ugovorne strane trebale izbrisati čim bude dovršen interni nacrt ovog dokumenta.</w:t>
      </w:r>
      <w:r w:rsidRPr="001950CF">
        <w:rPr>
          <w:rFonts w:ascii="Arial" w:hAnsi="Arial"/>
          <w:lang w:val="hr-HR"/>
        </w:rPr>
        <w:t xml:space="preserve"> </w:t>
      </w:r>
    </w:p>
    <w:p w14:paraId="41273232" w14:textId="36E440D8" w:rsidR="00132911" w:rsidRPr="001950CF" w:rsidRDefault="2BBFAB74" w:rsidP="00D95022">
      <w:pPr>
        <w:jc w:val="center"/>
        <w:rPr>
          <w:rFonts w:ascii="Arial" w:hAnsi="Arial"/>
          <w:i/>
          <w:iCs/>
          <w:lang w:val="hr-HR"/>
        </w:rPr>
      </w:pPr>
      <w:r w:rsidRPr="001950CF">
        <w:rPr>
          <w:rFonts w:ascii="Arial" w:hAnsi="Arial"/>
          <w:i/>
          <w:iCs/>
          <w:lang w:val="hr-HR"/>
        </w:rPr>
        <w:t>&lt;</w:t>
      </w:r>
      <w:r w:rsidR="00E67067" w:rsidRPr="001950CF">
        <w:rPr>
          <w:rFonts w:ascii="Arial" w:hAnsi="Arial"/>
          <w:i/>
          <w:iCs/>
          <w:lang w:val="hr-HR"/>
        </w:rPr>
        <w:t>MOLIMO IZBRISATI PO DOVRŠETKU</w:t>
      </w:r>
      <w:r w:rsidRPr="001950CF">
        <w:rPr>
          <w:rFonts w:ascii="Arial" w:hAnsi="Arial"/>
          <w:i/>
          <w:iCs/>
          <w:lang w:val="hr-HR"/>
        </w:rPr>
        <w:t>&gt;</w:t>
      </w:r>
    </w:p>
    <w:p w14:paraId="14401BCC" w14:textId="738A1135" w:rsidR="000B3685" w:rsidRPr="001950CF" w:rsidRDefault="000B3685">
      <w:pPr>
        <w:rPr>
          <w:rFonts w:ascii="Arial" w:hAnsi="Arial"/>
          <w:lang w:val="hr-HR"/>
        </w:rPr>
      </w:pPr>
      <w:r w:rsidRPr="001950CF">
        <w:rPr>
          <w:rFonts w:ascii="Arial" w:hAnsi="Arial"/>
          <w:lang w:val="hr-HR"/>
        </w:rPr>
        <w:br w:type="page"/>
      </w:r>
    </w:p>
    <w:p w14:paraId="663D3D5D" w14:textId="5F210F81" w:rsidR="00D35E61" w:rsidRPr="001950CF" w:rsidRDefault="00E8067B" w:rsidP="000B3685">
      <w:pPr>
        <w:jc w:val="center"/>
        <w:rPr>
          <w:rFonts w:ascii="Arial" w:hAnsi="Arial"/>
          <w:b/>
          <w:bCs/>
          <w:sz w:val="26"/>
          <w:szCs w:val="26"/>
          <w:lang w:val="hr-HR"/>
        </w:rPr>
      </w:pPr>
      <w:r w:rsidRPr="001950CF">
        <w:rPr>
          <w:rFonts w:ascii="Arial" w:hAnsi="Arial"/>
          <w:b/>
          <w:bCs/>
          <w:sz w:val="26"/>
          <w:szCs w:val="26"/>
          <w:lang w:val="hr-HR"/>
        </w:rPr>
        <w:lastRenderedPageBreak/>
        <w:t>Ugovor o licenciji</w:t>
      </w:r>
      <w:r w:rsidR="000B3685" w:rsidRPr="001950CF">
        <w:rPr>
          <w:rFonts w:ascii="Arial" w:hAnsi="Arial"/>
          <w:b/>
          <w:bCs/>
          <w:sz w:val="26"/>
          <w:szCs w:val="26"/>
          <w:lang w:val="hr-HR"/>
        </w:rPr>
        <w:t xml:space="preserve"> – </w:t>
      </w:r>
      <w:r w:rsidRPr="001950CF">
        <w:rPr>
          <w:rFonts w:ascii="Arial" w:hAnsi="Arial"/>
          <w:b/>
          <w:bCs/>
          <w:sz w:val="26"/>
          <w:szCs w:val="26"/>
          <w:lang w:val="hr-HR"/>
        </w:rPr>
        <w:t>Osnovne odredbe</w:t>
      </w:r>
    </w:p>
    <w:p w14:paraId="6DAE2BF7" w14:textId="77777777" w:rsidR="000B3685" w:rsidRPr="001950CF" w:rsidRDefault="000B3685" w:rsidP="00D35E61">
      <w:pPr>
        <w:rPr>
          <w:rFonts w:ascii="Arial" w:hAnsi="Arial"/>
          <w:lang w:val="hr-HR"/>
        </w:rPr>
      </w:pPr>
    </w:p>
    <w:tbl>
      <w:tblPr>
        <w:tblStyle w:val="TableGrid"/>
        <w:tblW w:w="0" w:type="auto"/>
        <w:tblInd w:w="360" w:type="dxa"/>
        <w:tblLayout w:type="fixed"/>
        <w:tblLook w:val="04A0" w:firstRow="1" w:lastRow="0" w:firstColumn="1" w:lastColumn="0" w:noHBand="0" w:noVBand="1"/>
      </w:tblPr>
      <w:tblGrid>
        <w:gridCol w:w="2875"/>
        <w:gridCol w:w="7055"/>
      </w:tblGrid>
      <w:tr w:rsidR="00B434DB" w:rsidRPr="001950CF" w14:paraId="047CD9CF" w14:textId="77777777" w:rsidTr="001F7C99">
        <w:tc>
          <w:tcPr>
            <w:tcW w:w="2875" w:type="dxa"/>
          </w:tcPr>
          <w:p w14:paraId="23702250" w14:textId="4D36F1B0" w:rsidR="004F47F7" w:rsidRPr="001950CF" w:rsidRDefault="00E8067B" w:rsidP="005B2C32">
            <w:pPr>
              <w:pStyle w:val="Heading1"/>
              <w:keepNext w:val="0"/>
              <w:numPr>
                <w:ilvl w:val="0"/>
                <w:numId w:val="5"/>
              </w:numPr>
              <w:tabs>
                <w:tab w:val="clear" w:pos="709"/>
                <w:tab w:val="left" w:pos="349"/>
              </w:tabs>
              <w:spacing w:before="120"/>
              <w:ind w:left="349" w:hanging="283"/>
              <w:jc w:val="left"/>
              <w:rPr>
                <w:rFonts w:ascii="Arial" w:hAnsi="Arial"/>
                <w:smallCaps w:val="0"/>
                <w:sz w:val="22"/>
                <w:lang w:val="hr-HR"/>
              </w:rPr>
            </w:pPr>
            <w:r w:rsidRPr="001950CF">
              <w:rPr>
                <w:rFonts w:ascii="Arial" w:hAnsi="Arial"/>
                <w:smallCaps w:val="0"/>
                <w:sz w:val="22"/>
                <w:lang w:val="hr-HR"/>
              </w:rPr>
              <w:t>UVODNE ODREDBE</w:t>
            </w:r>
          </w:p>
          <w:p w14:paraId="22605A19" w14:textId="131FD3CA" w:rsidR="00106B82" w:rsidRPr="001950CF" w:rsidRDefault="001367D6" w:rsidP="008A4718">
            <w:pPr>
              <w:jc w:val="left"/>
              <w:rPr>
                <w:rFonts w:ascii="Arial" w:hAnsi="Arial"/>
                <w:lang w:val="hr-HR"/>
              </w:rPr>
            </w:pPr>
            <w:r w:rsidRPr="001950CF">
              <w:rPr>
                <w:rFonts w:ascii="Arial" w:hAnsi="Arial"/>
                <w:b/>
                <w:bCs/>
                <w:lang w:val="hr-HR"/>
              </w:rPr>
              <w:t>[</w:t>
            </w:r>
            <w:r w:rsidR="00E8067B" w:rsidRPr="001950CF">
              <w:rPr>
                <w:rFonts w:ascii="Arial" w:hAnsi="Arial"/>
                <w:b/>
                <w:bCs/>
                <w:lang w:val="hr-HR"/>
              </w:rPr>
              <w:t>MOLIMO ŠTO JASNIJE OPIŠITE SVRHU SURADNJE I OČEKIVANJA UGOVORNIH STRANA</w:t>
            </w:r>
            <w:r w:rsidRPr="001950CF">
              <w:rPr>
                <w:rFonts w:ascii="Arial" w:hAnsi="Arial"/>
                <w:b/>
                <w:bCs/>
                <w:lang w:val="hr-HR"/>
              </w:rPr>
              <w:t>]</w:t>
            </w:r>
          </w:p>
        </w:tc>
        <w:tc>
          <w:tcPr>
            <w:tcW w:w="7055" w:type="dxa"/>
          </w:tcPr>
          <w:p w14:paraId="1D079F23" w14:textId="51B35CA3" w:rsidR="003F5A27" w:rsidRPr="001950CF" w:rsidRDefault="001B24DE" w:rsidP="003F5A27">
            <w:pPr>
              <w:spacing w:after="120"/>
              <w:rPr>
                <w:rFonts w:ascii="Arial" w:eastAsiaTheme="majorEastAsia" w:hAnsi="Arial"/>
                <w:sz w:val="22"/>
                <w:lang w:val="hr-HR"/>
              </w:rPr>
            </w:pPr>
            <w:r w:rsidRPr="001950CF">
              <w:rPr>
                <w:rFonts w:ascii="Arial" w:eastAsiaTheme="majorEastAsia" w:hAnsi="Arial"/>
                <w:sz w:val="22"/>
                <w:lang w:val="hr-HR"/>
              </w:rPr>
              <w:t xml:space="preserve">Ugovorne strane izražavaju zajednički interes u komercijalizaciji tehnologije </w:t>
            </w:r>
            <w:r w:rsidR="003F5A27" w:rsidRPr="001950CF">
              <w:rPr>
                <w:rFonts w:ascii="Arial" w:eastAsiaTheme="majorEastAsia" w:hAnsi="Arial"/>
                <w:b/>
                <w:bCs/>
                <w:sz w:val="22"/>
                <w:lang w:val="hr-HR"/>
              </w:rPr>
              <w:t>[</w:t>
            </w:r>
            <w:r w:rsidRPr="001950CF">
              <w:rPr>
                <w:rFonts w:ascii="Arial" w:eastAsiaTheme="majorEastAsia" w:hAnsi="Arial"/>
                <w:b/>
                <w:bCs/>
                <w:sz w:val="22"/>
                <w:lang w:val="hr-HR"/>
              </w:rPr>
              <w:t>unijeti naziv tehnologije</w:t>
            </w:r>
            <w:r w:rsidR="00D970CE" w:rsidRPr="001950CF">
              <w:rPr>
                <w:rFonts w:ascii="Arial" w:eastAsiaTheme="majorEastAsia" w:hAnsi="Arial"/>
                <w:b/>
                <w:bCs/>
                <w:sz w:val="22"/>
                <w:lang w:val="hr-HR"/>
              </w:rPr>
              <w:t>]</w:t>
            </w:r>
            <w:r w:rsidR="003F5A27" w:rsidRPr="001950CF">
              <w:rPr>
                <w:rFonts w:ascii="Arial" w:eastAsiaTheme="majorEastAsia" w:hAnsi="Arial"/>
                <w:sz w:val="22"/>
                <w:lang w:val="hr-HR"/>
              </w:rPr>
              <w:t xml:space="preserve"> </w:t>
            </w:r>
            <w:r w:rsidR="00C75087" w:rsidRPr="001950CF">
              <w:rPr>
                <w:rFonts w:ascii="Arial" w:eastAsiaTheme="majorEastAsia" w:hAnsi="Arial"/>
                <w:sz w:val="22"/>
                <w:lang w:val="hr-HR"/>
              </w:rPr>
              <w:t>(</w:t>
            </w:r>
            <w:r w:rsidRPr="001950CF">
              <w:rPr>
                <w:rFonts w:ascii="Arial" w:eastAsiaTheme="majorEastAsia" w:hAnsi="Arial"/>
                <w:sz w:val="22"/>
                <w:lang w:val="hr-HR"/>
              </w:rPr>
              <w:t>dalje u tekstu: “Tehnologija“</w:t>
            </w:r>
            <w:r w:rsidR="00C75087" w:rsidRPr="001950CF">
              <w:rPr>
                <w:rFonts w:ascii="Arial" w:eastAsiaTheme="majorEastAsia" w:hAnsi="Arial"/>
                <w:sz w:val="22"/>
                <w:lang w:val="hr-HR"/>
              </w:rPr>
              <w:t>)</w:t>
            </w:r>
            <w:r w:rsidR="003F5A27" w:rsidRPr="001950CF">
              <w:rPr>
                <w:rFonts w:ascii="Arial" w:eastAsiaTheme="majorEastAsia" w:hAnsi="Arial"/>
                <w:sz w:val="22"/>
                <w:lang w:val="hr-HR"/>
              </w:rPr>
              <w:t xml:space="preserve"> </w:t>
            </w:r>
            <w:r w:rsidRPr="001950CF">
              <w:rPr>
                <w:rFonts w:ascii="Arial" w:eastAsiaTheme="majorEastAsia" w:hAnsi="Arial"/>
                <w:sz w:val="22"/>
                <w:lang w:val="hr-HR"/>
              </w:rPr>
              <w:t xml:space="preserve">koju je razvio </w:t>
            </w:r>
            <w:r w:rsidR="003F5A27" w:rsidRPr="001950CF">
              <w:rPr>
                <w:rFonts w:ascii="Arial" w:eastAsiaTheme="majorEastAsia" w:hAnsi="Arial"/>
                <w:b/>
                <w:bCs/>
                <w:sz w:val="22"/>
                <w:lang w:val="hr-HR"/>
              </w:rPr>
              <w:t>[</w:t>
            </w:r>
            <w:r w:rsidRPr="001950CF">
              <w:rPr>
                <w:rFonts w:ascii="Arial" w:eastAsiaTheme="majorEastAsia" w:hAnsi="Arial"/>
                <w:b/>
                <w:bCs/>
                <w:sz w:val="22"/>
                <w:lang w:val="hr-HR"/>
              </w:rPr>
              <w:t>unijeti ime istraživačke organizacije ili institucije</w:t>
            </w:r>
            <w:r w:rsidR="00D970CE" w:rsidRPr="001950CF">
              <w:rPr>
                <w:rFonts w:ascii="Arial" w:eastAsiaTheme="majorEastAsia" w:hAnsi="Arial"/>
                <w:b/>
                <w:bCs/>
                <w:sz w:val="22"/>
                <w:lang w:val="hr-HR"/>
              </w:rPr>
              <w:t>]</w:t>
            </w:r>
            <w:r w:rsidR="00D970CE" w:rsidRPr="001950CF">
              <w:rPr>
                <w:rFonts w:ascii="Arial" w:eastAsiaTheme="majorEastAsia" w:hAnsi="Arial"/>
                <w:sz w:val="22"/>
                <w:lang w:val="hr-HR"/>
              </w:rPr>
              <w:t xml:space="preserve">. </w:t>
            </w:r>
            <w:r w:rsidRPr="001950CF">
              <w:rPr>
                <w:rFonts w:ascii="Arial" w:eastAsiaTheme="majorEastAsia" w:hAnsi="Arial"/>
                <w:sz w:val="22"/>
                <w:lang w:val="hr-HR"/>
              </w:rPr>
              <w:t xml:space="preserve">Cilj predmetne komercijalizacije je primijeniti rezultate istraživanja na sljedeći način: </w:t>
            </w:r>
            <w:r w:rsidR="009972B7" w:rsidRPr="001950CF">
              <w:rPr>
                <w:rFonts w:ascii="Arial" w:eastAsiaTheme="majorEastAsia" w:hAnsi="Arial"/>
                <w:b/>
                <w:bCs/>
                <w:sz w:val="22"/>
                <w:lang w:val="hr-HR"/>
              </w:rPr>
              <w:t>[</w:t>
            </w:r>
            <w:r w:rsidRPr="001950CF">
              <w:rPr>
                <w:rFonts w:ascii="Arial" w:eastAsiaTheme="majorEastAsia" w:hAnsi="Arial"/>
                <w:b/>
                <w:bCs/>
                <w:sz w:val="22"/>
                <w:lang w:val="hr-HR"/>
              </w:rPr>
              <w:t xml:space="preserve">unijeti svrhu licencije, primjerice </w:t>
            </w:r>
            <w:r w:rsidR="00492AD9">
              <w:rPr>
                <w:rFonts w:ascii="Arial" w:eastAsiaTheme="majorEastAsia" w:hAnsi="Arial"/>
                <w:b/>
                <w:bCs/>
                <w:sz w:val="22"/>
                <w:lang w:val="hr-HR"/>
              </w:rPr>
              <w:t>osnivanje</w:t>
            </w:r>
            <w:r w:rsidR="00492AD9" w:rsidRPr="001950CF">
              <w:rPr>
                <w:rFonts w:ascii="Arial" w:eastAsiaTheme="majorEastAsia" w:hAnsi="Arial"/>
                <w:b/>
                <w:bCs/>
                <w:sz w:val="22"/>
                <w:lang w:val="hr-HR"/>
              </w:rPr>
              <w:t xml:space="preserve"> </w:t>
            </w:r>
            <w:r w:rsidRPr="001950CF">
              <w:rPr>
                <w:rFonts w:ascii="Arial" w:eastAsiaTheme="majorEastAsia" w:hAnsi="Arial"/>
                <w:b/>
                <w:bCs/>
                <w:i/>
                <w:iCs/>
                <w:sz w:val="22"/>
                <w:lang w:val="hr-HR"/>
              </w:rPr>
              <w:t>start-up</w:t>
            </w:r>
            <w:r w:rsidRPr="001950CF">
              <w:rPr>
                <w:rFonts w:ascii="Arial" w:eastAsiaTheme="majorEastAsia" w:hAnsi="Arial"/>
                <w:b/>
                <w:bCs/>
                <w:sz w:val="22"/>
                <w:lang w:val="hr-HR"/>
              </w:rPr>
              <w:t>-a, njegovu evaluaciju, naknadnu prodaju strateškom partneru</w:t>
            </w:r>
            <w:r w:rsidR="00877FC7" w:rsidRPr="001950CF">
              <w:rPr>
                <w:rFonts w:ascii="Arial" w:eastAsiaTheme="majorEastAsia" w:hAnsi="Arial"/>
                <w:b/>
                <w:bCs/>
                <w:sz w:val="22"/>
                <w:lang w:val="hr-HR"/>
              </w:rPr>
              <w:t>]</w:t>
            </w:r>
            <w:r w:rsidR="003F5A27" w:rsidRPr="001950CF">
              <w:rPr>
                <w:rFonts w:ascii="Arial" w:eastAsiaTheme="majorEastAsia" w:hAnsi="Arial"/>
                <w:b/>
                <w:bCs/>
                <w:sz w:val="22"/>
                <w:lang w:val="hr-HR"/>
              </w:rPr>
              <w:t>.</w:t>
            </w:r>
          </w:p>
          <w:p w14:paraId="273A2698" w14:textId="7B68C28A" w:rsidR="003F5A27" w:rsidRPr="001950CF" w:rsidRDefault="003F5A27" w:rsidP="003F5A27">
            <w:pPr>
              <w:spacing w:after="120"/>
              <w:rPr>
                <w:rFonts w:ascii="Arial" w:eastAsiaTheme="majorEastAsia" w:hAnsi="Arial"/>
                <w:sz w:val="22"/>
                <w:lang w:val="hr-HR"/>
              </w:rPr>
            </w:pPr>
            <w:r w:rsidRPr="001950CF">
              <w:rPr>
                <w:rFonts w:ascii="Arial" w:eastAsiaTheme="majorEastAsia" w:hAnsi="Arial"/>
                <w:b/>
                <w:bCs/>
                <w:sz w:val="22"/>
                <w:lang w:val="hr-HR"/>
              </w:rPr>
              <w:t>[</w:t>
            </w:r>
            <w:r w:rsidR="001B24DE" w:rsidRPr="001950CF">
              <w:rPr>
                <w:rFonts w:ascii="Arial" w:eastAsiaTheme="majorEastAsia" w:hAnsi="Arial"/>
                <w:b/>
                <w:bCs/>
                <w:sz w:val="22"/>
                <w:lang w:val="hr-HR"/>
              </w:rPr>
              <w:t>Navesti ime prve ugovorne strane</w:t>
            </w:r>
            <w:r w:rsidRPr="001950CF">
              <w:rPr>
                <w:rFonts w:ascii="Arial" w:eastAsiaTheme="majorEastAsia" w:hAnsi="Arial"/>
                <w:b/>
                <w:bCs/>
                <w:sz w:val="22"/>
                <w:lang w:val="hr-HR"/>
              </w:rPr>
              <w:t xml:space="preserve">] </w:t>
            </w:r>
            <w:r w:rsidR="001B24DE" w:rsidRPr="001950CF">
              <w:rPr>
                <w:rFonts w:ascii="Arial" w:eastAsiaTheme="majorEastAsia" w:hAnsi="Arial"/>
                <w:sz w:val="22"/>
                <w:lang w:val="hr-HR"/>
              </w:rPr>
              <w:t>očekuje sljedeće koristi od suradnje</w:t>
            </w:r>
            <w:r w:rsidRPr="001950CF">
              <w:rPr>
                <w:rFonts w:ascii="Arial" w:eastAsiaTheme="majorEastAsia" w:hAnsi="Arial"/>
                <w:sz w:val="22"/>
                <w:lang w:val="hr-HR"/>
              </w:rPr>
              <w:t>:</w:t>
            </w:r>
          </w:p>
          <w:p w14:paraId="7CE76610" w14:textId="366BACB7" w:rsidR="003F5A27" w:rsidRPr="001950CF" w:rsidRDefault="003F5A27" w:rsidP="003F5A27">
            <w:pPr>
              <w:spacing w:after="120"/>
              <w:rPr>
                <w:rFonts w:ascii="Arial" w:eastAsiaTheme="majorEastAsia" w:hAnsi="Arial"/>
                <w:sz w:val="22"/>
                <w:lang w:val="hr-HR"/>
              </w:rPr>
            </w:pPr>
            <w:r w:rsidRPr="001950CF">
              <w:rPr>
                <w:rFonts w:ascii="Arial" w:eastAsiaTheme="majorEastAsia" w:hAnsi="Arial"/>
                <w:sz w:val="22"/>
                <w:lang w:val="hr-HR"/>
              </w:rPr>
              <w:t xml:space="preserve">• </w:t>
            </w:r>
            <w:r w:rsidR="001B24DE" w:rsidRPr="001950CF">
              <w:rPr>
                <w:rFonts w:ascii="Arial" w:eastAsiaTheme="majorEastAsia" w:hAnsi="Arial"/>
                <w:sz w:val="22"/>
                <w:lang w:val="hr-HR"/>
              </w:rPr>
              <w:t xml:space="preserve">Praktičnu primjenu tehnologije kroz njeno licenciranje društvu </w:t>
            </w:r>
            <w:r w:rsidRPr="001950CF">
              <w:rPr>
                <w:rFonts w:ascii="Arial" w:eastAsiaTheme="majorEastAsia" w:hAnsi="Arial"/>
                <w:b/>
                <w:bCs/>
                <w:sz w:val="22"/>
                <w:lang w:val="hr-HR"/>
              </w:rPr>
              <w:t>[</w:t>
            </w:r>
            <w:r w:rsidR="001B24DE" w:rsidRPr="001950CF">
              <w:rPr>
                <w:rFonts w:ascii="Arial" w:eastAsiaTheme="majorEastAsia" w:hAnsi="Arial"/>
                <w:b/>
                <w:bCs/>
                <w:sz w:val="22"/>
                <w:lang w:val="hr-HR"/>
              </w:rPr>
              <w:t xml:space="preserve">navesti ime druge ugovorne strane i/ ili mjerodavne pravne osobe, primjerice, povezanog </w:t>
            </w:r>
            <w:r w:rsidR="001B24DE" w:rsidRPr="001950CF">
              <w:rPr>
                <w:rFonts w:ascii="Arial" w:eastAsiaTheme="majorEastAsia" w:hAnsi="Arial"/>
                <w:b/>
                <w:bCs/>
                <w:i/>
                <w:iCs/>
                <w:sz w:val="22"/>
                <w:lang w:val="hr-HR"/>
              </w:rPr>
              <w:t>start-up</w:t>
            </w:r>
            <w:r w:rsidR="001B24DE" w:rsidRPr="001950CF">
              <w:rPr>
                <w:rFonts w:ascii="Arial" w:eastAsiaTheme="majorEastAsia" w:hAnsi="Arial"/>
                <w:b/>
                <w:bCs/>
                <w:sz w:val="22"/>
                <w:lang w:val="hr-HR"/>
              </w:rPr>
              <w:t>-a ili izdvojenog društva (</w:t>
            </w:r>
            <w:r w:rsidR="00DF5A3F" w:rsidRPr="001950CF">
              <w:rPr>
                <w:rFonts w:ascii="Arial" w:eastAsiaTheme="majorEastAsia" w:hAnsi="Arial"/>
                <w:b/>
                <w:bCs/>
                <w:i/>
                <w:iCs/>
                <w:sz w:val="22"/>
                <w:lang w:val="hr-HR"/>
              </w:rPr>
              <w:t>spin-off</w:t>
            </w:r>
            <w:r w:rsidR="001B24DE" w:rsidRPr="001950CF">
              <w:rPr>
                <w:rFonts w:ascii="Arial" w:eastAsiaTheme="majorEastAsia" w:hAnsi="Arial"/>
                <w:b/>
                <w:bCs/>
                <w:sz w:val="22"/>
                <w:lang w:val="hr-HR"/>
              </w:rPr>
              <w:t>)</w:t>
            </w:r>
            <w:r w:rsidRPr="001950CF">
              <w:rPr>
                <w:rFonts w:ascii="Arial" w:eastAsiaTheme="majorEastAsia" w:hAnsi="Arial"/>
                <w:b/>
                <w:bCs/>
                <w:sz w:val="22"/>
                <w:lang w:val="hr-HR"/>
              </w:rPr>
              <w:t>]</w:t>
            </w:r>
          </w:p>
          <w:p w14:paraId="3AB82FEC" w14:textId="01F654EF" w:rsidR="003F5A27" w:rsidRPr="001950CF" w:rsidRDefault="003F5A27" w:rsidP="00D955BD">
            <w:pPr>
              <w:spacing w:after="120"/>
              <w:rPr>
                <w:rFonts w:ascii="Arial" w:eastAsiaTheme="majorEastAsia" w:hAnsi="Arial"/>
                <w:b/>
                <w:sz w:val="22"/>
                <w:lang w:val="hr-HR"/>
              </w:rPr>
            </w:pPr>
            <w:r w:rsidRPr="001950CF">
              <w:rPr>
                <w:rFonts w:ascii="Arial" w:eastAsiaTheme="majorEastAsia" w:hAnsi="Arial"/>
                <w:sz w:val="22"/>
                <w:lang w:val="hr-HR"/>
              </w:rPr>
              <w:t xml:space="preserve">• </w:t>
            </w:r>
            <w:r w:rsidR="001B24DE" w:rsidRPr="001950CF">
              <w:rPr>
                <w:rFonts w:ascii="Arial" w:eastAsiaTheme="majorEastAsia" w:hAnsi="Arial"/>
                <w:sz w:val="22"/>
                <w:lang w:val="hr-HR"/>
              </w:rPr>
              <w:t xml:space="preserve">Osiguranje sredstava za pokrivanje troškova razvoja, patentne zaštite, naknade originatoru i daljnjeg istraživanja, u obliku </w:t>
            </w:r>
            <w:r w:rsidR="009723E2" w:rsidRPr="001950CF">
              <w:rPr>
                <w:rFonts w:ascii="Arial" w:eastAsiaTheme="majorEastAsia" w:hAnsi="Arial"/>
                <w:b/>
                <w:bCs/>
                <w:sz w:val="22"/>
                <w:lang w:val="hr-HR"/>
              </w:rPr>
              <w:t>[</w:t>
            </w:r>
            <w:r w:rsidR="001B24DE" w:rsidRPr="001950CF">
              <w:rPr>
                <w:rFonts w:ascii="Arial" w:eastAsiaTheme="majorEastAsia" w:hAnsi="Arial"/>
                <w:b/>
                <w:bCs/>
                <w:sz w:val="22"/>
                <w:lang w:val="hr-HR"/>
              </w:rPr>
              <w:t>unijeti sve što je primjenjivo, npr.</w:t>
            </w:r>
          </w:p>
          <w:p w14:paraId="4713464D" w14:textId="2F0BD067" w:rsidR="003F5A27" w:rsidRPr="001950CF" w:rsidRDefault="00E52002" w:rsidP="00D955BD">
            <w:pPr>
              <w:pStyle w:val="ListParagraph"/>
              <w:numPr>
                <w:ilvl w:val="0"/>
                <w:numId w:val="19"/>
              </w:numPr>
              <w:spacing w:after="120"/>
              <w:rPr>
                <w:rFonts w:ascii="Arial" w:eastAsiaTheme="majorEastAsia" w:hAnsi="Arial"/>
                <w:b/>
                <w:sz w:val="22"/>
                <w:lang w:val="hr-HR"/>
              </w:rPr>
            </w:pPr>
            <w:r w:rsidRPr="001950CF">
              <w:rPr>
                <w:rFonts w:ascii="Arial" w:eastAsiaTheme="majorEastAsia" w:hAnsi="Arial"/>
                <w:b/>
                <w:sz w:val="22"/>
                <w:lang w:val="hr-HR"/>
              </w:rPr>
              <w:t>T</w:t>
            </w:r>
            <w:r w:rsidR="001B24DE" w:rsidRPr="001950CF">
              <w:rPr>
                <w:rFonts w:ascii="Arial" w:eastAsiaTheme="majorEastAsia" w:hAnsi="Arial"/>
                <w:b/>
                <w:sz w:val="22"/>
                <w:lang w:val="hr-HR"/>
              </w:rPr>
              <w:t>antijema</w:t>
            </w:r>
            <w:r>
              <w:rPr>
                <w:rFonts w:ascii="Arial" w:eastAsiaTheme="majorEastAsia" w:hAnsi="Arial"/>
                <w:b/>
                <w:sz w:val="22"/>
                <w:lang w:val="hr-HR"/>
              </w:rPr>
              <w:t xml:space="preserve"> (naknada)</w:t>
            </w:r>
            <w:r w:rsidR="003F5A27" w:rsidRPr="001950CF">
              <w:rPr>
                <w:rFonts w:ascii="Arial" w:eastAsiaTheme="majorEastAsia" w:hAnsi="Arial"/>
                <w:b/>
                <w:sz w:val="22"/>
                <w:lang w:val="hr-HR"/>
              </w:rPr>
              <w:t>,</w:t>
            </w:r>
          </w:p>
          <w:p w14:paraId="497CE272" w14:textId="64364118" w:rsidR="003F5A27" w:rsidRPr="001950CF" w:rsidRDefault="001B24DE" w:rsidP="00D955BD">
            <w:pPr>
              <w:pStyle w:val="ListParagraph"/>
              <w:numPr>
                <w:ilvl w:val="0"/>
                <w:numId w:val="19"/>
              </w:numPr>
              <w:spacing w:after="120"/>
              <w:rPr>
                <w:rFonts w:ascii="Arial" w:eastAsiaTheme="majorEastAsia" w:hAnsi="Arial"/>
                <w:b/>
                <w:sz w:val="22"/>
                <w:lang w:val="hr-HR"/>
              </w:rPr>
            </w:pPr>
            <w:r w:rsidRPr="001950CF">
              <w:rPr>
                <w:rFonts w:ascii="Arial" w:eastAsiaTheme="majorEastAsia" w:hAnsi="Arial"/>
                <w:b/>
                <w:sz w:val="22"/>
                <w:lang w:val="hr-HR"/>
              </w:rPr>
              <w:t>dijela prihoda ostvarenih prodajom proizvoda/usluga</w:t>
            </w:r>
            <w:r w:rsidR="003F5A27" w:rsidRPr="001950CF">
              <w:rPr>
                <w:rFonts w:ascii="Arial" w:eastAsiaTheme="majorEastAsia" w:hAnsi="Arial"/>
                <w:b/>
                <w:sz w:val="22"/>
                <w:lang w:val="hr-HR"/>
              </w:rPr>
              <w:t>,</w:t>
            </w:r>
          </w:p>
          <w:p w14:paraId="57080D86" w14:textId="2A3B6EC6" w:rsidR="003F5A27" w:rsidRPr="001950CF" w:rsidRDefault="001B24DE" w:rsidP="00D955BD">
            <w:pPr>
              <w:pStyle w:val="ListParagraph"/>
              <w:numPr>
                <w:ilvl w:val="0"/>
                <w:numId w:val="19"/>
              </w:numPr>
              <w:spacing w:after="120"/>
              <w:rPr>
                <w:rFonts w:ascii="Arial" w:eastAsiaTheme="majorEastAsia" w:hAnsi="Arial"/>
                <w:b/>
                <w:sz w:val="22"/>
                <w:lang w:val="hr-HR"/>
              </w:rPr>
            </w:pPr>
            <w:r w:rsidRPr="001950CF">
              <w:rPr>
                <w:rFonts w:ascii="Arial" w:eastAsiaTheme="majorEastAsia" w:hAnsi="Arial"/>
                <w:b/>
                <w:sz w:val="22"/>
                <w:lang w:val="hr-HR"/>
              </w:rPr>
              <w:t>udjela u uspjehu</w:t>
            </w:r>
            <w:r w:rsidR="003F5A27" w:rsidRPr="001950CF">
              <w:rPr>
                <w:rFonts w:ascii="Arial" w:eastAsiaTheme="majorEastAsia" w:hAnsi="Arial"/>
                <w:b/>
                <w:sz w:val="22"/>
                <w:lang w:val="hr-HR"/>
              </w:rPr>
              <w:t xml:space="preserve"> </w:t>
            </w:r>
            <w:r w:rsidR="003F5A27" w:rsidRPr="001950CF">
              <w:rPr>
                <w:rFonts w:ascii="Arial" w:eastAsiaTheme="majorEastAsia" w:hAnsi="Arial"/>
                <w:b/>
                <w:i/>
                <w:iCs/>
                <w:sz w:val="22"/>
                <w:lang w:val="hr-HR"/>
              </w:rPr>
              <w:t>start-up</w:t>
            </w:r>
            <w:r w:rsidRPr="001950CF">
              <w:rPr>
                <w:rFonts w:ascii="Arial" w:eastAsiaTheme="majorEastAsia" w:hAnsi="Arial"/>
                <w:b/>
                <w:sz w:val="22"/>
                <w:lang w:val="hr-HR"/>
              </w:rPr>
              <w:t>-a</w:t>
            </w:r>
            <w:r w:rsidR="003F5A27" w:rsidRPr="001950CF">
              <w:rPr>
                <w:rFonts w:ascii="Arial" w:eastAsiaTheme="majorEastAsia" w:hAnsi="Arial"/>
                <w:b/>
                <w:sz w:val="22"/>
                <w:lang w:val="hr-HR"/>
              </w:rPr>
              <w:t xml:space="preserve"> (</w:t>
            </w:r>
            <w:r w:rsidRPr="001950CF">
              <w:rPr>
                <w:rFonts w:ascii="Arial" w:eastAsiaTheme="majorEastAsia" w:hAnsi="Arial"/>
                <w:b/>
                <w:sz w:val="22"/>
                <w:lang w:val="hr-HR"/>
              </w:rPr>
              <w:t>u slučaju prodaje društva i sl.</w:t>
            </w:r>
            <w:r w:rsidR="003F5A27" w:rsidRPr="001950CF">
              <w:rPr>
                <w:rFonts w:ascii="Arial" w:eastAsiaTheme="majorEastAsia" w:hAnsi="Arial"/>
                <w:b/>
                <w:sz w:val="22"/>
                <w:lang w:val="hr-HR"/>
              </w:rPr>
              <w:t>),</w:t>
            </w:r>
          </w:p>
          <w:p w14:paraId="6AFBACE9" w14:textId="74A0E512" w:rsidR="003F5A27" w:rsidRPr="001950CF" w:rsidRDefault="001B24DE" w:rsidP="00D955BD">
            <w:pPr>
              <w:pStyle w:val="ListParagraph"/>
              <w:numPr>
                <w:ilvl w:val="0"/>
                <w:numId w:val="19"/>
              </w:numPr>
              <w:spacing w:after="120"/>
              <w:rPr>
                <w:rFonts w:ascii="Arial" w:eastAsiaTheme="majorEastAsia" w:hAnsi="Arial"/>
                <w:b/>
                <w:sz w:val="22"/>
                <w:lang w:val="hr-HR"/>
              </w:rPr>
            </w:pPr>
            <w:r w:rsidRPr="001950CF">
              <w:rPr>
                <w:rFonts w:ascii="Arial" w:eastAsiaTheme="majorEastAsia" w:hAnsi="Arial"/>
                <w:b/>
                <w:sz w:val="22"/>
                <w:lang w:val="hr-HR"/>
              </w:rPr>
              <w:t>prihoda od ugovora o istraživanju za</w:t>
            </w:r>
            <w:r w:rsidR="003F5A27" w:rsidRPr="001950CF">
              <w:rPr>
                <w:rFonts w:ascii="Arial" w:eastAsiaTheme="majorEastAsia" w:hAnsi="Arial"/>
                <w:b/>
                <w:i/>
                <w:iCs/>
                <w:sz w:val="22"/>
                <w:lang w:val="hr-HR"/>
              </w:rPr>
              <w:t xml:space="preserve"> start-up</w:t>
            </w:r>
            <w:r w:rsidR="00880C3E" w:rsidRPr="001950CF">
              <w:rPr>
                <w:rFonts w:ascii="Arial" w:eastAsiaTheme="majorEastAsia" w:hAnsi="Arial"/>
                <w:b/>
                <w:bCs/>
                <w:sz w:val="22"/>
                <w:lang w:val="hr-HR"/>
              </w:rPr>
              <w:t>]</w:t>
            </w:r>
            <w:r w:rsidR="003F5A27" w:rsidRPr="001950CF">
              <w:rPr>
                <w:rFonts w:ascii="Arial" w:eastAsiaTheme="majorEastAsia" w:hAnsi="Arial"/>
                <w:b/>
                <w:bCs/>
                <w:sz w:val="22"/>
                <w:lang w:val="hr-HR"/>
              </w:rPr>
              <w:t>.</w:t>
            </w:r>
          </w:p>
          <w:p w14:paraId="542561AD" w14:textId="33F80D98" w:rsidR="003F5A27" w:rsidRPr="001950CF" w:rsidRDefault="003F5A27" w:rsidP="003F5A27">
            <w:pPr>
              <w:spacing w:after="120"/>
              <w:rPr>
                <w:rFonts w:ascii="Arial" w:eastAsiaTheme="majorEastAsia" w:hAnsi="Arial"/>
                <w:sz w:val="22"/>
                <w:lang w:val="hr-HR"/>
              </w:rPr>
            </w:pPr>
            <w:r w:rsidRPr="001950CF">
              <w:rPr>
                <w:rFonts w:ascii="Arial" w:eastAsiaTheme="majorEastAsia" w:hAnsi="Arial"/>
                <w:b/>
                <w:bCs/>
                <w:sz w:val="22"/>
                <w:lang w:val="hr-HR"/>
              </w:rPr>
              <w:t>[</w:t>
            </w:r>
            <w:r w:rsidR="001B24DE" w:rsidRPr="001950CF">
              <w:rPr>
                <w:rFonts w:ascii="Arial" w:eastAsiaTheme="majorEastAsia" w:hAnsi="Arial"/>
                <w:b/>
                <w:bCs/>
                <w:sz w:val="22"/>
                <w:lang w:val="hr-HR"/>
              </w:rPr>
              <w:t>unijeti ime druge ugovorne strane</w:t>
            </w:r>
            <w:r w:rsidRPr="001950CF">
              <w:rPr>
                <w:rFonts w:ascii="Arial" w:eastAsiaTheme="majorEastAsia" w:hAnsi="Arial"/>
                <w:b/>
                <w:bCs/>
                <w:sz w:val="22"/>
                <w:lang w:val="hr-HR"/>
              </w:rPr>
              <w:t>]</w:t>
            </w:r>
            <w:r w:rsidRPr="001950CF">
              <w:rPr>
                <w:rFonts w:ascii="Arial" w:eastAsiaTheme="majorEastAsia" w:hAnsi="Arial"/>
                <w:sz w:val="22"/>
                <w:lang w:val="hr-HR"/>
              </w:rPr>
              <w:t xml:space="preserve"> </w:t>
            </w:r>
            <w:r w:rsidR="001B24DE" w:rsidRPr="001950CF">
              <w:rPr>
                <w:rFonts w:ascii="Arial" w:eastAsiaTheme="majorEastAsia" w:hAnsi="Arial"/>
                <w:sz w:val="22"/>
                <w:lang w:val="hr-HR"/>
              </w:rPr>
              <w:t>od suradnje očekuje</w:t>
            </w:r>
            <w:r w:rsidRPr="001950CF">
              <w:rPr>
                <w:rFonts w:ascii="Arial" w:eastAsiaTheme="majorEastAsia" w:hAnsi="Arial"/>
                <w:sz w:val="22"/>
                <w:lang w:val="hr-HR"/>
              </w:rPr>
              <w:t>:</w:t>
            </w:r>
          </w:p>
          <w:p w14:paraId="39210D94" w14:textId="327C6296" w:rsidR="003F5A27" w:rsidRPr="001950CF" w:rsidRDefault="003F5A27" w:rsidP="003F5A27">
            <w:pPr>
              <w:spacing w:after="120"/>
              <w:rPr>
                <w:rFonts w:ascii="Arial" w:eastAsiaTheme="majorEastAsia" w:hAnsi="Arial"/>
                <w:sz w:val="22"/>
                <w:lang w:val="hr-HR"/>
              </w:rPr>
            </w:pPr>
            <w:r w:rsidRPr="001950CF">
              <w:rPr>
                <w:rFonts w:ascii="Arial" w:eastAsiaTheme="majorEastAsia" w:hAnsi="Arial"/>
                <w:sz w:val="22"/>
                <w:lang w:val="hr-HR"/>
              </w:rPr>
              <w:t xml:space="preserve">• </w:t>
            </w:r>
            <w:r w:rsidR="001B24DE" w:rsidRPr="001950CF">
              <w:rPr>
                <w:rFonts w:ascii="Arial" w:eastAsiaTheme="majorEastAsia" w:hAnsi="Arial"/>
                <w:sz w:val="22"/>
                <w:lang w:val="hr-HR"/>
              </w:rPr>
              <w:t>Sudjelovanje</w:t>
            </w:r>
            <w:r w:rsidRPr="001950CF">
              <w:rPr>
                <w:rFonts w:ascii="Arial" w:eastAsiaTheme="majorEastAsia" w:hAnsi="Arial"/>
                <w:sz w:val="22"/>
                <w:lang w:val="hr-HR"/>
              </w:rPr>
              <w:t xml:space="preserve"> </w:t>
            </w:r>
            <w:r w:rsidRPr="001950CF">
              <w:rPr>
                <w:rFonts w:ascii="Arial" w:eastAsiaTheme="majorEastAsia" w:hAnsi="Arial"/>
                <w:b/>
                <w:bCs/>
                <w:sz w:val="22"/>
                <w:lang w:val="hr-HR"/>
              </w:rPr>
              <w:t>[</w:t>
            </w:r>
            <w:r w:rsidR="001B24DE" w:rsidRPr="001950CF">
              <w:rPr>
                <w:rFonts w:ascii="Arial" w:eastAsiaTheme="majorEastAsia" w:hAnsi="Arial"/>
                <w:b/>
                <w:bCs/>
                <w:sz w:val="22"/>
                <w:lang w:val="hr-HR"/>
              </w:rPr>
              <w:t>navesti ime prve ugovorne strane odnosno relevantne pravne osobe</w:t>
            </w:r>
            <w:r w:rsidRPr="001950CF">
              <w:rPr>
                <w:rFonts w:ascii="Arial" w:eastAsiaTheme="majorEastAsia" w:hAnsi="Arial"/>
                <w:b/>
                <w:bCs/>
                <w:sz w:val="22"/>
                <w:lang w:val="hr-HR"/>
              </w:rPr>
              <w:t xml:space="preserve">] </w:t>
            </w:r>
            <w:r w:rsidR="001B24DE" w:rsidRPr="001950CF">
              <w:rPr>
                <w:rFonts w:ascii="Arial" w:eastAsiaTheme="majorEastAsia" w:hAnsi="Arial"/>
                <w:sz w:val="22"/>
                <w:lang w:val="hr-HR"/>
              </w:rPr>
              <w:t>u razvoju tehnologije</w:t>
            </w:r>
          </w:p>
          <w:p w14:paraId="302E8A50" w14:textId="6A3BE13E" w:rsidR="004F47F7" w:rsidRPr="001950CF" w:rsidRDefault="003F5A27" w:rsidP="003F5A27">
            <w:pPr>
              <w:spacing w:after="120"/>
              <w:rPr>
                <w:rFonts w:ascii="Arial" w:eastAsiaTheme="majorEastAsia" w:hAnsi="Arial"/>
                <w:sz w:val="22"/>
                <w:lang w:val="hr-HR"/>
              </w:rPr>
            </w:pPr>
            <w:r w:rsidRPr="001950CF">
              <w:rPr>
                <w:rFonts w:ascii="Arial" w:eastAsiaTheme="majorEastAsia" w:hAnsi="Arial"/>
                <w:sz w:val="22"/>
                <w:lang w:val="hr-HR"/>
              </w:rPr>
              <w:t>•</w:t>
            </w:r>
            <w:r w:rsidR="001B24DE" w:rsidRPr="001950CF">
              <w:rPr>
                <w:rFonts w:ascii="Arial" w:eastAsiaTheme="majorEastAsia" w:hAnsi="Arial"/>
                <w:sz w:val="22"/>
                <w:lang w:val="hr-HR"/>
              </w:rPr>
              <w:t xml:space="preserve"> Podršku</w:t>
            </w:r>
            <w:r w:rsidRPr="001950CF">
              <w:rPr>
                <w:rFonts w:ascii="Arial" w:eastAsiaTheme="majorEastAsia" w:hAnsi="Arial"/>
                <w:b/>
                <w:bCs/>
                <w:sz w:val="22"/>
                <w:lang w:val="hr-HR"/>
              </w:rPr>
              <w:t xml:space="preserve"> [</w:t>
            </w:r>
            <w:r w:rsidR="001B24DE" w:rsidRPr="001950CF">
              <w:rPr>
                <w:rFonts w:ascii="Arial" w:eastAsiaTheme="majorEastAsia" w:hAnsi="Arial"/>
                <w:b/>
                <w:bCs/>
                <w:sz w:val="22"/>
                <w:lang w:val="hr-HR"/>
              </w:rPr>
              <w:t>navesti ime prve ugovorne strane odnosno relevantne pravne osobe</w:t>
            </w:r>
            <w:r w:rsidRPr="001950CF">
              <w:rPr>
                <w:rFonts w:ascii="Arial" w:eastAsiaTheme="majorEastAsia" w:hAnsi="Arial"/>
                <w:b/>
                <w:bCs/>
                <w:sz w:val="22"/>
                <w:lang w:val="hr-HR"/>
              </w:rPr>
              <w:t>]</w:t>
            </w:r>
            <w:r w:rsidR="001B24DE" w:rsidRPr="001950CF">
              <w:rPr>
                <w:rFonts w:ascii="Arial" w:eastAsiaTheme="majorEastAsia" w:hAnsi="Arial"/>
                <w:b/>
                <w:bCs/>
                <w:sz w:val="22"/>
                <w:lang w:val="hr-HR"/>
              </w:rPr>
              <w:t xml:space="preserve"> </w:t>
            </w:r>
            <w:r w:rsidR="001B24DE" w:rsidRPr="001950CF">
              <w:rPr>
                <w:rFonts w:ascii="Arial" w:eastAsiaTheme="majorEastAsia" w:hAnsi="Arial"/>
                <w:sz w:val="22"/>
                <w:lang w:val="hr-HR"/>
              </w:rPr>
              <w:t xml:space="preserve">u adresiranju i savjetovanju u pogledu izazova </w:t>
            </w:r>
            <w:r w:rsidR="001B24DE" w:rsidRPr="001950CF">
              <w:rPr>
                <w:rFonts w:ascii="Arial" w:eastAsiaTheme="majorEastAsia" w:hAnsi="Arial"/>
                <w:i/>
                <w:iCs/>
                <w:sz w:val="22"/>
                <w:lang w:val="hr-HR"/>
              </w:rPr>
              <w:t>start-up</w:t>
            </w:r>
            <w:r w:rsidR="001B24DE" w:rsidRPr="001950CF">
              <w:rPr>
                <w:rFonts w:ascii="Arial" w:eastAsiaTheme="majorEastAsia" w:hAnsi="Arial"/>
                <w:sz w:val="22"/>
                <w:lang w:val="hr-HR"/>
              </w:rPr>
              <w:t>-a</w:t>
            </w:r>
            <w:r w:rsidRPr="001950CF">
              <w:rPr>
                <w:rFonts w:ascii="Arial" w:eastAsiaTheme="majorEastAsia" w:hAnsi="Arial"/>
                <w:b/>
                <w:bCs/>
                <w:sz w:val="22"/>
                <w:lang w:val="hr-HR"/>
              </w:rPr>
              <w:t xml:space="preserve"> </w:t>
            </w:r>
            <w:r w:rsidRPr="001950CF">
              <w:rPr>
                <w:rFonts w:ascii="Arial" w:eastAsiaTheme="majorEastAsia" w:hAnsi="Arial"/>
                <w:sz w:val="22"/>
                <w:lang w:val="hr-HR"/>
              </w:rPr>
              <w:t>(</w:t>
            </w:r>
            <w:r w:rsidR="001B24DE" w:rsidRPr="001950CF">
              <w:rPr>
                <w:rFonts w:ascii="Arial" w:eastAsiaTheme="majorEastAsia" w:hAnsi="Arial"/>
                <w:sz w:val="22"/>
                <w:lang w:val="hr-HR"/>
              </w:rPr>
              <w:t xml:space="preserve">npr. postizanje </w:t>
            </w:r>
            <w:r w:rsidR="00422B4D" w:rsidRPr="001950CF">
              <w:rPr>
                <w:rFonts w:ascii="Arial" w:eastAsiaTheme="majorEastAsia" w:hAnsi="Arial"/>
                <w:sz w:val="22"/>
                <w:lang w:val="hr-HR"/>
              </w:rPr>
              <w:t>ključnih pokazatelja poslovanja (</w:t>
            </w:r>
            <w:r w:rsidR="00422B4D" w:rsidRPr="001950CF">
              <w:rPr>
                <w:rFonts w:ascii="Arial" w:eastAsiaTheme="majorEastAsia" w:hAnsi="Arial"/>
                <w:i/>
                <w:iCs/>
                <w:sz w:val="22"/>
                <w:lang w:val="hr-HR"/>
              </w:rPr>
              <w:t>KPI</w:t>
            </w:r>
            <w:r w:rsidR="00422B4D" w:rsidRPr="001950CF">
              <w:rPr>
                <w:rFonts w:ascii="Arial" w:eastAsiaTheme="majorEastAsia" w:hAnsi="Arial"/>
                <w:sz w:val="22"/>
                <w:lang w:val="hr-HR"/>
              </w:rPr>
              <w:t xml:space="preserve">) itd. </w:t>
            </w:r>
          </w:p>
        </w:tc>
      </w:tr>
      <w:tr w:rsidR="000A3E90" w:rsidRPr="001950CF" w14:paraId="30C18BF7" w14:textId="77777777" w:rsidTr="001F7C99">
        <w:tc>
          <w:tcPr>
            <w:tcW w:w="2875" w:type="dxa"/>
          </w:tcPr>
          <w:p w14:paraId="44BC9D43" w14:textId="4CEA0C3C" w:rsidR="004F47F7" w:rsidRPr="001950CF" w:rsidRDefault="00E8067B">
            <w:pPr>
              <w:pStyle w:val="Heading1"/>
              <w:keepNext w:val="0"/>
              <w:numPr>
                <w:ilvl w:val="0"/>
                <w:numId w:val="5"/>
              </w:numPr>
              <w:tabs>
                <w:tab w:val="clear" w:pos="709"/>
                <w:tab w:val="left" w:pos="349"/>
              </w:tabs>
              <w:spacing w:before="120"/>
              <w:ind w:left="349" w:hanging="283"/>
              <w:jc w:val="left"/>
              <w:rPr>
                <w:rFonts w:ascii="Arial" w:hAnsi="Arial"/>
                <w:smallCaps w:val="0"/>
                <w:sz w:val="22"/>
                <w:lang w:val="hr-HR"/>
              </w:rPr>
            </w:pPr>
            <w:r w:rsidRPr="001950CF">
              <w:rPr>
                <w:rFonts w:ascii="Arial" w:hAnsi="Arial"/>
                <w:smallCaps w:val="0"/>
                <w:sz w:val="22"/>
                <w:lang w:val="hr-HR"/>
              </w:rPr>
              <w:t>DAVATELJ LICENCIJE</w:t>
            </w:r>
          </w:p>
        </w:tc>
        <w:tc>
          <w:tcPr>
            <w:tcW w:w="7055" w:type="dxa"/>
          </w:tcPr>
          <w:p w14:paraId="12E9DC9F" w14:textId="6C46238D" w:rsidR="004F47F7" w:rsidRPr="001950CF" w:rsidRDefault="00CF2F8A" w:rsidP="005A5561">
            <w:pPr>
              <w:spacing w:after="120"/>
              <w:rPr>
                <w:rFonts w:ascii="Arial" w:eastAsiaTheme="majorEastAsia" w:hAnsi="Arial"/>
                <w:b/>
                <w:bCs/>
                <w:sz w:val="22"/>
                <w:lang w:val="hr-HR"/>
              </w:rPr>
            </w:pPr>
            <w:r w:rsidRPr="001950CF">
              <w:rPr>
                <w:rFonts w:ascii="Arial" w:eastAsiaTheme="majorEastAsia" w:hAnsi="Arial"/>
                <w:b/>
                <w:bCs/>
                <w:sz w:val="22"/>
                <w:lang w:val="hr-HR"/>
              </w:rPr>
              <w:t>[</w:t>
            </w:r>
            <w:r w:rsidR="00EC4913" w:rsidRPr="001950CF">
              <w:rPr>
                <w:rFonts w:ascii="Arial" w:eastAsiaTheme="majorEastAsia" w:hAnsi="Arial"/>
                <w:b/>
                <w:bCs/>
                <w:sz w:val="22"/>
                <w:lang w:val="hr-HR"/>
              </w:rPr>
              <w:t>unijeti ime i detalje</w:t>
            </w:r>
            <w:r w:rsidR="00D970CE" w:rsidRPr="001950CF">
              <w:rPr>
                <w:rFonts w:ascii="Arial" w:eastAsiaTheme="majorEastAsia" w:hAnsi="Arial"/>
                <w:b/>
                <w:bCs/>
                <w:sz w:val="22"/>
                <w:lang w:val="hr-HR"/>
              </w:rPr>
              <w:t>]</w:t>
            </w:r>
          </w:p>
        </w:tc>
      </w:tr>
      <w:tr w:rsidR="000A3E90" w:rsidRPr="001950CF" w14:paraId="0D168E45" w14:textId="77777777" w:rsidTr="001F7C99">
        <w:tc>
          <w:tcPr>
            <w:tcW w:w="2875" w:type="dxa"/>
          </w:tcPr>
          <w:p w14:paraId="0C235228" w14:textId="79D9B658" w:rsidR="004F47F7" w:rsidRPr="001950CF" w:rsidRDefault="00E8067B">
            <w:pPr>
              <w:pStyle w:val="Heading1"/>
              <w:keepNext w:val="0"/>
              <w:numPr>
                <w:ilvl w:val="0"/>
                <w:numId w:val="5"/>
              </w:numPr>
              <w:tabs>
                <w:tab w:val="clear" w:pos="709"/>
                <w:tab w:val="left" w:pos="349"/>
              </w:tabs>
              <w:spacing w:before="120"/>
              <w:ind w:left="349" w:hanging="283"/>
              <w:jc w:val="left"/>
              <w:rPr>
                <w:rFonts w:ascii="Arial" w:hAnsi="Arial"/>
                <w:smallCaps w:val="0"/>
                <w:sz w:val="22"/>
                <w:lang w:val="hr-HR"/>
              </w:rPr>
            </w:pPr>
            <w:r w:rsidRPr="001950CF">
              <w:rPr>
                <w:rFonts w:ascii="Arial" w:hAnsi="Arial"/>
                <w:smallCaps w:val="0"/>
                <w:sz w:val="22"/>
                <w:lang w:val="hr-HR"/>
              </w:rPr>
              <w:t>STJECATELJ LICENCIJE</w:t>
            </w:r>
          </w:p>
        </w:tc>
        <w:tc>
          <w:tcPr>
            <w:tcW w:w="7055" w:type="dxa"/>
          </w:tcPr>
          <w:p w14:paraId="03A286B5" w14:textId="45B8E223" w:rsidR="004F47F7" w:rsidRPr="001950CF" w:rsidRDefault="00D970CE" w:rsidP="00D970CE">
            <w:pPr>
              <w:spacing w:after="120"/>
              <w:rPr>
                <w:rFonts w:ascii="Arial" w:hAnsi="Arial"/>
                <w:b/>
                <w:bCs/>
                <w:sz w:val="22"/>
                <w:lang w:val="hr-HR"/>
              </w:rPr>
            </w:pPr>
            <w:r w:rsidRPr="001950CF">
              <w:rPr>
                <w:rFonts w:ascii="Arial" w:hAnsi="Arial"/>
                <w:b/>
                <w:bCs/>
                <w:sz w:val="22"/>
                <w:lang w:val="hr-HR"/>
              </w:rPr>
              <w:t>[</w:t>
            </w:r>
            <w:r w:rsidR="00EC4913" w:rsidRPr="001950CF">
              <w:rPr>
                <w:rFonts w:ascii="Arial" w:hAnsi="Arial"/>
                <w:b/>
                <w:bCs/>
                <w:sz w:val="22"/>
                <w:lang w:val="hr-HR"/>
              </w:rPr>
              <w:t>unijeti ime i detalje</w:t>
            </w:r>
            <w:r w:rsidRPr="001950CF">
              <w:rPr>
                <w:rFonts w:ascii="Arial" w:hAnsi="Arial"/>
                <w:b/>
                <w:bCs/>
                <w:sz w:val="22"/>
                <w:lang w:val="hr-HR"/>
              </w:rPr>
              <w:t>]</w:t>
            </w:r>
          </w:p>
        </w:tc>
      </w:tr>
      <w:tr w:rsidR="004C44A5" w:rsidRPr="001950CF" w14:paraId="47E3035A" w14:textId="77777777" w:rsidTr="001F7C99">
        <w:tc>
          <w:tcPr>
            <w:tcW w:w="2875" w:type="dxa"/>
          </w:tcPr>
          <w:p w14:paraId="08B4665A" w14:textId="3D066240" w:rsidR="004F47F7" w:rsidRPr="001950CF" w:rsidRDefault="00A8363D">
            <w:pPr>
              <w:pStyle w:val="Heading1"/>
              <w:keepNext w:val="0"/>
              <w:numPr>
                <w:ilvl w:val="0"/>
                <w:numId w:val="5"/>
              </w:numPr>
              <w:tabs>
                <w:tab w:val="clear" w:pos="709"/>
                <w:tab w:val="left" w:pos="349"/>
              </w:tabs>
              <w:spacing w:before="120"/>
              <w:ind w:left="349" w:hanging="283"/>
              <w:jc w:val="left"/>
              <w:rPr>
                <w:rFonts w:ascii="Arial" w:hAnsi="Arial"/>
                <w:smallCaps w:val="0"/>
                <w:sz w:val="22"/>
                <w:lang w:val="hr-HR"/>
              </w:rPr>
            </w:pPr>
            <w:r w:rsidRPr="001950CF">
              <w:rPr>
                <w:rFonts w:ascii="Arial" w:hAnsi="Arial"/>
                <w:smallCaps w:val="0"/>
                <w:sz w:val="22"/>
                <w:lang w:val="hr-HR"/>
              </w:rPr>
              <w:t>PROJE</w:t>
            </w:r>
            <w:r w:rsidR="00E8067B" w:rsidRPr="001950CF">
              <w:rPr>
                <w:rFonts w:ascii="Arial" w:hAnsi="Arial"/>
                <w:smallCaps w:val="0"/>
                <w:sz w:val="22"/>
                <w:lang w:val="hr-HR"/>
              </w:rPr>
              <w:t>KT</w:t>
            </w:r>
          </w:p>
        </w:tc>
        <w:tc>
          <w:tcPr>
            <w:tcW w:w="7055" w:type="dxa"/>
          </w:tcPr>
          <w:p w14:paraId="0BC731E3" w14:textId="4BF6385B" w:rsidR="004F47F7" w:rsidRPr="001950CF" w:rsidRDefault="00EC4913">
            <w:pPr>
              <w:pStyle w:val="ListParagraph"/>
              <w:numPr>
                <w:ilvl w:val="0"/>
                <w:numId w:val="9"/>
              </w:numPr>
              <w:spacing w:after="120"/>
              <w:ind w:left="714" w:hanging="357"/>
              <w:rPr>
                <w:rFonts w:ascii="Arial" w:hAnsi="Arial"/>
                <w:sz w:val="22"/>
                <w:szCs w:val="22"/>
                <w:lang w:val="hr-HR"/>
              </w:rPr>
            </w:pPr>
            <w:r w:rsidRPr="001950CF">
              <w:rPr>
                <w:rFonts w:ascii="Arial" w:hAnsi="Arial"/>
                <w:sz w:val="22"/>
                <w:szCs w:val="22"/>
                <w:lang w:val="hr-HR"/>
              </w:rPr>
              <w:t xml:space="preserve">Stjecatelj licencije pripremit će Plan korištenja Tehnologije u kojem se opisuje evaluacija od strane </w:t>
            </w:r>
            <w:r w:rsidR="001B66E3" w:rsidRPr="001950CF">
              <w:rPr>
                <w:rFonts w:ascii="Arial" w:eastAsiaTheme="majorEastAsia" w:hAnsi="Arial"/>
                <w:b/>
                <w:bCs/>
                <w:sz w:val="22"/>
                <w:lang w:val="hr-HR"/>
              </w:rPr>
              <w:t>[</w:t>
            </w:r>
            <w:r w:rsidRPr="001950CF">
              <w:rPr>
                <w:rFonts w:ascii="Arial" w:eastAsiaTheme="majorEastAsia" w:hAnsi="Arial"/>
                <w:b/>
                <w:bCs/>
                <w:sz w:val="22"/>
                <w:lang w:val="hr-HR"/>
              </w:rPr>
              <w:t>unijeti podatak o drugoj strani i/ ili mjerodavnoj pravnoj osobi</w:t>
            </w:r>
            <w:r w:rsidR="001B66E3" w:rsidRPr="001950CF">
              <w:rPr>
                <w:rFonts w:ascii="Arial" w:eastAsiaTheme="majorEastAsia" w:hAnsi="Arial"/>
                <w:b/>
                <w:bCs/>
                <w:sz w:val="22"/>
                <w:lang w:val="hr-HR"/>
              </w:rPr>
              <w:t>]</w:t>
            </w:r>
            <w:r w:rsidR="001B66E3"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 xml:space="preserve"> </w:t>
            </w:r>
            <w:r w:rsidRPr="001950CF">
              <w:rPr>
                <w:rFonts w:ascii="Arial" w:hAnsi="Arial"/>
                <w:sz w:val="22"/>
                <w:szCs w:val="22"/>
                <w:lang w:val="hr-HR"/>
              </w:rPr>
              <w:t xml:space="preserve">i patent iz prijave broj </w:t>
            </w:r>
            <w:r w:rsidR="001B66E3" w:rsidRPr="001950CF">
              <w:rPr>
                <w:rFonts w:ascii="Arial" w:hAnsi="Arial"/>
                <w:sz w:val="22"/>
                <w:szCs w:val="22"/>
                <w:lang w:val="hr-HR"/>
              </w:rPr>
              <w:t xml:space="preserve">[●] </w:t>
            </w:r>
            <w:r w:rsidRPr="001950CF">
              <w:rPr>
                <w:rFonts w:ascii="Arial" w:hAnsi="Arial"/>
                <w:sz w:val="22"/>
                <w:szCs w:val="22"/>
                <w:lang w:val="hr-HR"/>
              </w:rPr>
              <w:t>sve u skladu s Ključnim fazama o kojima je postignut dogovor</w:t>
            </w:r>
          </w:p>
          <w:p w14:paraId="73D184DD" w14:textId="05588166" w:rsidR="004F47F7" w:rsidRPr="001950CF" w:rsidRDefault="001B66E3">
            <w:pPr>
              <w:pStyle w:val="ListParagraph"/>
              <w:numPr>
                <w:ilvl w:val="0"/>
                <w:numId w:val="9"/>
              </w:numPr>
              <w:spacing w:after="120"/>
              <w:ind w:left="714" w:hanging="357"/>
              <w:rPr>
                <w:rFonts w:ascii="Arial" w:hAnsi="Arial"/>
                <w:sz w:val="22"/>
                <w:szCs w:val="22"/>
                <w:lang w:val="hr-HR"/>
              </w:rPr>
            </w:pPr>
            <w:r w:rsidRPr="001950CF">
              <w:rPr>
                <w:rFonts w:ascii="Arial" w:eastAsiaTheme="majorEastAsia" w:hAnsi="Arial"/>
                <w:b/>
                <w:sz w:val="22"/>
                <w:lang w:val="hr-HR"/>
              </w:rPr>
              <w:t>[</w:t>
            </w:r>
            <w:r w:rsidR="00EC4913" w:rsidRPr="001950CF">
              <w:rPr>
                <w:rFonts w:ascii="Arial" w:eastAsiaTheme="majorEastAsia" w:hAnsi="Arial"/>
                <w:b/>
                <w:sz w:val="22"/>
                <w:lang w:val="hr-HR"/>
              </w:rPr>
              <w:t>Unijeti podatak o drugoj strani i/ ili mjerodavnoj pravnoj osobi</w:t>
            </w:r>
            <w:r w:rsidRPr="001950CF">
              <w:rPr>
                <w:rFonts w:ascii="Arial" w:eastAsiaTheme="majorEastAsia" w:hAnsi="Arial"/>
                <w:b/>
                <w:sz w:val="22"/>
                <w:lang w:val="hr-HR"/>
              </w:rPr>
              <w:t>]</w:t>
            </w:r>
            <w:r w:rsidRPr="001950CF">
              <w:rPr>
                <w:rFonts w:ascii="Arial" w:hAnsi="Arial"/>
                <w:sz w:val="22"/>
                <w:szCs w:val="22"/>
                <w:lang w:val="hr-HR"/>
              </w:rPr>
              <w:t xml:space="preserve"> </w:t>
            </w:r>
            <w:r w:rsidR="00EC4913" w:rsidRPr="001950CF">
              <w:rPr>
                <w:rFonts w:ascii="Arial" w:hAnsi="Arial"/>
                <w:sz w:val="22"/>
                <w:szCs w:val="22"/>
                <w:lang w:val="hr-HR"/>
              </w:rPr>
              <w:t xml:space="preserve">organizirat će redovito sastanke na kojima će Davatelja licencije upoznati s </w:t>
            </w:r>
            <w:r w:rsidR="002F436E" w:rsidRPr="001950CF">
              <w:rPr>
                <w:rFonts w:ascii="Arial" w:hAnsi="Arial"/>
                <w:sz w:val="22"/>
                <w:szCs w:val="22"/>
                <w:lang w:val="hr-HR"/>
              </w:rPr>
              <w:t xml:space="preserve">provedbom Plana korištenja Tehnologije odnosno s njime </w:t>
            </w:r>
            <w:r w:rsidR="001950CF" w:rsidRPr="001950CF">
              <w:rPr>
                <w:rFonts w:ascii="Arial" w:hAnsi="Arial"/>
                <w:sz w:val="22"/>
                <w:szCs w:val="22"/>
                <w:lang w:val="hr-HR"/>
              </w:rPr>
              <w:t>prodiskutirati</w:t>
            </w:r>
            <w:r w:rsidR="002F436E" w:rsidRPr="001950CF">
              <w:rPr>
                <w:rFonts w:ascii="Arial" w:hAnsi="Arial"/>
                <w:sz w:val="22"/>
                <w:szCs w:val="22"/>
                <w:lang w:val="hr-HR"/>
              </w:rPr>
              <w:t xml:space="preserve"> moguće izmjene tog plana. </w:t>
            </w:r>
          </w:p>
        </w:tc>
      </w:tr>
      <w:tr w:rsidR="00D05D90" w:rsidRPr="001950CF" w14:paraId="15CCA557" w14:textId="77777777" w:rsidTr="001F7C99">
        <w:tc>
          <w:tcPr>
            <w:tcW w:w="2875" w:type="dxa"/>
          </w:tcPr>
          <w:p w14:paraId="6B047147" w14:textId="5D7F177B" w:rsidR="004F47F7" w:rsidRPr="001950CF" w:rsidRDefault="00E8067B">
            <w:pPr>
              <w:pStyle w:val="Heading1"/>
              <w:keepNext w:val="0"/>
              <w:numPr>
                <w:ilvl w:val="0"/>
                <w:numId w:val="5"/>
              </w:numPr>
              <w:tabs>
                <w:tab w:val="clear" w:pos="709"/>
                <w:tab w:val="left" w:pos="349"/>
              </w:tabs>
              <w:spacing w:before="120"/>
              <w:ind w:left="349" w:hanging="283"/>
              <w:jc w:val="left"/>
              <w:rPr>
                <w:rFonts w:ascii="Arial" w:hAnsi="Arial"/>
                <w:smallCaps w:val="0"/>
                <w:sz w:val="22"/>
                <w:lang w:val="hr-HR"/>
              </w:rPr>
            </w:pPr>
            <w:r w:rsidRPr="001950CF">
              <w:rPr>
                <w:rFonts w:ascii="Arial" w:hAnsi="Arial"/>
                <w:smallCaps w:val="0"/>
                <w:sz w:val="22"/>
                <w:lang w:val="hr-HR"/>
              </w:rPr>
              <w:t>KLJUČNE FAZE</w:t>
            </w:r>
          </w:p>
        </w:tc>
        <w:tc>
          <w:tcPr>
            <w:tcW w:w="7055" w:type="dxa"/>
          </w:tcPr>
          <w:p w14:paraId="247AABFA" w14:textId="7836DED7" w:rsidR="004F47F7" w:rsidRPr="001950CF" w:rsidRDefault="00EC4913">
            <w:pPr>
              <w:pStyle w:val="ListParagraph"/>
              <w:numPr>
                <w:ilvl w:val="0"/>
                <w:numId w:val="9"/>
              </w:numPr>
              <w:rPr>
                <w:rFonts w:ascii="Arial" w:hAnsi="Arial"/>
                <w:sz w:val="22"/>
                <w:szCs w:val="22"/>
                <w:lang w:val="hr-HR"/>
              </w:rPr>
            </w:pPr>
            <w:r w:rsidRPr="001950CF">
              <w:rPr>
                <w:rFonts w:ascii="Arial" w:hAnsi="Arial"/>
                <w:sz w:val="22"/>
                <w:szCs w:val="22"/>
                <w:lang w:val="hr-HR"/>
              </w:rPr>
              <w:t xml:space="preserve">Ključna faza </w:t>
            </w:r>
            <w:r w:rsidR="00A8363D" w:rsidRPr="001950CF">
              <w:rPr>
                <w:rFonts w:ascii="Arial" w:hAnsi="Arial"/>
                <w:sz w:val="22"/>
                <w:szCs w:val="22"/>
                <w:lang w:val="hr-HR"/>
              </w:rPr>
              <w:t xml:space="preserve">1: </w:t>
            </w:r>
            <w:r w:rsidR="00D674AA" w:rsidRPr="001950CF">
              <w:rPr>
                <w:rFonts w:ascii="Arial" w:eastAsiaTheme="majorEastAsia" w:hAnsi="Arial"/>
                <w:b/>
                <w:bCs/>
                <w:sz w:val="22"/>
                <w:lang w:val="hr-HR"/>
              </w:rPr>
              <w:t>[</w:t>
            </w:r>
            <w:r w:rsidRPr="001950CF">
              <w:rPr>
                <w:rFonts w:ascii="Arial" w:eastAsiaTheme="majorEastAsia" w:hAnsi="Arial"/>
                <w:b/>
                <w:bCs/>
                <w:sz w:val="22"/>
                <w:lang w:val="hr-HR"/>
              </w:rPr>
              <w:t>opisati, npr. sklapanje Ugovora o licenciji</w:t>
            </w:r>
            <w:r w:rsidR="00D674AA" w:rsidRPr="001950CF">
              <w:rPr>
                <w:rFonts w:ascii="Arial" w:eastAsiaTheme="majorEastAsia" w:hAnsi="Arial"/>
                <w:b/>
                <w:bCs/>
                <w:sz w:val="22"/>
                <w:lang w:val="hr-HR"/>
              </w:rPr>
              <w:t>]</w:t>
            </w:r>
            <w:r w:rsidR="00D674AA"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 xml:space="preserve"> </w:t>
            </w:r>
            <w:r w:rsidR="00A8363D" w:rsidRPr="001950CF">
              <w:rPr>
                <w:rFonts w:ascii="Arial" w:hAnsi="Arial"/>
                <w:sz w:val="22"/>
                <w:szCs w:val="22"/>
                <w:lang w:val="hr-HR"/>
              </w:rPr>
              <w:t>(</w:t>
            </w:r>
            <w:r w:rsidR="00CB7ACD" w:rsidRPr="001950CF">
              <w:rPr>
                <w:rFonts w:ascii="Arial" w:eastAsiaTheme="majorEastAsia" w:hAnsi="Arial"/>
                <w:b/>
                <w:bCs/>
                <w:sz w:val="22"/>
                <w:lang w:val="hr-HR"/>
              </w:rPr>
              <w:t>[</w:t>
            </w:r>
            <w:r w:rsidRPr="001950CF">
              <w:rPr>
                <w:rFonts w:ascii="Arial" w:eastAsiaTheme="majorEastAsia" w:hAnsi="Arial"/>
                <w:b/>
                <w:bCs/>
                <w:sz w:val="22"/>
                <w:lang w:val="hr-HR"/>
              </w:rPr>
              <w:t>naznačiti koja je strana za to odgovorna</w:t>
            </w:r>
            <w:r w:rsidR="00CB7ACD" w:rsidRPr="001950CF">
              <w:rPr>
                <w:rFonts w:ascii="Arial" w:eastAsiaTheme="majorEastAsia" w:hAnsi="Arial"/>
                <w:b/>
                <w:bCs/>
                <w:sz w:val="22"/>
                <w:lang w:val="hr-HR"/>
              </w:rPr>
              <w:t>]</w:t>
            </w:r>
            <w:r w:rsidR="00A8363D"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 xml:space="preserve">, </w:t>
            </w:r>
            <w:r w:rsidRPr="001950CF">
              <w:rPr>
                <w:rFonts w:ascii="Arial" w:hAnsi="Arial"/>
                <w:sz w:val="22"/>
                <w:szCs w:val="22"/>
                <w:lang w:val="hr-HR"/>
              </w:rPr>
              <w:t>u roku od</w:t>
            </w:r>
            <w:r w:rsidR="00A8363D" w:rsidRPr="001950CF">
              <w:rPr>
                <w:rFonts w:ascii="Arial" w:hAnsi="Arial"/>
                <w:sz w:val="22"/>
                <w:szCs w:val="22"/>
                <w:lang w:val="hr-HR"/>
              </w:rPr>
              <w:t xml:space="preserve"> </w:t>
            </w:r>
            <w:r w:rsidR="004A55F2"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[</w:t>
            </w:r>
            <w:r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unijeti rok</w:t>
            </w:r>
            <w:r w:rsidR="004A55F2"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]</w:t>
            </w:r>
            <w:r w:rsidR="004A55F2" w:rsidRPr="001950CF">
              <w:rPr>
                <w:rFonts w:ascii="Arial" w:hAnsi="Arial"/>
                <w:sz w:val="22"/>
                <w:szCs w:val="22"/>
                <w:lang w:val="hr-HR"/>
              </w:rPr>
              <w:t>)</w:t>
            </w:r>
          </w:p>
          <w:p w14:paraId="291053CD" w14:textId="2A75F2FB" w:rsidR="004F47F7" w:rsidRPr="001950CF" w:rsidRDefault="00EC4913" w:rsidP="004B70AE">
            <w:pPr>
              <w:pStyle w:val="ListParagraph"/>
              <w:numPr>
                <w:ilvl w:val="0"/>
                <w:numId w:val="9"/>
              </w:numPr>
              <w:rPr>
                <w:rFonts w:ascii="Arial" w:hAnsi="Arial"/>
                <w:sz w:val="22"/>
                <w:szCs w:val="22"/>
                <w:lang w:val="hr-HR"/>
              </w:rPr>
            </w:pPr>
            <w:r w:rsidRPr="001950CF">
              <w:rPr>
                <w:rFonts w:ascii="Arial" w:hAnsi="Arial"/>
                <w:sz w:val="22"/>
                <w:szCs w:val="22"/>
                <w:lang w:val="hr-HR"/>
              </w:rPr>
              <w:t xml:space="preserve">Ključna faza </w:t>
            </w:r>
            <w:r w:rsidR="004B70AE" w:rsidRPr="001950CF">
              <w:rPr>
                <w:rFonts w:ascii="Arial" w:hAnsi="Arial"/>
                <w:sz w:val="22"/>
                <w:szCs w:val="22"/>
                <w:lang w:val="hr-HR"/>
              </w:rPr>
              <w:t>2:</w:t>
            </w:r>
            <w:r w:rsidR="001A4954" w:rsidRPr="001950CF">
              <w:rPr>
                <w:rFonts w:ascii="Arial" w:hAnsi="Arial"/>
                <w:sz w:val="22"/>
                <w:szCs w:val="22"/>
                <w:lang w:val="hr-HR"/>
              </w:rPr>
              <w:t xml:space="preserve"> </w:t>
            </w:r>
            <w:r w:rsidR="004B70AE" w:rsidRPr="001950CF">
              <w:rPr>
                <w:rFonts w:ascii="Arial" w:eastAsiaTheme="majorEastAsia" w:hAnsi="Arial"/>
                <w:b/>
                <w:bCs/>
                <w:sz w:val="22"/>
                <w:lang w:val="hr-HR"/>
              </w:rPr>
              <w:t>[</w:t>
            </w:r>
            <w:r w:rsidRPr="001950CF">
              <w:rPr>
                <w:rFonts w:ascii="Arial" w:eastAsiaTheme="majorEastAsia" w:hAnsi="Arial"/>
                <w:b/>
                <w:bCs/>
                <w:sz w:val="22"/>
                <w:lang w:val="hr-HR"/>
              </w:rPr>
              <w:t>opisati, npr. zaštita patenta na području</w:t>
            </w:r>
            <w:r w:rsidR="00FE005C">
              <w:rPr>
                <w:rFonts w:ascii="Arial" w:eastAsiaTheme="majorEastAsia" w:hAnsi="Arial"/>
                <w:b/>
                <w:bCs/>
                <w:sz w:val="22"/>
                <w:lang w:val="hr-HR"/>
              </w:rPr>
              <w:t>/a</w:t>
            </w:r>
            <w:r w:rsidRPr="001950CF">
              <w:rPr>
                <w:rFonts w:ascii="Arial" w:eastAsiaTheme="majorEastAsia" w:hAnsi="Arial"/>
                <w:b/>
                <w:bCs/>
                <w:sz w:val="22"/>
                <w:lang w:val="hr-HR"/>
              </w:rPr>
              <w:t xml:space="preserve"> X</w:t>
            </w:r>
            <w:r w:rsidR="004B70AE" w:rsidRPr="001950CF">
              <w:rPr>
                <w:rFonts w:ascii="Arial" w:eastAsiaTheme="majorEastAsia" w:hAnsi="Arial"/>
                <w:b/>
                <w:bCs/>
                <w:sz w:val="22"/>
                <w:lang w:val="hr-HR"/>
              </w:rPr>
              <w:t>,]</w:t>
            </w:r>
            <w:r w:rsidR="004B70AE"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 xml:space="preserve"> </w:t>
            </w:r>
            <w:r w:rsidR="004B70AE" w:rsidRPr="001950CF">
              <w:rPr>
                <w:rFonts w:ascii="Arial" w:hAnsi="Arial"/>
                <w:sz w:val="22"/>
                <w:szCs w:val="22"/>
                <w:lang w:val="hr-HR"/>
              </w:rPr>
              <w:t>(</w:t>
            </w:r>
            <w:r w:rsidR="004B70AE" w:rsidRPr="001950CF">
              <w:rPr>
                <w:rFonts w:ascii="Arial" w:eastAsiaTheme="majorEastAsia" w:hAnsi="Arial"/>
                <w:b/>
                <w:bCs/>
                <w:sz w:val="22"/>
                <w:lang w:val="hr-HR"/>
              </w:rPr>
              <w:t>[</w:t>
            </w:r>
            <w:r w:rsidRPr="001950CF">
              <w:rPr>
                <w:rFonts w:ascii="Arial" w:eastAsiaTheme="majorEastAsia" w:hAnsi="Arial"/>
                <w:b/>
                <w:bCs/>
                <w:sz w:val="22"/>
                <w:lang w:val="hr-HR"/>
              </w:rPr>
              <w:t>naznačiti koja je strana za to odgovorna</w:t>
            </w:r>
            <w:r w:rsidR="004B70AE" w:rsidRPr="001950CF">
              <w:rPr>
                <w:rFonts w:ascii="Arial" w:eastAsiaTheme="majorEastAsia" w:hAnsi="Arial"/>
                <w:b/>
                <w:bCs/>
                <w:sz w:val="22"/>
                <w:lang w:val="hr-HR"/>
              </w:rPr>
              <w:t>]</w:t>
            </w:r>
            <w:r w:rsidR="004B70AE"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 xml:space="preserve">, </w:t>
            </w:r>
            <w:r w:rsidRPr="001950CF">
              <w:rPr>
                <w:rFonts w:ascii="Arial" w:hAnsi="Arial"/>
                <w:sz w:val="22"/>
                <w:szCs w:val="22"/>
                <w:lang w:val="hr-HR"/>
              </w:rPr>
              <w:t>u roku od</w:t>
            </w:r>
            <w:r w:rsidR="004B70AE" w:rsidRPr="001950CF">
              <w:rPr>
                <w:rFonts w:ascii="Arial" w:hAnsi="Arial"/>
                <w:sz w:val="22"/>
                <w:szCs w:val="22"/>
                <w:lang w:val="hr-HR"/>
              </w:rPr>
              <w:t xml:space="preserve"> </w:t>
            </w:r>
            <w:r w:rsidR="004B70AE"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[</w:t>
            </w:r>
            <w:r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unijeti rok</w:t>
            </w:r>
            <w:r w:rsidR="004B70AE"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]</w:t>
            </w:r>
            <w:r w:rsidR="004B70AE" w:rsidRPr="001950CF">
              <w:rPr>
                <w:rFonts w:ascii="Arial" w:hAnsi="Arial"/>
                <w:sz w:val="22"/>
                <w:szCs w:val="22"/>
                <w:lang w:val="hr-HR"/>
              </w:rPr>
              <w:t>)</w:t>
            </w:r>
          </w:p>
          <w:p w14:paraId="6DE21857" w14:textId="6FB3ED75" w:rsidR="004B70AE" w:rsidRPr="001950CF" w:rsidRDefault="00EC4913" w:rsidP="004A55F2">
            <w:pPr>
              <w:pStyle w:val="ListParagraph"/>
              <w:numPr>
                <w:ilvl w:val="0"/>
                <w:numId w:val="9"/>
              </w:numPr>
              <w:rPr>
                <w:rFonts w:ascii="Arial" w:hAnsi="Arial"/>
                <w:sz w:val="22"/>
                <w:lang w:val="hr-HR"/>
              </w:rPr>
            </w:pPr>
            <w:r w:rsidRPr="001950CF">
              <w:rPr>
                <w:rFonts w:ascii="Arial" w:hAnsi="Arial"/>
                <w:sz w:val="22"/>
                <w:szCs w:val="22"/>
                <w:lang w:val="hr-HR"/>
              </w:rPr>
              <w:t xml:space="preserve">Ključna faza </w:t>
            </w:r>
            <w:r w:rsidR="004B70AE" w:rsidRPr="001950CF">
              <w:rPr>
                <w:rFonts w:ascii="Arial" w:hAnsi="Arial"/>
                <w:sz w:val="22"/>
                <w:szCs w:val="22"/>
                <w:lang w:val="hr-HR"/>
              </w:rPr>
              <w:t>3:…</w:t>
            </w:r>
          </w:p>
        </w:tc>
      </w:tr>
      <w:tr w:rsidR="009267D2" w:rsidRPr="001950CF" w14:paraId="046571AF" w14:textId="77777777" w:rsidTr="001F7C99">
        <w:trPr>
          <w:trHeight w:val="705"/>
        </w:trPr>
        <w:tc>
          <w:tcPr>
            <w:tcW w:w="2875" w:type="dxa"/>
          </w:tcPr>
          <w:p w14:paraId="66EFA516" w14:textId="68F5B440" w:rsidR="004F47F7" w:rsidRPr="001950CF" w:rsidRDefault="008A2128">
            <w:pPr>
              <w:pStyle w:val="Heading1"/>
              <w:keepNext w:val="0"/>
              <w:numPr>
                <w:ilvl w:val="0"/>
                <w:numId w:val="5"/>
              </w:numPr>
              <w:tabs>
                <w:tab w:val="clear" w:pos="709"/>
                <w:tab w:val="left" w:pos="349"/>
              </w:tabs>
              <w:spacing w:before="120"/>
              <w:ind w:left="349" w:hanging="283"/>
              <w:jc w:val="left"/>
              <w:rPr>
                <w:rFonts w:ascii="Arial" w:hAnsi="Arial"/>
                <w:smallCaps w:val="0"/>
                <w:sz w:val="22"/>
                <w:lang w:val="hr-HR"/>
              </w:rPr>
            </w:pPr>
            <w:r w:rsidRPr="001950CF">
              <w:rPr>
                <w:rFonts w:ascii="Arial" w:hAnsi="Arial"/>
                <w:smallCaps w:val="0"/>
                <w:sz w:val="22"/>
                <w:lang w:val="hr-HR"/>
              </w:rPr>
              <w:lastRenderedPageBreak/>
              <w:t xml:space="preserve">PREDMET </w:t>
            </w:r>
            <w:r w:rsidR="00E8067B" w:rsidRPr="001950CF">
              <w:rPr>
                <w:rFonts w:ascii="Arial" w:hAnsi="Arial"/>
                <w:smallCaps w:val="0"/>
                <w:sz w:val="22"/>
                <w:lang w:val="hr-HR"/>
              </w:rPr>
              <w:t>PRAVA LICENCIJE</w:t>
            </w:r>
          </w:p>
        </w:tc>
        <w:tc>
          <w:tcPr>
            <w:tcW w:w="7055" w:type="dxa"/>
          </w:tcPr>
          <w:p w14:paraId="129D3CD3" w14:textId="7650F1E2" w:rsidR="004F47F7" w:rsidRPr="001950CF" w:rsidRDefault="000C0899">
            <w:pPr>
              <w:pStyle w:val="ListParagraph"/>
              <w:numPr>
                <w:ilvl w:val="0"/>
                <w:numId w:val="9"/>
              </w:numPr>
              <w:spacing w:after="120"/>
              <w:ind w:left="714" w:hanging="357"/>
              <w:rPr>
                <w:rFonts w:ascii="Arial" w:hAnsi="Arial"/>
                <w:sz w:val="22"/>
                <w:szCs w:val="22"/>
                <w:lang w:val="hr-HR"/>
              </w:rPr>
            </w:pPr>
            <w:r w:rsidRPr="001950CF">
              <w:rPr>
                <w:rFonts w:ascii="Arial" w:hAnsi="Arial"/>
                <w:sz w:val="22"/>
                <w:szCs w:val="22"/>
                <w:lang w:val="hr-HR"/>
              </w:rPr>
              <w:t>prava iz</w:t>
            </w:r>
            <w:r w:rsidR="00A8363D"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 xml:space="preserve"> </w:t>
            </w:r>
            <w:r w:rsidR="008E3C38" w:rsidRPr="001950CF">
              <w:rPr>
                <w:rFonts w:ascii="Arial" w:eastAsiaTheme="majorEastAsia" w:hAnsi="Arial"/>
                <w:b/>
                <w:bCs/>
                <w:sz w:val="22"/>
                <w:lang w:val="hr-HR"/>
              </w:rPr>
              <w:t>[</w:t>
            </w:r>
            <w:r w:rsidRPr="001950CF">
              <w:rPr>
                <w:rFonts w:ascii="Arial" w:eastAsiaTheme="majorEastAsia" w:hAnsi="Arial"/>
                <w:b/>
                <w:bCs/>
                <w:sz w:val="22"/>
                <w:lang w:val="hr-HR"/>
              </w:rPr>
              <w:t>unijeti patent ili prijavu patenta</w:t>
            </w:r>
            <w:r w:rsidR="008E3C38" w:rsidRPr="001950CF">
              <w:rPr>
                <w:rFonts w:ascii="Arial" w:eastAsiaTheme="majorEastAsia" w:hAnsi="Arial"/>
                <w:b/>
                <w:bCs/>
                <w:sz w:val="22"/>
                <w:lang w:val="hr-HR"/>
              </w:rPr>
              <w:t>]</w:t>
            </w:r>
          </w:p>
          <w:p w14:paraId="3533197C" w14:textId="674B1EC7" w:rsidR="004F47F7" w:rsidRPr="001950CF" w:rsidRDefault="00756E61">
            <w:pPr>
              <w:pStyle w:val="ListParagraph"/>
              <w:numPr>
                <w:ilvl w:val="0"/>
                <w:numId w:val="9"/>
              </w:numPr>
              <w:spacing w:after="120"/>
              <w:ind w:left="714" w:hanging="357"/>
              <w:rPr>
                <w:rFonts w:ascii="Arial" w:hAnsi="Arial"/>
                <w:sz w:val="22"/>
                <w:szCs w:val="22"/>
                <w:lang w:val="hr-HR"/>
              </w:rPr>
            </w:pPr>
            <w:r w:rsidRPr="001950CF">
              <w:rPr>
                <w:rFonts w:ascii="Arial" w:hAnsi="Arial"/>
                <w:sz w:val="22"/>
                <w:szCs w:val="22"/>
                <w:lang w:val="hr-HR"/>
              </w:rPr>
              <w:t>prava na</w:t>
            </w:r>
            <w:r w:rsidR="00A8363D" w:rsidRPr="001950CF">
              <w:rPr>
                <w:rFonts w:ascii="Arial" w:hAnsi="Arial"/>
                <w:sz w:val="22"/>
                <w:szCs w:val="22"/>
                <w:lang w:val="hr-HR"/>
              </w:rPr>
              <w:t xml:space="preserve"> </w:t>
            </w:r>
            <w:r w:rsidR="00CF2F8A"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[</w:t>
            </w:r>
            <w:r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 xml:space="preserve">unijeti druga prava, npr. </w:t>
            </w:r>
            <w:r w:rsidRPr="001950CF">
              <w:rPr>
                <w:rFonts w:ascii="Arial" w:hAnsi="Arial"/>
                <w:b/>
                <w:bCs/>
                <w:i/>
                <w:iCs/>
                <w:sz w:val="22"/>
                <w:szCs w:val="22"/>
                <w:lang w:val="hr-HR"/>
              </w:rPr>
              <w:t>know-how</w:t>
            </w:r>
            <w:r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 xml:space="preserve"> koji se odnosi na Tehnologiju</w:t>
            </w:r>
            <w:r w:rsidR="00CF2F8A"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]</w:t>
            </w:r>
          </w:p>
        </w:tc>
      </w:tr>
      <w:tr w:rsidR="009267D2" w:rsidRPr="001950CF" w14:paraId="33A8BB32" w14:textId="77777777" w:rsidTr="001F7C99">
        <w:tc>
          <w:tcPr>
            <w:tcW w:w="2875" w:type="dxa"/>
          </w:tcPr>
          <w:p w14:paraId="42C6EC90" w14:textId="4C5CA7AC" w:rsidR="004F47F7" w:rsidRPr="001950CF" w:rsidRDefault="00E8067B">
            <w:pPr>
              <w:pStyle w:val="Heading1"/>
              <w:keepNext w:val="0"/>
              <w:numPr>
                <w:ilvl w:val="0"/>
                <w:numId w:val="5"/>
              </w:numPr>
              <w:tabs>
                <w:tab w:val="clear" w:pos="709"/>
                <w:tab w:val="left" w:pos="349"/>
              </w:tabs>
              <w:spacing w:before="120"/>
              <w:ind w:left="349" w:hanging="283"/>
              <w:jc w:val="left"/>
              <w:rPr>
                <w:rFonts w:ascii="Arial" w:hAnsi="Arial"/>
                <w:smallCaps w:val="0"/>
                <w:sz w:val="22"/>
                <w:lang w:val="hr-HR"/>
              </w:rPr>
            </w:pPr>
            <w:r w:rsidRPr="001950CF">
              <w:rPr>
                <w:rFonts w:ascii="Arial" w:hAnsi="Arial"/>
                <w:smallCaps w:val="0"/>
                <w:sz w:val="22"/>
                <w:lang w:val="hr-HR"/>
              </w:rPr>
              <w:t>SADRŽAJ LICENCIJE</w:t>
            </w:r>
            <w:r w:rsidR="00F34520" w:rsidRPr="001950CF">
              <w:rPr>
                <w:rFonts w:ascii="Arial" w:hAnsi="Arial"/>
                <w:smallCaps w:val="0"/>
                <w:sz w:val="22"/>
                <w:lang w:val="hr-HR"/>
              </w:rPr>
              <w:t xml:space="preserve"> </w:t>
            </w:r>
          </w:p>
        </w:tc>
        <w:tc>
          <w:tcPr>
            <w:tcW w:w="7055" w:type="dxa"/>
          </w:tcPr>
          <w:p w14:paraId="4018B7E4" w14:textId="7C236A4E" w:rsidR="00B74B3E" w:rsidRPr="001950CF" w:rsidRDefault="00B74B3E" w:rsidP="00B74B3E">
            <w:pPr>
              <w:spacing w:after="120"/>
              <w:rPr>
                <w:rFonts w:ascii="Arial" w:hAnsi="Arial"/>
                <w:b/>
                <w:bCs/>
                <w:sz w:val="22"/>
                <w:szCs w:val="22"/>
                <w:lang w:val="hr-HR"/>
              </w:rPr>
            </w:pPr>
            <w:r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[</w:t>
            </w:r>
            <w:r w:rsidR="00901AC1"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unijeti odredbe o mogućem sadržaju i ograničenjima licencije, kao što su</w:t>
            </w:r>
          </w:p>
          <w:p w14:paraId="646E2DAC" w14:textId="75CEB8A1" w:rsidR="004F47F7" w:rsidRPr="001950CF" w:rsidRDefault="00901AC1">
            <w:pPr>
              <w:pStyle w:val="ListParagraph"/>
              <w:numPr>
                <w:ilvl w:val="0"/>
                <w:numId w:val="9"/>
              </w:numPr>
              <w:spacing w:after="120"/>
              <w:ind w:left="714" w:hanging="357"/>
              <w:rPr>
                <w:rFonts w:ascii="Arial" w:hAnsi="Arial"/>
                <w:b/>
                <w:bCs/>
                <w:sz w:val="22"/>
                <w:szCs w:val="22"/>
                <w:lang w:val="hr-HR"/>
              </w:rPr>
            </w:pPr>
            <w:r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neisključivost</w:t>
            </w:r>
          </w:p>
          <w:p w14:paraId="71DB05C2" w14:textId="083EEA01" w:rsidR="004F47F7" w:rsidRPr="001950CF" w:rsidRDefault="00A8363D">
            <w:pPr>
              <w:pStyle w:val="ListParagraph"/>
              <w:numPr>
                <w:ilvl w:val="0"/>
                <w:numId w:val="9"/>
              </w:numPr>
              <w:spacing w:after="120"/>
              <w:ind w:left="714" w:hanging="357"/>
              <w:rPr>
                <w:rFonts w:ascii="Arial" w:hAnsi="Arial"/>
                <w:b/>
                <w:bCs/>
                <w:sz w:val="22"/>
                <w:szCs w:val="22"/>
                <w:lang w:val="hr-HR"/>
              </w:rPr>
            </w:pPr>
            <w:r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n</w:t>
            </w:r>
            <w:r w:rsidR="00901AC1"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eprenosivost</w:t>
            </w:r>
          </w:p>
          <w:p w14:paraId="7A78E15A" w14:textId="6F354941" w:rsidR="004F47F7" w:rsidRPr="001950CF" w:rsidRDefault="00901AC1">
            <w:pPr>
              <w:pStyle w:val="ListParagraph"/>
              <w:numPr>
                <w:ilvl w:val="0"/>
                <w:numId w:val="9"/>
              </w:numPr>
              <w:spacing w:after="120"/>
              <w:ind w:left="714" w:hanging="357"/>
              <w:rPr>
                <w:rFonts w:ascii="Arial" w:hAnsi="Arial"/>
                <w:b/>
                <w:bCs/>
                <w:sz w:val="22"/>
                <w:szCs w:val="22"/>
                <w:lang w:val="hr-HR"/>
              </w:rPr>
            </w:pPr>
            <w:r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samo za komercijalnu upotrebu</w:t>
            </w:r>
          </w:p>
          <w:p w14:paraId="0A6A3FE5" w14:textId="60C2D08D" w:rsidR="004F47F7" w:rsidRPr="001950CF" w:rsidRDefault="000C0899">
            <w:pPr>
              <w:pStyle w:val="ListParagraph"/>
              <w:numPr>
                <w:ilvl w:val="0"/>
                <w:numId w:val="9"/>
              </w:numPr>
              <w:spacing w:after="120"/>
              <w:ind w:left="714" w:hanging="357"/>
              <w:rPr>
                <w:rFonts w:ascii="Arial" w:hAnsi="Arial"/>
                <w:b/>
                <w:bCs/>
                <w:sz w:val="22"/>
                <w:szCs w:val="22"/>
                <w:lang w:val="hr-HR"/>
              </w:rPr>
            </w:pPr>
            <w:r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 xml:space="preserve">omogućena proizvodnja proizvoda, pružanje usluga i prodaja angažiranjem vlastitih resursa </w:t>
            </w:r>
          </w:p>
          <w:p w14:paraId="2921F3F5" w14:textId="44AFA463" w:rsidR="004F47F7" w:rsidRPr="001950CF" w:rsidRDefault="000C0899">
            <w:pPr>
              <w:pStyle w:val="ListParagraph"/>
              <w:numPr>
                <w:ilvl w:val="0"/>
                <w:numId w:val="9"/>
              </w:numPr>
              <w:spacing w:after="120"/>
              <w:rPr>
                <w:rFonts w:ascii="Arial" w:hAnsi="Arial"/>
                <w:b/>
                <w:bCs/>
                <w:sz w:val="22"/>
                <w:szCs w:val="22"/>
                <w:lang w:val="hr-HR"/>
              </w:rPr>
            </w:pPr>
            <w:r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 xml:space="preserve">omogućena proizvodnja proizvoda uz pomoć pod-dobavljača </w:t>
            </w:r>
          </w:p>
          <w:p w14:paraId="1698C796" w14:textId="3510EFB1" w:rsidR="004F47F7" w:rsidRPr="001950CF" w:rsidRDefault="000C0899">
            <w:pPr>
              <w:pStyle w:val="ListParagraph"/>
              <w:numPr>
                <w:ilvl w:val="0"/>
                <w:numId w:val="9"/>
              </w:numPr>
              <w:spacing w:after="120"/>
              <w:rPr>
                <w:rFonts w:ascii="Arial" w:hAnsi="Arial"/>
                <w:b/>
                <w:bCs/>
                <w:sz w:val="22"/>
                <w:szCs w:val="22"/>
                <w:lang w:val="hr-HR"/>
              </w:rPr>
            </w:pPr>
            <w:r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obvez</w:t>
            </w:r>
            <w:r w:rsidR="00673578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ivanje</w:t>
            </w:r>
            <w:r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 xml:space="preserve"> </w:t>
            </w:r>
            <w:r w:rsidR="00404688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S</w:t>
            </w:r>
            <w:r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tjecatelja na korištenje</w:t>
            </w:r>
          </w:p>
          <w:p w14:paraId="7E2D8733" w14:textId="3AA6F7B4" w:rsidR="004F47F7" w:rsidRPr="001950CF" w:rsidRDefault="000C0899">
            <w:pPr>
              <w:pStyle w:val="ListParagraph"/>
              <w:numPr>
                <w:ilvl w:val="0"/>
                <w:numId w:val="9"/>
              </w:numPr>
              <w:spacing w:after="120"/>
              <w:rPr>
                <w:rFonts w:ascii="Arial" w:hAnsi="Arial"/>
                <w:sz w:val="22"/>
                <w:szCs w:val="22"/>
                <w:lang w:val="hr-HR"/>
              </w:rPr>
            </w:pPr>
            <w:r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Davatelj licencije pridržava pravo korištenja u nekomercijalne svrhe (u svrhu istraživanja</w:t>
            </w:r>
            <w:r w:rsidR="00FF443F"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)</w:t>
            </w:r>
            <w:r w:rsidR="00CF2F8A"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]</w:t>
            </w:r>
          </w:p>
        </w:tc>
      </w:tr>
      <w:tr w:rsidR="00AF25A9" w:rsidRPr="001950CF" w14:paraId="2C3A999F" w14:textId="77777777" w:rsidTr="001F7C99">
        <w:tc>
          <w:tcPr>
            <w:tcW w:w="2875" w:type="dxa"/>
          </w:tcPr>
          <w:p w14:paraId="6B2236D1" w14:textId="50129FB0" w:rsidR="004F47F7" w:rsidRPr="001950CF" w:rsidRDefault="00E8067B">
            <w:pPr>
              <w:pStyle w:val="Heading1"/>
              <w:keepNext w:val="0"/>
              <w:numPr>
                <w:ilvl w:val="0"/>
                <w:numId w:val="5"/>
              </w:numPr>
              <w:tabs>
                <w:tab w:val="clear" w:pos="709"/>
                <w:tab w:val="left" w:pos="349"/>
              </w:tabs>
              <w:spacing w:before="120"/>
              <w:ind w:left="349" w:hanging="283"/>
              <w:jc w:val="left"/>
              <w:rPr>
                <w:rFonts w:ascii="Arial" w:hAnsi="Arial"/>
                <w:smallCaps w:val="0"/>
                <w:sz w:val="22"/>
                <w:lang w:val="hr-HR"/>
              </w:rPr>
            </w:pPr>
            <w:r w:rsidRPr="001950CF">
              <w:rPr>
                <w:rFonts w:ascii="Arial" w:hAnsi="Arial"/>
                <w:smallCaps w:val="0"/>
                <w:sz w:val="22"/>
                <w:lang w:val="hr-HR"/>
              </w:rPr>
              <w:t>PODRUČJE LICENCIJE I LICENCIRANI PROIZVOD</w:t>
            </w:r>
          </w:p>
        </w:tc>
        <w:tc>
          <w:tcPr>
            <w:tcW w:w="7055" w:type="dxa"/>
          </w:tcPr>
          <w:p w14:paraId="1A9DDEF9" w14:textId="65C8171D" w:rsidR="004F47F7" w:rsidRPr="001950CF" w:rsidRDefault="00A87AB5">
            <w:pPr>
              <w:pStyle w:val="ListParagraph"/>
              <w:numPr>
                <w:ilvl w:val="0"/>
                <w:numId w:val="9"/>
              </w:numPr>
              <w:spacing w:after="120"/>
              <w:rPr>
                <w:rFonts w:ascii="Arial" w:hAnsi="Arial"/>
                <w:sz w:val="22"/>
                <w:szCs w:val="22"/>
                <w:lang w:val="hr-HR"/>
              </w:rPr>
            </w:pPr>
            <w:r>
              <w:rPr>
                <w:rFonts w:ascii="Arial" w:hAnsi="Arial"/>
                <w:sz w:val="22"/>
                <w:szCs w:val="22"/>
                <w:lang w:val="hr-HR"/>
              </w:rPr>
              <w:t>Polje korištenja</w:t>
            </w:r>
          </w:p>
          <w:p w14:paraId="0D8F96F2" w14:textId="482BAE1E" w:rsidR="004A0EAE" w:rsidRPr="001950CF" w:rsidRDefault="004A0EAE" w:rsidP="004A0EAE">
            <w:pPr>
              <w:pStyle w:val="ListParagraph"/>
              <w:numPr>
                <w:ilvl w:val="1"/>
                <w:numId w:val="9"/>
              </w:numPr>
              <w:rPr>
                <w:rFonts w:ascii="Arial" w:hAnsi="Arial"/>
                <w:b/>
                <w:bCs/>
                <w:sz w:val="22"/>
                <w:lang w:val="hr-HR"/>
              </w:rPr>
            </w:pPr>
            <w:r w:rsidRPr="001950CF">
              <w:rPr>
                <w:rFonts w:ascii="Arial" w:hAnsi="Arial"/>
                <w:b/>
                <w:bCs/>
                <w:sz w:val="22"/>
                <w:lang w:val="hr-HR"/>
              </w:rPr>
              <w:t>[</w:t>
            </w:r>
            <w:r w:rsidR="001950CF">
              <w:rPr>
                <w:rFonts w:ascii="Arial" w:hAnsi="Arial"/>
                <w:b/>
                <w:bCs/>
                <w:sz w:val="22"/>
                <w:lang w:val="hr-HR"/>
              </w:rPr>
              <w:t xml:space="preserve">unijeti </w:t>
            </w:r>
            <w:r w:rsidR="00A87AB5">
              <w:rPr>
                <w:rFonts w:ascii="Arial" w:hAnsi="Arial"/>
                <w:b/>
                <w:bCs/>
                <w:sz w:val="22"/>
                <w:lang w:val="hr-HR"/>
              </w:rPr>
              <w:t>polje korištenja</w:t>
            </w:r>
            <w:r w:rsidR="001950CF">
              <w:rPr>
                <w:rFonts w:ascii="Arial" w:hAnsi="Arial"/>
                <w:b/>
                <w:bCs/>
                <w:sz w:val="22"/>
                <w:lang w:val="hr-HR"/>
              </w:rPr>
              <w:t>, npr. bioplastika</w:t>
            </w:r>
            <w:r w:rsidRPr="001950CF">
              <w:rPr>
                <w:rFonts w:ascii="Arial" w:hAnsi="Arial"/>
                <w:b/>
                <w:bCs/>
                <w:sz w:val="22"/>
                <w:lang w:val="hr-HR"/>
              </w:rPr>
              <w:t>]</w:t>
            </w:r>
          </w:p>
          <w:p w14:paraId="3BC4B969" w14:textId="77777777" w:rsidR="004A0EAE" w:rsidRPr="001950CF" w:rsidRDefault="004A0EAE" w:rsidP="004A0EAE">
            <w:pPr>
              <w:spacing w:after="120"/>
              <w:rPr>
                <w:rFonts w:ascii="Arial" w:hAnsi="Arial"/>
                <w:sz w:val="22"/>
                <w:szCs w:val="22"/>
                <w:lang w:val="hr-HR"/>
              </w:rPr>
            </w:pPr>
          </w:p>
          <w:p w14:paraId="7EC67A8F" w14:textId="110562A2" w:rsidR="004F47F7" w:rsidRPr="001950CF" w:rsidRDefault="001950CF">
            <w:pPr>
              <w:pStyle w:val="ListParagraph"/>
              <w:numPr>
                <w:ilvl w:val="0"/>
                <w:numId w:val="9"/>
              </w:numPr>
              <w:rPr>
                <w:rFonts w:ascii="Arial" w:hAnsi="Arial"/>
                <w:sz w:val="22"/>
                <w:szCs w:val="22"/>
                <w:lang w:val="hr-HR"/>
              </w:rPr>
            </w:pPr>
            <w:r>
              <w:rPr>
                <w:rFonts w:ascii="Arial" w:hAnsi="Arial"/>
                <w:sz w:val="22"/>
                <w:szCs w:val="22"/>
                <w:lang w:val="hr-HR"/>
              </w:rPr>
              <w:t>Proizvod</w:t>
            </w:r>
          </w:p>
          <w:p w14:paraId="79775072" w14:textId="71C9FB39" w:rsidR="004A0EAE" w:rsidRPr="001950CF" w:rsidRDefault="004A0EAE" w:rsidP="004A0EAE">
            <w:pPr>
              <w:pStyle w:val="ListParagraph"/>
              <w:numPr>
                <w:ilvl w:val="1"/>
                <w:numId w:val="9"/>
              </w:numPr>
              <w:rPr>
                <w:rFonts w:ascii="Arial" w:hAnsi="Arial"/>
                <w:b/>
                <w:bCs/>
                <w:sz w:val="22"/>
                <w:lang w:val="hr-HR"/>
              </w:rPr>
            </w:pPr>
            <w:r w:rsidRPr="001950CF">
              <w:rPr>
                <w:rFonts w:ascii="Arial" w:hAnsi="Arial"/>
                <w:b/>
                <w:bCs/>
                <w:sz w:val="22"/>
                <w:lang w:val="hr-HR"/>
              </w:rPr>
              <w:t>[</w:t>
            </w:r>
            <w:r w:rsidR="001950CF">
              <w:rPr>
                <w:rFonts w:ascii="Arial" w:hAnsi="Arial"/>
                <w:b/>
                <w:bCs/>
                <w:sz w:val="22"/>
                <w:lang w:val="hr-HR"/>
              </w:rPr>
              <w:t>navesti konkretnu tehnologiju</w:t>
            </w:r>
            <w:r w:rsidRPr="001950CF">
              <w:rPr>
                <w:rFonts w:ascii="Arial" w:hAnsi="Arial"/>
                <w:b/>
                <w:bCs/>
                <w:sz w:val="22"/>
                <w:lang w:val="hr-HR"/>
              </w:rPr>
              <w:t>]</w:t>
            </w:r>
          </w:p>
          <w:p w14:paraId="5B196CFF" w14:textId="77777777" w:rsidR="004A0EAE" w:rsidRPr="001950CF" w:rsidRDefault="004A0EAE" w:rsidP="004A0EAE">
            <w:pPr>
              <w:pStyle w:val="ListParagraph"/>
              <w:rPr>
                <w:rFonts w:ascii="Arial" w:hAnsi="Arial"/>
                <w:sz w:val="22"/>
                <w:szCs w:val="22"/>
                <w:lang w:val="hr-HR"/>
              </w:rPr>
            </w:pPr>
          </w:p>
          <w:p w14:paraId="3D975F1C" w14:textId="40392F78" w:rsidR="004A0EAE" w:rsidRPr="001950CF" w:rsidRDefault="001B0710">
            <w:pPr>
              <w:pStyle w:val="ListParagraph"/>
              <w:numPr>
                <w:ilvl w:val="0"/>
                <w:numId w:val="9"/>
              </w:numPr>
              <w:rPr>
                <w:rFonts w:ascii="Arial" w:hAnsi="Arial"/>
                <w:sz w:val="22"/>
                <w:szCs w:val="22"/>
                <w:lang w:val="hr-HR"/>
              </w:rPr>
            </w:pPr>
            <w:r w:rsidRPr="00946C05">
              <w:rPr>
                <w:rFonts w:ascii="Arial" w:hAnsi="Arial"/>
                <w:sz w:val="22"/>
                <w:lang w:val="hr-HR"/>
              </w:rPr>
              <w:t>Područje</w:t>
            </w:r>
          </w:p>
          <w:p w14:paraId="70400658" w14:textId="77777777" w:rsidR="004A0EAE" w:rsidRPr="001950CF" w:rsidRDefault="004A0EAE" w:rsidP="004A0EAE">
            <w:pPr>
              <w:rPr>
                <w:rFonts w:ascii="Arial" w:hAnsi="Arial"/>
                <w:b/>
                <w:bCs/>
                <w:sz w:val="22"/>
                <w:lang w:val="hr-HR"/>
              </w:rPr>
            </w:pPr>
          </w:p>
          <w:p w14:paraId="37A252B1" w14:textId="5D9E1BD4" w:rsidR="004A0EAE" w:rsidRPr="001950CF" w:rsidRDefault="004A0EAE" w:rsidP="004A0EAE">
            <w:pPr>
              <w:pStyle w:val="ListParagraph"/>
              <w:numPr>
                <w:ilvl w:val="1"/>
                <w:numId w:val="9"/>
              </w:numPr>
              <w:rPr>
                <w:rFonts w:ascii="Arial" w:hAnsi="Arial"/>
                <w:b/>
                <w:bCs/>
                <w:sz w:val="22"/>
                <w:lang w:val="hr-HR"/>
              </w:rPr>
            </w:pPr>
            <w:r w:rsidRPr="001950CF">
              <w:rPr>
                <w:rFonts w:ascii="Arial" w:hAnsi="Arial"/>
                <w:b/>
                <w:bCs/>
                <w:sz w:val="22"/>
                <w:lang w:val="hr-HR"/>
              </w:rPr>
              <w:t>[</w:t>
            </w:r>
            <w:r w:rsidR="001950CF">
              <w:rPr>
                <w:rFonts w:ascii="Arial" w:hAnsi="Arial"/>
                <w:b/>
                <w:bCs/>
                <w:sz w:val="22"/>
                <w:lang w:val="hr-HR"/>
              </w:rPr>
              <w:t xml:space="preserve">unijeti </w:t>
            </w:r>
            <w:r w:rsidR="00B85801">
              <w:rPr>
                <w:rFonts w:ascii="Arial" w:hAnsi="Arial"/>
                <w:b/>
                <w:bCs/>
                <w:sz w:val="22"/>
                <w:lang w:val="hr-HR"/>
              </w:rPr>
              <w:t>zemlj</w:t>
            </w:r>
            <w:r w:rsidR="005346DA">
              <w:rPr>
                <w:rFonts w:ascii="Arial" w:hAnsi="Arial"/>
                <w:b/>
                <w:bCs/>
                <w:sz w:val="22"/>
                <w:lang w:val="hr-HR"/>
              </w:rPr>
              <w:t>o</w:t>
            </w:r>
            <w:r w:rsidR="00B85801">
              <w:rPr>
                <w:rFonts w:ascii="Arial" w:hAnsi="Arial"/>
                <w:b/>
                <w:bCs/>
                <w:sz w:val="22"/>
                <w:lang w:val="hr-HR"/>
              </w:rPr>
              <w:t>pisna</w:t>
            </w:r>
            <w:r w:rsidR="001950CF">
              <w:rPr>
                <w:rFonts w:ascii="Arial" w:hAnsi="Arial"/>
                <w:b/>
                <w:bCs/>
                <w:sz w:val="22"/>
                <w:lang w:val="hr-HR"/>
              </w:rPr>
              <w:t xml:space="preserve"> područja na kojima će Stjecatelj licencije iskorištavati licenciranu tehnologiju i/ ili </w:t>
            </w:r>
            <w:r w:rsidR="006B5C1C">
              <w:rPr>
                <w:rFonts w:ascii="Arial" w:hAnsi="Arial"/>
                <w:b/>
                <w:bCs/>
                <w:sz w:val="22"/>
                <w:lang w:val="hr-HR"/>
              </w:rPr>
              <w:t>područja na kojima je ovlašten to činiti</w:t>
            </w:r>
            <w:r w:rsidRPr="001950CF">
              <w:rPr>
                <w:rFonts w:ascii="Arial" w:hAnsi="Arial"/>
                <w:b/>
                <w:bCs/>
                <w:sz w:val="22"/>
                <w:lang w:val="hr-HR"/>
              </w:rPr>
              <w:t>]</w:t>
            </w:r>
          </w:p>
          <w:p w14:paraId="1F58C998" w14:textId="0CE252E3" w:rsidR="004A0EAE" w:rsidRPr="001950CF" w:rsidRDefault="004A0EAE" w:rsidP="004A0EAE">
            <w:pPr>
              <w:rPr>
                <w:rFonts w:ascii="Arial" w:hAnsi="Arial"/>
                <w:b/>
                <w:bCs/>
                <w:sz w:val="22"/>
                <w:lang w:val="hr-HR"/>
              </w:rPr>
            </w:pPr>
          </w:p>
        </w:tc>
      </w:tr>
      <w:tr w:rsidR="00BF4F64" w:rsidRPr="001950CF" w14:paraId="73EF303B" w14:textId="77777777" w:rsidTr="001F7C99">
        <w:tc>
          <w:tcPr>
            <w:tcW w:w="2875" w:type="dxa"/>
          </w:tcPr>
          <w:p w14:paraId="5F243496" w14:textId="372BE210" w:rsidR="004F47F7" w:rsidRPr="001950CF" w:rsidRDefault="00E8067B">
            <w:pPr>
              <w:pStyle w:val="Heading1"/>
              <w:keepNext w:val="0"/>
              <w:numPr>
                <w:ilvl w:val="0"/>
                <w:numId w:val="5"/>
              </w:numPr>
              <w:tabs>
                <w:tab w:val="clear" w:pos="709"/>
                <w:tab w:val="left" w:pos="349"/>
              </w:tabs>
              <w:spacing w:before="120"/>
              <w:ind w:left="349" w:hanging="283"/>
              <w:jc w:val="left"/>
              <w:rPr>
                <w:rFonts w:ascii="Arial" w:hAnsi="Arial"/>
                <w:smallCaps w:val="0"/>
                <w:sz w:val="22"/>
                <w:lang w:val="hr-HR"/>
              </w:rPr>
            </w:pPr>
            <w:r w:rsidRPr="001950CF">
              <w:rPr>
                <w:rFonts w:ascii="Arial" w:hAnsi="Arial"/>
                <w:smallCaps w:val="0"/>
                <w:sz w:val="22"/>
                <w:lang w:val="hr-HR"/>
              </w:rPr>
              <w:t>DRUGA MOGUĆA PODRUČJA PRIMJENE</w:t>
            </w:r>
          </w:p>
        </w:tc>
        <w:tc>
          <w:tcPr>
            <w:tcW w:w="7055" w:type="dxa"/>
          </w:tcPr>
          <w:p w14:paraId="0B0257CE" w14:textId="0638B04B" w:rsidR="004F47F7" w:rsidRPr="001950CF" w:rsidRDefault="00A8363D" w:rsidP="004A0EAE">
            <w:pPr>
              <w:rPr>
                <w:rFonts w:ascii="Arial" w:hAnsi="Arial"/>
                <w:b/>
                <w:bCs/>
                <w:sz w:val="22"/>
                <w:szCs w:val="22"/>
                <w:lang w:val="hr-HR"/>
              </w:rPr>
            </w:pPr>
            <w:r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[</w:t>
            </w:r>
            <w:r w:rsidR="00A73EF0"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moguće</w:t>
            </w:r>
            <w:r w:rsidR="004A0EAE"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 xml:space="preserve"> </w:t>
            </w:r>
            <w:r w:rsidR="00A73EF0"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–</w:t>
            </w:r>
            <w:r w:rsidR="004A0EAE"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 xml:space="preserve"> </w:t>
            </w:r>
            <w:r w:rsidR="00A73EF0"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kao u gornjem tekstu</w:t>
            </w:r>
            <w:r w:rsidR="004A0EAE"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]</w:t>
            </w:r>
          </w:p>
        </w:tc>
      </w:tr>
      <w:tr w:rsidR="00713D25" w:rsidRPr="001950CF" w14:paraId="0ED2B5F2" w14:textId="77777777" w:rsidTr="001F7C99">
        <w:tc>
          <w:tcPr>
            <w:tcW w:w="2875" w:type="dxa"/>
          </w:tcPr>
          <w:p w14:paraId="3A1A42B1" w14:textId="0B340A1F" w:rsidR="004F47F7" w:rsidRPr="001950CF" w:rsidRDefault="00E8067B">
            <w:pPr>
              <w:pStyle w:val="Heading1"/>
              <w:keepNext w:val="0"/>
              <w:numPr>
                <w:ilvl w:val="0"/>
                <w:numId w:val="5"/>
              </w:numPr>
              <w:tabs>
                <w:tab w:val="clear" w:pos="709"/>
                <w:tab w:val="left" w:pos="349"/>
              </w:tabs>
              <w:spacing w:before="120"/>
              <w:ind w:left="349" w:hanging="283"/>
              <w:jc w:val="left"/>
              <w:rPr>
                <w:rFonts w:ascii="Arial" w:hAnsi="Arial"/>
                <w:smallCaps w:val="0"/>
                <w:sz w:val="22"/>
                <w:lang w:val="hr-HR"/>
              </w:rPr>
            </w:pPr>
            <w:r w:rsidRPr="001950CF">
              <w:rPr>
                <w:rFonts w:ascii="Arial" w:hAnsi="Arial"/>
                <w:smallCaps w:val="0"/>
                <w:sz w:val="22"/>
                <w:lang w:val="hr-HR"/>
              </w:rPr>
              <w:t>PODLICENCIJE</w:t>
            </w:r>
          </w:p>
        </w:tc>
        <w:tc>
          <w:tcPr>
            <w:tcW w:w="7055" w:type="dxa"/>
          </w:tcPr>
          <w:p w14:paraId="1C7D5280" w14:textId="283DDA1F" w:rsidR="004F47F7" w:rsidRPr="001950CF" w:rsidRDefault="007D56C1">
            <w:pPr>
              <w:pStyle w:val="ListParagraph"/>
              <w:numPr>
                <w:ilvl w:val="0"/>
                <w:numId w:val="9"/>
              </w:numPr>
              <w:rPr>
                <w:rFonts w:ascii="Arial" w:hAnsi="Arial"/>
                <w:b/>
                <w:bCs/>
                <w:sz w:val="22"/>
                <w:szCs w:val="22"/>
                <w:lang w:val="hr-HR"/>
              </w:rPr>
            </w:pPr>
            <w:r w:rsidRPr="001950CF">
              <w:rPr>
                <w:rFonts w:ascii="Arial" w:eastAsiaTheme="majorEastAsia" w:hAnsi="Arial"/>
                <w:b/>
                <w:bCs/>
                <w:sz w:val="22"/>
                <w:lang w:val="hr-HR"/>
              </w:rPr>
              <w:t>[</w:t>
            </w:r>
            <w:r w:rsidR="00932F0B">
              <w:rPr>
                <w:rFonts w:ascii="Arial" w:eastAsiaTheme="majorEastAsia" w:hAnsi="Arial"/>
                <w:b/>
                <w:bCs/>
                <w:sz w:val="22"/>
                <w:lang w:val="hr-HR"/>
              </w:rPr>
              <w:t>Neobavezno</w:t>
            </w:r>
            <w:r w:rsidRPr="001950CF">
              <w:rPr>
                <w:rFonts w:ascii="Arial" w:eastAsiaTheme="majorEastAsia" w:hAnsi="Arial"/>
                <w:b/>
                <w:bCs/>
                <w:sz w:val="22"/>
                <w:lang w:val="hr-HR"/>
              </w:rPr>
              <w:t xml:space="preserve">– </w:t>
            </w:r>
            <w:r w:rsidR="00A73EF0" w:rsidRPr="001950CF">
              <w:rPr>
                <w:rFonts w:ascii="Arial" w:eastAsiaTheme="majorEastAsia" w:hAnsi="Arial"/>
                <w:b/>
                <w:bCs/>
                <w:sz w:val="22"/>
                <w:lang w:val="hr-HR"/>
              </w:rPr>
              <w:t>Stjecatelj licencije može odobriti podlicenciju po prethodnoj pisanoj suglasnosti Davatelja licencije</w:t>
            </w:r>
            <w:r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]</w:t>
            </w:r>
          </w:p>
        </w:tc>
      </w:tr>
      <w:tr w:rsidR="00623616" w:rsidRPr="001950CF" w14:paraId="40721722" w14:textId="77777777" w:rsidTr="001F7C99">
        <w:tc>
          <w:tcPr>
            <w:tcW w:w="2875" w:type="dxa"/>
          </w:tcPr>
          <w:p w14:paraId="449AB64B" w14:textId="0959E327" w:rsidR="004F47F7" w:rsidRPr="001950CF" w:rsidRDefault="00A8363D">
            <w:pPr>
              <w:pStyle w:val="Heading1"/>
              <w:keepNext w:val="0"/>
              <w:numPr>
                <w:ilvl w:val="0"/>
                <w:numId w:val="5"/>
              </w:numPr>
              <w:tabs>
                <w:tab w:val="clear" w:pos="709"/>
                <w:tab w:val="left" w:pos="349"/>
              </w:tabs>
              <w:spacing w:before="120"/>
              <w:ind w:left="349" w:hanging="283"/>
              <w:jc w:val="left"/>
              <w:rPr>
                <w:rFonts w:ascii="Arial" w:hAnsi="Arial"/>
                <w:smallCaps w:val="0"/>
                <w:sz w:val="22"/>
                <w:lang w:val="hr-HR"/>
              </w:rPr>
            </w:pPr>
            <w:r w:rsidRPr="001950CF">
              <w:rPr>
                <w:rFonts w:ascii="Arial" w:hAnsi="Arial"/>
                <w:smallCaps w:val="0"/>
                <w:sz w:val="22"/>
                <w:lang w:val="hr-HR"/>
              </w:rPr>
              <w:t>OP</w:t>
            </w:r>
            <w:r w:rsidR="00E8067B" w:rsidRPr="001950CF">
              <w:rPr>
                <w:rFonts w:ascii="Arial" w:hAnsi="Arial"/>
                <w:smallCaps w:val="0"/>
                <w:sz w:val="22"/>
                <w:lang w:val="hr-HR"/>
              </w:rPr>
              <w:t>CIJE</w:t>
            </w:r>
          </w:p>
        </w:tc>
        <w:tc>
          <w:tcPr>
            <w:tcW w:w="7055" w:type="dxa"/>
          </w:tcPr>
          <w:p w14:paraId="7E50299E" w14:textId="495956F8" w:rsidR="004F47F7" w:rsidRPr="001950CF" w:rsidRDefault="00A14A4A">
            <w:pPr>
              <w:pStyle w:val="ListParagraph"/>
              <w:numPr>
                <w:ilvl w:val="0"/>
                <w:numId w:val="9"/>
              </w:numPr>
              <w:rPr>
                <w:rFonts w:ascii="Arial" w:hAnsi="Arial"/>
                <w:sz w:val="22"/>
                <w:szCs w:val="22"/>
                <w:lang w:val="hr-HR"/>
              </w:rPr>
            </w:pPr>
            <w:r>
              <w:rPr>
                <w:rFonts w:ascii="Arial" w:hAnsi="Arial"/>
                <w:sz w:val="22"/>
                <w:szCs w:val="22"/>
                <w:lang w:val="hr-HR"/>
              </w:rPr>
              <w:t>predmet opcije</w:t>
            </w:r>
            <w:r w:rsidR="00A8363D" w:rsidRPr="001950CF">
              <w:rPr>
                <w:rFonts w:ascii="Arial" w:hAnsi="Arial"/>
                <w:sz w:val="22"/>
                <w:szCs w:val="22"/>
                <w:lang w:val="hr-HR"/>
              </w:rPr>
              <w:t xml:space="preserve">: </w:t>
            </w:r>
            <w:r w:rsidR="00DE0F18"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[</w:t>
            </w:r>
            <w:r w:rsidR="00A73EF0"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 xml:space="preserve">unijeti </w:t>
            </w:r>
            <w:r w:rsidR="00AC1F3A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opciju</w:t>
            </w:r>
            <w:r w:rsidR="00A73EF0"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, npr. isključiva, neisključiva itd.</w:t>
            </w:r>
            <w:r w:rsidR="00DE0F18"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]</w:t>
            </w:r>
            <w:r w:rsidR="00A8363D" w:rsidRPr="001950CF">
              <w:rPr>
                <w:rFonts w:ascii="Arial" w:hAnsi="Arial"/>
                <w:sz w:val="22"/>
                <w:szCs w:val="22"/>
                <w:lang w:val="hr-HR"/>
              </w:rPr>
              <w:t xml:space="preserve"> </w:t>
            </w:r>
            <w:r w:rsidR="00A73EF0" w:rsidRPr="001950CF">
              <w:rPr>
                <w:rFonts w:ascii="Arial" w:hAnsi="Arial"/>
                <w:sz w:val="22"/>
                <w:szCs w:val="22"/>
                <w:lang w:val="hr-HR"/>
              </w:rPr>
              <w:t xml:space="preserve">licencija u specifičnom </w:t>
            </w:r>
            <w:r w:rsidR="004D340F">
              <w:rPr>
                <w:rFonts w:ascii="Arial" w:hAnsi="Arial"/>
                <w:sz w:val="22"/>
                <w:szCs w:val="22"/>
                <w:lang w:val="hr-HR"/>
              </w:rPr>
              <w:t>polju</w:t>
            </w:r>
            <w:r w:rsidR="004D340F" w:rsidRPr="001950CF">
              <w:rPr>
                <w:rFonts w:ascii="Arial" w:hAnsi="Arial"/>
                <w:sz w:val="22"/>
                <w:szCs w:val="22"/>
                <w:lang w:val="hr-HR"/>
              </w:rPr>
              <w:t xml:space="preserve"> </w:t>
            </w:r>
            <w:r w:rsidR="00A73EF0" w:rsidRPr="001950CF">
              <w:rPr>
                <w:rFonts w:ascii="Arial" w:hAnsi="Arial"/>
                <w:sz w:val="22"/>
                <w:szCs w:val="22"/>
                <w:lang w:val="hr-HR"/>
              </w:rPr>
              <w:t xml:space="preserve">korištenja u pogledu prava koja proizlaze iz </w:t>
            </w:r>
            <w:r w:rsidR="006B0335" w:rsidRPr="001950CF">
              <w:rPr>
                <w:rFonts w:ascii="Arial" w:eastAsiaTheme="majorEastAsia" w:hAnsi="Arial"/>
                <w:b/>
                <w:bCs/>
                <w:sz w:val="22"/>
                <w:lang w:val="hr-HR"/>
              </w:rPr>
              <w:t>[</w:t>
            </w:r>
            <w:r w:rsidR="00A73EF0" w:rsidRPr="001950CF">
              <w:rPr>
                <w:rFonts w:ascii="Arial" w:eastAsiaTheme="majorEastAsia" w:hAnsi="Arial"/>
                <w:b/>
                <w:bCs/>
                <w:sz w:val="22"/>
                <w:lang w:val="hr-HR"/>
              </w:rPr>
              <w:t>unijeti podatke o patentu ili prijavama patenta, npr. međunarodne PCT</w:t>
            </w:r>
            <w:r w:rsidR="008A4718">
              <w:rPr>
                <w:rFonts w:ascii="Arial" w:eastAsiaTheme="majorEastAsia" w:hAnsi="Arial"/>
                <w:b/>
                <w:bCs/>
                <w:sz w:val="22"/>
                <w:lang w:val="hr-HR"/>
              </w:rPr>
              <w:t xml:space="preserve"> (</w:t>
            </w:r>
            <w:r w:rsidR="008A4718" w:rsidRPr="008A4718">
              <w:rPr>
                <w:rFonts w:ascii="Arial" w:eastAsiaTheme="majorEastAsia" w:hAnsi="Arial"/>
                <w:b/>
                <w:bCs/>
                <w:i/>
                <w:iCs/>
                <w:sz w:val="22"/>
                <w:lang w:val="hr-HR"/>
              </w:rPr>
              <w:t>eng. Patent Cooperation Treaty</w:t>
            </w:r>
            <w:r w:rsidR="008A4718">
              <w:rPr>
                <w:rFonts w:ascii="Arial" w:eastAsiaTheme="majorEastAsia" w:hAnsi="Arial"/>
                <w:b/>
                <w:bCs/>
                <w:sz w:val="22"/>
                <w:lang w:val="hr-HR"/>
              </w:rPr>
              <w:t>)</w:t>
            </w:r>
            <w:r w:rsidR="00A73EF0" w:rsidRPr="001950CF">
              <w:rPr>
                <w:rFonts w:ascii="Arial" w:eastAsiaTheme="majorEastAsia" w:hAnsi="Arial"/>
                <w:b/>
                <w:bCs/>
                <w:sz w:val="22"/>
                <w:lang w:val="hr-HR"/>
              </w:rPr>
              <w:t xml:space="preserve"> prijave na područjima obuhvaćenim Ključnom fazom 2 i s njima povezani </w:t>
            </w:r>
            <w:r w:rsidR="00A73EF0" w:rsidRPr="001950CF">
              <w:rPr>
                <w:rFonts w:ascii="Arial" w:eastAsiaTheme="majorEastAsia" w:hAnsi="Arial"/>
                <w:b/>
                <w:bCs/>
                <w:i/>
                <w:iCs/>
                <w:sz w:val="22"/>
                <w:lang w:val="hr-HR"/>
              </w:rPr>
              <w:t>know-how</w:t>
            </w:r>
            <w:r w:rsidR="00DA1465"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]</w:t>
            </w:r>
          </w:p>
          <w:p w14:paraId="64599273" w14:textId="60DA3925" w:rsidR="004F47F7" w:rsidRPr="001950CF" w:rsidRDefault="00DA1465">
            <w:pPr>
              <w:pStyle w:val="ListParagraph"/>
              <w:numPr>
                <w:ilvl w:val="0"/>
                <w:numId w:val="9"/>
              </w:numPr>
              <w:rPr>
                <w:rFonts w:ascii="Arial" w:hAnsi="Arial"/>
                <w:b/>
                <w:bCs/>
                <w:sz w:val="22"/>
                <w:szCs w:val="22"/>
                <w:lang w:val="hr-HR"/>
              </w:rPr>
            </w:pPr>
            <w:r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[</w:t>
            </w:r>
            <w:r w:rsidR="00A73EF0"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unijeti trajanje opcije, npr. od Ključne faz</w:t>
            </w:r>
            <w:r w:rsidR="00EC4913"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e</w:t>
            </w:r>
            <w:r w:rsidR="00A73EF0"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 xml:space="preserve"> 2 </w:t>
            </w:r>
            <w:r w:rsidR="006B5C1C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do</w:t>
            </w:r>
            <w:r w:rsidR="00A73EF0"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 xml:space="preserve"> Ključne faze 3</w:t>
            </w:r>
            <w:r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]</w:t>
            </w:r>
          </w:p>
          <w:p w14:paraId="75637316" w14:textId="77777777" w:rsidR="007F3BBF" w:rsidRPr="001950CF" w:rsidRDefault="007F3BBF" w:rsidP="007F3BBF">
            <w:pPr>
              <w:pStyle w:val="ListParagraph"/>
              <w:spacing w:after="120"/>
              <w:rPr>
                <w:rFonts w:ascii="Arial" w:eastAsiaTheme="majorEastAsia" w:hAnsi="Arial"/>
                <w:sz w:val="22"/>
                <w:szCs w:val="22"/>
                <w:lang w:val="hr-HR"/>
              </w:rPr>
            </w:pPr>
          </w:p>
          <w:p w14:paraId="3B84221B" w14:textId="036A51D2" w:rsidR="007F3BBF" w:rsidRPr="001950CF" w:rsidRDefault="007F3BBF" w:rsidP="007F3BBF">
            <w:pPr>
              <w:pStyle w:val="ListParagraph"/>
              <w:spacing w:after="120"/>
              <w:rPr>
                <w:rFonts w:ascii="Arial" w:eastAsiaTheme="majorEastAsia" w:hAnsi="Arial"/>
                <w:b/>
                <w:bCs/>
                <w:sz w:val="22"/>
                <w:szCs w:val="22"/>
                <w:lang w:val="hr-HR"/>
              </w:rPr>
            </w:pPr>
            <w:r w:rsidRPr="001950CF">
              <w:rPr>
                <w:rFonts w:ascii="Arial" w:eastAsiaTheme="majorEastAsia" w:hAnsi="Arial"/>
                <w:b/>
                <w:bCs/>
                <w:sz w:val="22"/>
                <w:szCs w:val="22"/>
                <w:lang w:val="hr-HR"/>
              </w:rPr>
              <w:t>[</w:t>
            </w:r>
            <w:r w:rsidR="00A73EF0" w:rsidRPr="001950CF">
              <w:rPr>
                <w:rFonts w:ascii="Arial" w:eastAsiaTheme="majorEastAsia" w:hAnsi="Arial"/>
                <w:b/>
                <w:bCs/>
                <w:sz w:val="22"/>
                <w:szCs w:val="22"/>
                <w:lang w:val="hr-HR"/>
              </w:rPr>
              <w:t xml:space="preserve">U obzir možete uzeti sljedeće </w:t>
            </w:r>
            <w:r w:rsidR="009435C4">
              <w:rPr>
                <w:rFonts w:ascii="Arial" w:eastAsiaTheme="majorEastAsia" w:hAnsi="Arial"/>
                <w:b/>
                <w:bCs/>
                <w:sz w:val="22"/>
                <w:szCs w:val="22"/>
                <w:lang w:val="hr-HR"/>
              </w:rPr>
              <w:t>opcije</w:t>
            </w:r>
            <w:r w:rsidRPr="001950CF">
              <w:rPr>
                <w:rFonts w:ascii="Arial" w:eastAsiaTheme="majorEastAsia" w:hAnsi="Arial"/>
                <w:b/>
                <w:bCs/>
                <w:sz w:val="22"/>
                <w:szCs w:val="22"/>
                <w:lang w:val="hr-HR"/>
              </w:rPr>
              <w:t>:</w:t>
            </w:r>
          </w:p>
          <w:p w14:paraId="5B542FF3" w14:textId="25907559" w:rsidR="004F47F7" w:rsidRPr="001950CF" w:rsidRDefault="00A73EF0">
            <w:pPr>
              <w:pStyle w:val="ListParagraph"/>
              <w:numPr>
                <w:ilvl w:val="0"/>
                <w:numId w:val="9"/>
              </w:numPr>
              <w:spacing w:after="120"/>
              <w:rPr>
                <w:rFonts w:ascii="Arial" w:eastAsiaTheme="majorEastAsia" w:hAnsi="Arial"/>
                <w:b/>
                <w:bCs/>
                <w:sz w:val="22"/>
                <w:szCs w:val="22"/>
                <w:lang w:val="hr-HR"/>
              </w:rPr>
            </w:pPr>
            <w:r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naknada za iskorištavanje opcije odgovara troškovima patentne zaštite u nacionalnim fazama (</w:t>
            </w:r>
            <w:r w:rsidR="009435C4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odabrana zemljopisna područja</w:t>
            </w:r>
            <w:r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) te je plativa prije obveze plaćanja troškova ulaska u fazu zaštite pri nadležnim patentnim uredima</w:t>
            </w:r>
            <w:r w:rsidR="00A8363D"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 xml:space="preserve"> </w:t>
            </w:r>
          </w:p>
          <w:p w14:paraId="47C065E1" w14:textId="452DA60C" w:rsidR="004F47F7" w:rsidRPr="001950CF" w:rsidRDefault="00A73EF0">
            <w:pPr>
              <w:pStyle w:val="ListParagraph"/>
              <w:numPr>
                <w:ilvl w:val="0"/>
                <w:numId w:val="9"/>
              </w:numPr>
              <w:spacing w:after="120"/>
              <w:rPr>
                <w:rFonts w:ascii="Arial" w:hAnsi="Arial"/>
                <w:b/>
                <w:bCs/>
                <w:sz w:val="22"/>
                <w:szCs w:val="22"/>
                <w:lang w:val="hr-HR"/>
              </w:rPr>
            </w:pPr>
            <w:r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 xml:space="preserve">za vrijeme trajanja opcije, očekuje se da će se ispregovarati komercijalni uvjeti za druga moguća </w:t>
            </w:r>
            <w:r w:rsidR="00EF5B13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polja</w:t>
            </w:r>
            <w:r w:rsidR="00EF5B13"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 xml:space="preserve"> </w:t>
            </w:r>
            <w:r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korištenja</w:t>
            </w:r>
          </w:p>
          <w:p w14:paraId="3B113218" w14:textId="520B0892" w:rsidR="004F47F7" w:rsidRPr="001950CF" w:rsidRDefault="00A73EF0">
            <w:pPr>
              <w:pStyle w:val="ListParagraph"/>
              <w:numPr>
                <w:ilvl w:val="0"/>
                <w:numId w:val="9"/>
              </w:numPr>
              <w:spacing w:after="120"/>
              <w:rPr>
                <w:rFonts w:ascii="Arial" w:hAnsi="Arial"/>
                <w:b/>
                <w:bCs/>
                <w:sz w:val="22"/>
                <w:szCs w:val="22"/>
                <w:lang w:val="hr-HR"/>
              </w:rPr>
            </w:pPr>
            <w:r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Davatelj licencije također je zainteresiran za licenciranje drugih tehnologija koje će omogućiti razvoj Tehnologije te će o nastanku takvog intelektualnog vlasništva dovoljno rano obavijestiti Stjecatelja licencije</w:t>
            </w:r>
            <w:r w:rsidR="00516112"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.</w:t>
            </w:r>
            <w:r w:rsidR="007F3BBF"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]</w:t>
            </w:r>
          </w:p>
          <w:p w14:paraId="1DBB95E4" w14:textId="77777777" w:rsidR="00BE67A0" w:rsidRPr="001950CF" w:rsidRDefault="00BE67A0" w:rsidP="00C42F6C">
            <w:pPr>
              <w:pStyle w:val="ListParagraph"/>
              <w:spacing w:after="120"/>
              <w:jc w:val="left"/>
              <w:rPr>
                <w:rFonts w:ascii="Arial" w:hAnsi="Arial"/>
                <w:sz w:val="22"/>
                <w:szCs w:val="22"/>
                <w:lang w:val="hr-HR"/>
              </w:rPr>
            </w:pPr>
          </w:p>
        </w:tc>
      </w:tr>
      <w:tr w:rsidR="00623616" w:rsidRPr="001950CF" w14:paraId="70B41E5A" w14:textId="77777777" w:rsidTr="001F7C99">
        <w:tc>
          <w:tcPr>
            <w:tcW w:w="2875" w:type="dxa"/>
          </w:tcPr>
          <w:p w14:paraId="73EE3BE1" w14:textId="5C7D4203" w:rsidR="004F47F7" w:rsidRPr="001950CF" w:rsidRDefault="00E8067B">
            <w:pPr>
              <w:pStyle w:val="Heading1"/>
              <w:keepNext w:val="0"/>
              <w:numPr>
                <w:ilvl w:val="0"/>
                <w:numId w:val="5"/>
              </w:numPr>
              <w:tabs>
                <w:tab w:val="clear" w:pos="709"/>
                <w:tab w:val="left" w:pos="349"/>
              </w:tabs>
              <w:spacing w:before="120"/>
              <w:ind w:left="349" w:hanging="283"/>
              <w:jc w:val="left"/>
              <w:rPr>
                <w:rFonts w:ascii="Arial" w:hAnsi="Arial"/>
                <w:smallCaps w:val="0"/>
                <w:sz w:val="22"/>
                <w:lang w:val="hr-HR"/>
              </w:rPr>
            </w:pPr>
            <w:r w:rsidRPr="001950CF">
              <w:rPr>
                <w:rFonts w:ascii="Arial" w:hAnsi="Arial"/>
                <w:smallCaps w:val="0"/>
                <w:sz w:val="22"/>
                <w:lang w:val="hr-HR"/>
              </w:rPr>
              <w:lastRenderedPageBreak/>
              <w:t>TANTIJEM</w:t>
            </w:r>
            <w:r w:rsidR="00510A39">
              <w:rPr>
                <w:rFonts w:ascii="Arial" w:hAnsi="Arial"/>
                <w:smallCaps w:val="0"/>
                <w:sz w:val="22"/>
                <w:lang w:val="hr-HR"/>
              </w:rPr>
              <w:t>E</w:t>
            </w:r>
            <w:r w:rsidRPr="001950CF">
              <w:rPr>
                <w:rFonts w:ascii="Arial" w:hAnsi="Arial"/>
                <w:smallCaps w:val="0"/>
                <w:sz w:val="22"/>
                <w:lang w:val="hr-HR"/>
              </w:rPr>
              <w:t xml:space="preserve"> I NAKNADE</w:t>
            </w:r>
          </w:p>
        </w:tc>
        <w:tc>
          <w:tcPr>
            <w:tcW w:w="7055" w:type="dxa"/>
          </w:tcPr>
          <w:p w14:paraId="157C205A" w14:textId="0347EB70" w:rsidR="004F47F7" w:rsidRPr="001950CF" w:rsidRDefault="00991401">
            <w:pPr>
              <w:pStyle w:val="ListParagraph"/>
              <w:numPr>
                <w:ilvl w:val="0"/>
                <w:numId w:val="9"/>
              </w:numPr>
              <w:spacing w:after="120"/>
              <w:rPr>
                <w:rFonts w:ascii="Arial" w:hAnsi="Arial"/>
                <w:b/>
                <w:bCs/>
                <w:sz w:val="22"/>
                <w:szCs w:val="22"/>
                <w:lang w:val="hr-HR"/>
              </w:rPr>
            </w:pPr>
            <w:r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[</w:t>
            </w:r>
            <w:r w:rsidR="008D4A6A"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un</w:t>
            </w:r>
            <w:r w:rsidR="0045140C"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 xml:space="preserve">ijeti </w:t>
            </w:r>
            <w:r w:rsidR="008D4A6A"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 xml:space="preserve">preliminarne odredbe o </w:t>
            </w:r>
            <w:r w:rsidR="00360060"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tantijemama</w:t>
            </w:r>
            <w:r w:rsidR="008D4A6A"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 xml:space="preserve"> i naknadama, npr. </w:t>
            </w:r>
            <w:r w:rsidR="0045140C"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fiksna naknada koja se plaća unaprijed u iznosu od 100.000 EUR, plativa do 31.12.2023.</w:t>
            </w:r>
          </w:p>
          <w:p w14:paraId="55F1C8AD" w14:textId="4C5A66B3" w:rsidR="004F47F7" w:rsidRPr="001950CF" w:rsidRDefault="0045140C">
            <w:pPr>
              <w:pStyle w:val="ListParagraph"/>
              <w:numPr>
                <w:ilvl w:val="0"/>
                <w:numId w:val="9"/>
              </w:numPr>
              <w:spacing w:after="120"/>
              <w:rPr>
                <w:rFonts w:ascii="Arial" w:hAnsi="Arial"/>
                <w:b/>
                <w:bCs/>
                <w:sz w:val="22"/>
                <w:szCs w:val="22"/>
                <w:lang w:val="hr-HR"/>
              </w:rPr>
            </w:pPr>
            <w:r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Tantijem</w:t>
            </w:r>
            <w:r w:rsidR="00510A39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e</w:t>
            </w:r>
            <w:r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 xml:space="preserve"> u vrijednosti od </w:t>
            </w:r>
            <w:r w:rsidR="007B63E7"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 xml:space="preserve">6% </w:t>
            </w:r>
            <w:r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 xml:space="preserve">prihoda od iskorištavanja predmeta Licencije, uz osiguranje u vidu minimalne godišnje naknade </w:t>
            </w:r>
            <w:r w:rsidR="006B5C1C"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koja</w:t>
            </w:r>
            <w:r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 xml:space="preserve"> će se platiti do šestog mjeseca svake </w:t>
            </w:r>
            <w:r w:rsidR="006B5C1C"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godine</w:t>
            </w:r>
            <w:r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 xml:space="preserve"> </w:t>
            </w:r>
            <w:r w:rsidR="00A8363D"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(100</w:t>
            </w:r>
            <w:r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 xml:space="preserve"> tisuća</w:t>
            </w:r>
            <w:r w:rsidR="00A8363D"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:</w:t>
            </w:r>
            <w:r w:rsidR="00516112"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 xml:space="preserve"> </w:t>
            </w:r>
            <w:r w:rsidR="008811A7"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202</w:t>
            </w:r>
            <w:r w:rsidR="00516112"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4</w:t>
            </w:r>
            <w:r w:rsidR="003528F9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.</w:t>
            </w:r>
            <w:r w:rsidR="00A8363D"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, 110</w:t>
            </w:r>
            <w:r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 xml:space="preserve"> tisuća</w:t>
            </w:r>
            <w:r w:rsidR="00A8363D"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:</w:t>
            </w:r>
            <w:r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 xml:space="preserve"> </w:t>
            </w:r>
            <w:r w:rsidR="008811A7"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202</w:t>
            </w:r>
            <w:r w:rsidR="00516112"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5</w:t>
            </w:r>
            <w:r w:rsidR="003528F9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.</w:t>
            </w:r>
            <w:r w:rsidR="00A8363D"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, 120</w:t>
            </w:r>
            <w:r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 xml:space="preserve"> tisuća</w:t>
            </w:r>
            <w:r w:rsidR="00A8363D"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:</w:t>
            </w:r>
            <w:r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 xml:space="preserve"> </w:t>
            </w:r>
            <w:r w:rsidR="008811A7"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202</w:t>
            </w:r>
            <w:r w:rsidR="00516112"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6</w:t>
            </w:r>
            <w:r w:rsidR="003528F9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.</w:t>
            </w:r>
            <w:r w:rsidR="00A8363D"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, 200</w:t>
            </w:r>
            <w:r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 xml:space="preserve"> tisuća: </w:t>
            </w:r>
            <w:r w:rsidR="008811A7"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202</w:t>
            </w:r>
            <w:r w:rsidR="00516112"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7</w:t>
            </w:r>
            <w:r w:rsidR="003528F9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.</w:t>
            </w:r>
            <w:r w:rsidR="008811A7"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 xml:space="preserve"> </w:t>
            </w:r>
            <w:r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itd. za vrijeme trajanja patentne zaštite</w:t>
            </w:r>
            <w:r w:rsidR="00A8363D"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)</w:t>
            </w:r>
            <w:r w:rsidR="00EC5152"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]</w:t>
            </w:r>
          </w:p>
          <w:p w14:paraId="37AC8697" w14:textId="458547F3" w:rsidR="004F47F7" w:rsidRPr="001950CF" w:rsidRDefault="00A8363D">
            <w:pPr>
              <w:pStyle w:val="ListParagraph"/>
              <w:numPr>
                <w:ilvl w:val="0"/>
                <w:numId w:val="9"/>
              </w:numPr>
              <w:spacing w:after="120"/>
              <w:rPr>
                <w:rFonts w:ascii="Arial" w:hAnsi="Arial"/>
                <w:sz w:val="22"/>
                <w:szCs w:val="22"/>
                <w:lang w:val="hr-HR"/>
              </w:rPr>
            </w:pPr>
            <w:r w:rsidRPr="001950CF">
              <w:rPr>
                <w:rFonts w:ascii="Arial" w:hAnsi="Arial"/>
                <w:sz w:val="22"/>
                <w:szCs w:val="22"/>
                <w:lang w:val="hr-HR"/>
              </w:rPr>
              <w:t>"</w:t>
            </w:r>
            <w:r w:rsidR="00A27928" w:rsidRPr="001950CF">
              <w:rPr>
                <w:rFonts w:ascii="Arial" w:hAnsi="Arial"/>
                <w:sz w:val="22"/>
                <w:szCs w:val="22"/>
                <w:lang w:val="hr-HR"/>
              </w:rPr>
              <w:t>Izlazna naknada</w:t>
            </w:r>
            <w:r w:rsidRPr="001950CF">
              <w:rPr>
                <w:rFonts w:ascii="Arial" w:hAnsi="Arial"/>
                <w:sz w:val="22"/>
                <w:szCs w:val="22"/>
                <w:lang w:val="hr-HR"/>
              </w:rPr>
              <w:t xml:space="preserve">" </w:t>
            </w:r>
            <w:r w:rsidR="00A27928" w:rsidRPr="001950CF">
              <w:rPr>
                <w:rFonts w:ascii="Arial" w:hAnsi="Arial"/>
                <w:sz w:val="22"/>
                <w:szCs w:val="22"/>
                <w:lang w:val="hr-HR"/>
              </w:rPr>
              <w:t xml:space="preserve">koja se temelji na </w:t>
            </w:r>
            <w:r w:rsidRPr="001950CF">
              <w:rPr>
                <w:rFonts w:ascii="Arial" w:hAnsi="Arial"/>
                <w:sz w:val="22"/>
                <w:szCs w:val="22"/>
                <w:lang w:val="hr-HR"/>
              </w:rPr>
              <w:t>"</w:t>
            </w:r>
            <w:r w:rsidR="00A27928" w:rsidRPr="001950CF">
              <w:rPr>
                <w:rFonts w:ascii="Arial" w:hAnsi="Arial"/>
                <w:sz w:val="22"/>
                <w:szCs w:val="22"/>
                <w:lang w:val="hr-HR"/>
              </w:rPr>
              <w:t xml:space="preserve">Ulasku strateškog investitora i smanjenje udjela u </w:t>
            </w:r>
            <w:r w:rsidR="00577C22" w:rsidRPr="001950CF">
              <w:rPr>
                <w:rFonts w:ascii="Arial" w:eastAsiaTheme="majorEastAsia" w:hAnsi="Arial"/>
                <w:b/>
                <w:bCs/>
                <w:sz w:val="22"/>
                <w:lang w:val="hr-HR"/>
              </w:rPr>
              <w:t>[</w:t>
            </w:r>
            <w:r w:rsidR="00A27928" w:rsidRPr="001950CF">
              <w:rPr>
                <w:rFonts w:ascii="Arial" w:eastAsiaTheme="majorEastAsia" w:hAnsi="Arial"/>
                <w:b/>
                <w:bCs/>
                <w:sz w:val="22"/>
                <w:lang w:val="hr-HR"/>
              </w:rPr>
              <w:t xml:space="preserve">unijeti ime mjerodavne pravne osobe i/ ili pravnog </w:t>
            </w:r>
            <w:r w:rsidR="002B3258">
              <w:rPr>
                <w:rFonts w:ascii="Arial" w:eastAsiaTheme="majorEastAsia" w:hAnsi="Arial"/>
                <w:b/>
                <w:bCs/>
                <w:sz w:val="22"/>
                <w:lang w:val="hr-HR"/>
              </w:rPr>
              <w:t>subjekta</w:t>
            </w:r>
            <w:r w:rsidR="00577C22" w:rsidRPr="001950CF">
              <w:rPr>
                <w:rFonts w:ascii="Arial" w:eastAsiaTheme="majorEastAsia" w:hAnsi="Arial"/>
                <w:b/>
                <w:bCs/>
                <w:sz w:val="22"/>
                <w:lang w:val="hr-HR"/>
              </w:rPr>
              <w:t>]</w:t>
            </w:r>
            <w:r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 xml:space="preserve"> </w:t>
            </w:r>
            <w:r w:rsidR="00A27928" w:rsidRPr="001950CF">
              <w:rPr>
                <w:rFonts w:ascii="Arial" w:hAnsi="Arial"/>
                <w:sz w:val="22"/>
                <w:szCs w:val="22"/>
                <w:lang w:val="hr-HR"/>
              </w:rPr>
              <w:t xml:space="preserve">plativa je Davatelju licencije za svaki prijenos udjela ili interesa u kapitalu Stjecatelja licencije i određuje se u iznosu od </w:t>
            </w:r>
            <w:r w:rsidR="00B2034B"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[</w:t>
            </w:r>
            <w:r w:rsidR="00A27928"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 xml:space="preserve">unijeti vrijednost Izlazne naknade, npr. </w:t>
            </w:r>
            <w:r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10%</w:t>
            </w:r>
            <w:r w:rsidR="00B2034B"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]</w:t>
            </w:r>
            <w:r w:rsidR="00A27928" w:rsidRPr="001950CF">
              <w:rPr>
                <w:rFonts w:ascii="Arial" w:hAnsi="Arial"/>
                <w:sz w:val="22"/>
                <w:szCs w:val="22"/>
                <w:lang w:val="hr-HR"/>
              </w:rPr>
              <w:t xml:space="preserve"> kupoprodajne cijene udjela koji se prenosi</w:t>
            </w:r>
            <w:r w:rsidRPr="001950CF">
              <w:rPr>
                <w:rFonts w:ascii="Arial" w:hAnsi="Arial"/>
                <w:sz w:val="22"/>
                <w:szCs w:val="22"/>
                <w:lang w:val="hr-HR"/>
              </w:rPr>
              <w:t xml:space="preserve">. </w:t>
            </w:r>
            <w:r w:rsidR="00A27928" w:rsidRPr="001950CF">
              <w:rPr>
                <w:rFonts w:ascii="Arial" w:hAnsi="Arial"/>
                <w:sz w:val="22"/>
                <w:szCs w:val="22"/>
                <w:lang w:val="hr-HR"/>
              </w:rPr>
              <w:t xml:space="preserve">Izlazna naknada plaća se Davatelju licencije samo u slučaju prijenosa udjela u </w:t>
            </w:r>
            <w:r w:rsidR="00C42EF6" w:rsidRPr="001950CF">
              <w:rPr>
                <w:rFonts w:ascii="Arial" w:eastAsiaTheme="majorEastAsia" w:hAnsi="Arial"/>
                <w:b/>
                <w:bCs/>
                <w:sz w:val="22"/>
                <w:lang w:val="hr-HR"/>
              </w:rPr>
              <w:t>[</w:t>
            </w:r>
            <w:r w:rsidR="00A27928" w:rsidRPr="001950CF">
              <w:rPr>
                <w:rFonts w:ascii="Arial" w:eastAsiaTheme="majorEastAsia" w:hAnsi="Arial"/>
                <w:b/>
                <w:bCs/>
                <w:sz w:val="22"/>
                <w:lang w:val="hr-HR"/>
              </w:rPr>
              <w:t xml:space="preserve">unijeti ime mjerodavne pravne osobe i/ ili drugog </w:t>
            </w:r>
            <w:r w:rsidR="002B3258">
              <w:rPr>
                <w:rFonts w:ascii="Arial" w:eastAsiaTheme="majorEastAsia" w:hAnsi="Arial"/>
                <w:b/>
                <w:bCs/>
                <w:sz w:val="22"/>
                <w:lang w:val="hr-HR"/>
              </w:rPr>
              <w:t>subjekta</w:t>
            </w:r>
            <w:r w:rsidR="00C42EF6" w:rsidRPr="001950CF">
              <w:rPr>
                <w:rFonts w:ascii="Arial" w:eastAsiaTheme="majorEastAsia" w:hAnsi="Arial"/>
                <w:b/>
                <w:bCs/>
                <w:sz w:val="22"/>
                <w:lang w:val="hr-HR"/>
              </w:rPr>
              <w:t>]</w:t>
            </w:r>
            <w:r w:rsidR="00EA36AA" w:rsidRPr="001950CF">
              <w:rPr>
                <w:rFonts w:ascii="Arial" w:eastAsiaTheme="majorEastAsia" w:hAnsi="Arial"/>
                <w:sz w:val="22"/>
                <w:lang w:val="hr-HR"/>
              </w:rPr>
              <w:t xml:space="preserve"> </w:t>
            </w:r>
            <w:r w:rsidR="00A27928" w:rsidRPr="001950CF">
              <w:rPr>
                <w:rFonts w:ascii="Arial" w:eastAsiaTheme="majorEastAsia" w:hAnsi="Arial"/>
                <w:sz w:val="22"/>
                <w:lang w:val="hr-HR"/>
              </w:rPr>
              <w:t xml:space="preserve">kao takvog; ona se ne primjenjuje na druga ulaganja u </w:t>
            </w:r>
            <w:r w:rsidR="00A27928" w:rsidRPr="001950CF">
              <w:rPr>
                <w:rFonts w:ascii="Arial" w:eastAsiaTheme="majorEastAsia" w:hAnsi="Arial"/>
                <w:b/>
                <w:bCs/>
                <w:sz w:val="22"/>
                <w:lang w:val="hr-HR"/>
              </w:rPr>
              <w:t xml:space="preserve">[unijeti ime mjerodavne pravne osobe i/ ili drugog </w:t>
            </w:r>
            <w:r w:rsidR="002B3258">
              <w:rPr>
                <w:rFonts w:ascii="Arial" w:eastAsiaTheme="majorEastAsia" w:hAnsi="Arial"/>
                <w:b/>
                <w:bCs/>
                <w:sz w:val="22"/>
                <w:lang w:val="hr-HR"/>
              </w:rPr>
              <w:t>subjekta</w:t>
            </w:r>
            <w:r w:rsidR="00A27928" w:rsidRPr="001950CF">
              <w:rPr>
                <w:rFonts w:ascii="Arial" w:eastAsiaTheme="majorEastAsia" w:hAnsi="Arial"/>
                <w:b/>
                <w:bCs/>
                <w:sz w:val="22"/>
                <w:lang w:val="hr-HR"/>
              </w:rPr>
              <w:t>]</w:t>
            </w:r>
            <w:r w:rsidR="00A27928" w:rsidRPr="001950CF">
              <w:rPr>
                <w:rFonts w:ascii="Arial" w:eastAsiaTheme="majorEastAsia" w:hAnsi="Arial"/>
                <w:sz w:val="22"/>
                <w:lang w:val="hr-HR"/>
              </w:rPr>
              <w:t>, npr. povećanja temeljnog kapitala ili druge činidbe koje ne ulaze u taj kapital.</w:t>
            </w:r>
            <w:r w:rsidRPr="001950CF">
              <w:rPr>
                <w:rFonts w:ascii="Arial" w:hAnsi="Arial"/>
                <w:sz w:val="22"/>
                <w:szCs w:val="22"/>
                <w:lang w:val="hr-HR"/>
              </w:rPr>
              <w:t xml:space="preserve"> </w:t>
            </w:r>
            <w:r w:rsidR="00A27928" w:rsidRPr="001950CF">
              <w:rPr>
                <w:rFonts w:ascii="Arial" w:hAnsi="Arial"/>
                <w:sz w:val="22"/>
                <w:szCs w:val="22"/>
                <w:lang w:val="hr-HR"/>
              </w:rPr>
              <w:t>Izlazna naknada se ne plaća u slučaju prijenosa udjela između članova društva</w:t>
            </w:r>
            <w:r w:rsidR="00D379F6">
              <w:rPr>
                <w:rFonts w:ascii="Arial" w:hAnsi="Arial"/>
                <w:sz w:val="22"/>
                <w:szCs w:val="22"/>
                <w:lang w:val="hr-HR"/>
              </w:rPr>
              <w:t>.</w:t>
            </w:r>
          </w:p>
        </w:tc>
      </w:tr>
      <w:tr w:rsidR="00623616" w:rsidRPr="001950CF" w14:paraId="650FDB18" w14:textId="77777777" w:rsidTr="001F7C99">
        <w:tc>
          <w:tcPr>
            <w:tcW w:w="2875" w:type="dxa"/>
          </w:tcPr>
          <w:p w14:paraId="48FD582F" w14:textId="5D431511" w:rsidR="004F47F7" w:rsidRPr="001950CF" w:rsidRDefault="00E8067B">
            <w:pPr>
              <w:pStyle w:val="Heading1"/>
              <w:keepNext w:val="0"/>
              <w:numPr>
                <w:ilvl w:val="0"/>
                <w:numId w:val="5"/>
              </w:numPr>
              <w:tabs>
                <w:tab w:val="clear" w:pos="709"/>
                <w:tab w:val="left" w:pos="349"/>
              </w:tabs>
              <w:spacing w:before="120"/>
              <w:ind w:left="349" w:hanging="283"/>
              <w:jc w:val="left"/>
              <w:rPr>
                <w:rFonts w:ascii="Arial" w:hAnsi="Arial"/>
                <w:smallCaps w:val="0"/>
                <w:sz w:val="22"/>
                <w:lang w:val="hr-HR"/>
              </w:rPr>
            </w:pPr>
            <w:r w:rsidRPr="001950CF">
              <w:rPr>
                <w:rFonts w:ascii="Arial" w:hAnsi="Arial"/>
                <w:smallCaps w:val="0"/>
                <w:sz w:val="22"/>
                <w:lang w:val="hr-HR"/>
              </w:rPr>
              <w:t>POBOLJ</w:t>
            </w:r>
            <w:r w:rsidR="001950CF" w:rsidRPr="001950CF">
              <w:rPr>
                <w:rFonts w:ascii="Arial" w:hAnsi="Arial"/>
                <w:smallCaps w:val="0"/>
                <w:sz w:val="22"/>
                <w:lang w:val="hr-HR"/>
              </w:rPr>
              <w:t xml:space="preserve">ŠANJA </w:t>
            </w:r>
            <w:r w:rsidRPr="001950CF">
              <w:rPr>
                <w:rFonts w:ascii="Arial" w:hAnsi="Arial"/>
                <w:smallCaps w:val="0"/>
                <w:sz w:val="22"/>
                <w:lang w:val="hr-HR"/>
              </w:rPr>
              <w:t>PREDMETA LICENCIJE</w:t>
            </w:r>
            <w:r w:rsidR="00A8363D" w:rsidRPr="001950CF">
              <w:rPr>
                <w:rFonts w:ascii="Arial" w:hAnsi="Arial"/>
                <w:smallCaps w:val="0"/>
                <w:sz w:val="22"/>
                <w:lang w:val="hr-HR"/>
              </w:rPr>
              <w:t xml:space="preserve"> (</w:t>
            </w:r>
            <w:r w:rsidR="00A8363D" w:rsidRPr="008A4718">
              <w:rPr>
                <w:rFonts w:ascii="Arial" w:hAnsi="Arial"/>
                <w:i/>
                <w:iCs/>
                <w:smallCaps w:val="0"/>
                <w:sz w:val="22"/>
                <w:lang w:val="hr-HR"/>
              </w:rPr>
              <w:t>FOREGROUND</w:t>
            </w:r>
            <w:r w:rsidR="00A8363D" w:rsidRPr="001950CF">
              <w:rPr>
                <w:rFonts w:ascii="Arial" w:hAnsi="Arial"/>
                <w:smallCaps w:val="0"/>
                <w:sz w:val="22"/>
                <w:lang w:val="hr-HR"/>
              </w:rPr>
              <w:t>)</w:t>
            </w:r>
          </w:p>
        </w:tc>
        <w:tc>
          <w:tcPr>
            <w:tcW w:w="7055" w:type="dxa"/>
          </w:tcPr>
          <w:p w14:paraId="3A2CD5B9" w14:textId="3FA4D956" w:rsidR="004F47F7" w:rsidRPr="001950CF" w:rsidRDefault="008D4A6A">
            <w:pPr>
              <w:pStyle w:val="ListParagraph"/>
              <w:numPr>
                <w:ilvl w:val="0"/>
                <w:numId w:val="9"/>
              </w:numPr>
              <w:spacing w:after="120"/>
              <w:rPr>
                <w:rFonts w:ascii="Arial" w:hAnsi="Arial"/>
                <w:sz w:val="22"/>
                <w:szCs w:val="22"/>
                <w:lang w:val="hr-HR"/>
              </w:rPr>
            </w:pPr>
            <w:r w:rsidRPr="001950CF">
              <w:rPr>
                <w:rFonts w:ascii="Arial" w:hAnsi="Arial"/>
                <w:sz w:val="22"/>
                <w:szCs w:val="22"/>
                <w:lang w:val="hr-HR"/>
              </w:rPr>
              <w:t>Dovede li suradnja ugovornih strana</w:t>
            </w:r>
            <w:r w:rsidR="00360060">
              <w:rPr>
                <w:rFonts w:ascii="Arial" w:hAnsi="Arial"/>
                <w:sz w:val="22"/>
                <w:szCs w:val="22"/>
                <w:lang w:val="hr-HR"/>
              </w:rPr>
              <w:t xml:space="preserve"> do </w:t>
            </w:r>
            <w:r w:rsidRPr="001950CF">
              <w:rPr>
                <w:rFonts w:ascii="Arial" w:hAnsi="Arial"/>
                <w:sz w:val="22"/>
                <w:szCs w:val="22"/>
                <w:lang w:val="hr-HR"/>
              </w:rPr>
              <w:t>intelektualn</w:t>
            </w:r>
            <w:r w:rsidR="00360060">
              <w:rPr>
                <w:rFonts w:ascii="Arial" w:hAnsi="Arial"/>
                <w:sz w:val="22"/>
                <w:szCs w:val="22"/>
                <w:lang w:val="hr-HR"/>
              </w:rPr>
              <w:t>og</w:t>
            </w:r>
            <w:r w:rsidRPr="001950CF">
              <w:rPr>
                <w:rFonts w:ascii="Arial" w:hAnsi="Arial"/>
                <w:sz w:val="22"/>
                <w:szCs w:val="22"/>
                <w:lang w:val="hr-HR"/>
              </w:rPr>
              <w:t xml:space="preserve"> vlasništv</w:t>
            </w:r>
            <w:r w:rsidR="00360060">
              <w:rPr>
                <w:rFonts w:ascii="Arial" w:hAnsi="Arial"/>
                <w:sz w:val="22"/>
                <w:szCs w:val="22"/>
                <w:lang w:val="hr-HR"/>
              </w:rPr>
              <w:t>a</w:t>
            </w:r>
            <w:r w:rsidRPr="001950CF">
              <w:rPr>
                <w:rFonts w:ascii="Arial" w:hAnsi="Arial"/>
                <w:sz w:val="22"/>
                <w:szCs w:val="22"/>
                <w:lang w:val="hr-HR"/>
              </w:rPr>
              <w:t xml:space="preserve"> kojim se poboljšava predmet licencije, te će poboljšice biti u vlasništvu Davatelja licencije</w:t>
            </w:r>
            <w:r w:rsidR="00360060">
              <w:rPr>
                <w:rFonts w:ascii="Arial" w:hAnsi="Arial"/>
                <w:sz w:val="22"/>
                <w:szCs w:val="22"/>
                <w:lang w:val="hr-HR"/>
              </w:rPr>
              <w:t xml:space="preserve">; </w:t>
            </w:r>
            <w:r w:rsidRPr="001950CF">
              <w:rPr>
                <w:rFonts w:ascii="Arial" w:hAnsi="Arial"/>
                <w:sz w:val="22"/>
                <w:szCs w:val="22"/>
                <w:lang w:val="hr-HR"/>
              </w:rPr>
              <w:t>novonastala prava će, bez naknade, postati dio predmeta licencije</w:t>
            </w:r>
            <w:r w:rsidR="00553056" w:rsidRPr="001950CF">
              <w:rPr>
                <w:rFonts w:ascii="Arial" w:hAnsi="Arial"/>
                <w:sz w:val="22"/>
                <w:szCs w:val="22"/>
                <w:lang w:val="hr-HR"/>
              </w:rPr>
              <w:t>.</w:t>
            </w:r>
          </w:p>
        </w:tc>
      </w:tr>
      <w:tr w:rsidR="00623616" w:rsidRPr="001950CF" w14:paraId="31C60C51" w14:textId="77777777" w:rsidTr="001F7C99">
        <w:tc>
          <w:tcPr>
            <w:tcW w:w="2875" w:type="dxa"/>
          </w:tcPr>
          <w:p w14:paraId="2C550D19" w14:textId="2FE07032" w:rsidR="004F47F7" w:rsidRPr="001950CF" w:rsidRDefault="00E8067B">
            <w:pPr>
              <w:pStyle w:val="Heading1"/>
              <w:keepNext w:val="0"/>
              <w:numPr>
                <w:ilvl w:val="0"/>
                <w:numId w:val="5"/>
              </w:numPr>
              <w:tabs>
                <w:tab w:val="clear" w:pos="709"/>
                <w:tab w:val="left" w:pos="349"/>
              </w:tabs>
              <w:spacing w:before="120"/>
              <w:ind w:left="349" w:hanging="283"/>
              <w:jc w:val="left"/>
              <w:rPr>
                <w:rFonts w:ascii="Arial" w:hAnsi="Arial"/>
                <w:smallCaps w:val="0"/>
                <w:sz w:val="22"/>
                <w:lang w:val="hr-HR"/>
              </w:rPr>
            </w:pPr>
            <w:r w:rsidRPr="001950CF">
              <w:rPr>
                <w:rFonts w:ascii="Arial" w:hAnsi="Arial"/>
                <w:smallCaps w:val="0"/>
                <w:sz w:val="22"/>
                <w:lang w:val="hr-HR"/>
              </w:rPr>
              <w:t>PODRUČJE POKRIVENO PATENTOM</w:t>
            </w:r>
          </w:p>
        </w:tc>
        <w:tc>
          <w:tcPr>
            <w:tcW w:w="7055" w:type="dxa"/>
          </w:tcPr>
          <w:p w14:paraId="55E448B4" w14:textId="32329587" w:rsidR="004F47F7" w:rsidRPr="001950CF" w:rsidRDefault="00DD5272">
            <w:pPr>
              <w:pStyle w:val="ListParagraph"/>
              <w:numPr>
                <w:ilvl w:val="0"/>
                <w:numId w:val="9"/>
              </w:numPr>
              <w:rPr>
                <w:rFonts w:ascii="Arial" w:hAnsi="Arial"/>
                <w:sz w:val="22"/>
                <w:lang w:val="hr-HR"/>
              </w:rPr>
            </w:pPr>
            <w:r w:rsidRPr="001950CF">
              <w:rPr>
                <w:rFonts w:ascii="Arial" w:hAnsi="Arial"/>
                <w:sz w:val="22"/>
                <w:szCs w:val="22"/>
                <w:lang w:val="hr-HR"/>
              </w:rPr>
              <w:t>Davatelj licenci</w:t>
            </w:r>
            <w:r w:rsidR="008D4A6A" w:rsidRPr="001950CF">
              <w:rPr>
                <w:rFonts w:ascii="Arial" w:hAnsi="Arial"/>
                <w:sz w:val="22"/>
                <w:szCs w:val="22"/>
                <w:lang w:val="hr-HR"/>
              </w:rPr>
              <w:t xml:space="preserve">je </w:t>
            </w:r>
            <w:r w:rsidRPr="001950CF">
              <w:rPr>
                <w:rFonts w:ascii="Arial" w:hAnsi="Arial"/>
                <w:sz w:val="22"/>
                <w:szCs w:val="22"/>
                <w:lang w:val="hr-HR"/>
              </w:rPr>
              <w:t xml:space="preserve">pokušat će zaštititi patent </w:t>
            </w:r>
            <w:r w:rsidR="00031580">
              <w:rPr>
                <w:rFonts w:ascii="Arial" w:hAnsi="Arial"/>
                <w:sz w:val="22"/>
                <w:szCs w:val="22"/>
                <w:lang w:val="hr-HR"/>
              </w:rPr>
              <w:t>na sljedećim teritorijama</w:t>
            </w:r>
            <w:r w:rsidR="005F483C">
              <w:rPr>
                <w:rFonts w:ascii="Arial" w:hAnsi="Arial"/>
                <w:sz w:val="22"/>
                <w:szCs w:val="22"/>
                <w:lang w:val="hr-HR"/>
              </w:rPr>
              <w:t xml:space="preserve"> </w:t>
            </w:r>
            <w:r w:rsidR="002B1715"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[</w:t>
            </w:r>
            <w:r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 xml:space="preserve">unijeti ključne faze ili vremenski raspon, npr. </w:t>
            </w:r>
            <w:r w:rsidR="006B5C1C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d</w:t>
            </w:r>
            <w:r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o Ključne faze 2 ili unutar 12 mjeseci od davanja u licenciju</w:t>
            </w:r>
            <w:r w:rsidR="00C16483"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]</w:t>
            </w:r>
          </w:p>
        </w:tc>
      </w:tr>
      <w:tr w:rsidR="00623616" w:rsidRPr="001950CF" w14:paraId="5F2AF6FF" w14:textId="77777777" w:rsidTr="001F7C99">
        <w:tc>
          <w:tcPr>
            <w:tcW w:w="2875" w:type="dxa"/>
          </w:tcPr>
          <w:p w14:paraId="15D33A9F" w14:textId="599F3B5A" w:rsidR="004F47F7" w:rsidRPr="001950CF" w:rsidRDefault="00E8067B">
            <w:pPr>
              <w:pStyle w:val="Heading1"/>
              <w:keepNext w:val="0"/>
              <w:numPr>
                <w:ilvl w:val="0"/>
                <w:numId w:val="5"/>
              </w:numPr>
              <w:tabs>
                <w:tab w:val="clear" w:pos="709"/>
                <w:tab w:val="left" w:pos="349"/>
              </w:tabs>
              <w:spacing w:before="120"/>
              <w:ind w:left="349" w:hanging="283"/>
              <w:jc w:val="left"/>
              <w:rPr>
                <w:rFonts w:ascii="Arial" w:hAnsi="Arial"/>
                <w:smallCaps w:val="0"/>
                <w:sz w:val="22"/>
                <w:lang w:val="hr-HR"/>
              </w:rPr>
            </w:pPr>
            <w:r w:rsidRPr="001950CF">
              <w:rPr>
                <w:rFonts w:ascii="Arial" w:hAnsi="Arial"/>
                <w:smallCaps w:val="0"/>
                <w:sz w:val="22"/>
                <w:lang w:val="hr-HR"/>
              </w:rPr>
              <w:t xml:space="preserve">TROŠKOVI ZAŠTITE </w:t>
            </w:r>
            <w:r w:rsidR="002577EA">
              <w:rPr>
                <w:rFonts w:ascii="Arial" w:hAnsi="Arial"/>
                <w:smallCaps w:val="0"/>
                <w:sz w:val="22"/>
                <w:lang w:val="hr-HR"/>
              </w:rPr>
              <w:t>PATENTA</w:t>
            </w:r>
          </w:p>
        </w:tc>
        <w:tc>
          <w:tcPr>
            <w:tcW w:w="7055" w:type="dxa"/>
          </w:tcPr>
          <w:p w14:paraId="637CAC44" w14:textId="4E4FE756" w:rsidR="004F47F7" w:rsidRPr="001950CF" w:rsidRDefault="00C16483">
            <w:pPr>
              <w:pStyle w:val="ListParagraph"/>
              <w:numPr>
                <w:ilvl w:val="0"/>
                <w:numId w:val="9"/>
              </w:numPr>
              <w:rPr>
                <w:rFonts w:ascii="Arial" w:eastAsiaTheme="majorEastAsia" w:hAnsi="Arial"/>
                <w:sz w:val="22"/>
                <w:szCs w:val="22"/>
                <w:lang w:val="hr-HR"/>
              </w:rPr>
            </w:pPr>
            <w:r w:rsidRPr="001950CF">
              <w:rPr>
                <w:rFonts w:ascii="Arial" w:eastAsiaTheme="majorEastAsia" w:hAnsi="Arial"/>
                <w:b/>
                <w:bCs/>
                <w:sz w:val="22"/>
                <w:szCs w:val="22"/>
                <w:lang w:val="hr-HR"/>
              </w:rPr>
              <w:t>[</w:t>
            </w:r>
            <w:r w:rsidR="00D365FB" w:rsidRPr="001950CF">
              <w:rPr>
                <w:rFonts w:ascii="Arial" w:eastAsiaTheme="majorEastAsia" w:hAnsi="Arial"/>
                <w:b/>
                <w:bCs/>
                <w:sz w:val="22"/>
                <w:szCs w:val="22"/>
                <w:lang w:val="hr-HR"/>
              </w:rPr>
              <w:t xml:space="preserve">navesti koja ugovorna strana snosi troškove patentne zaštite, opseg tih troškova, ključne faze i vremenski okvir npr. Stjecatelj licencije snosit će sve troškove </w:t>
            </w:r>
            <w:r w:rsidR="00DD5272" w:rsidRPr="001950CF">
              <w:rPr>
                <w:rFonts w:ascii="Arial" w:eastAsiaTheme="majorEastAsia" w:hAnsi="Arial"/>
                <w:b/>
                <w:bCs/>
                <w:sz w:val="22"/>
                <w:szCs w:val="22"/>
                <w:lang w:val="hr-HR"/>
              </w:rPr>
              <w:t xml:space="preserve">od trenutka </w:t>
            </w:r>
            <w:r w:rsidR="00D622FA">
              <w:rPr>
                <w:rFonts w:ascii="Arial" w:eastAsiaTheme="majorEastAsia" w:hAnsi="Arial"/>
                <w:b/>
                <w:bCs/>
                <w:sz w:val="22"/>
                <w:szCs w:val="22"/>
                <w:lang w:val="hr-HR"/>
              </w:rPr>
              <w:t xml:space="preserve">kada </w:t>
            </w:r>
            <w:r w:rsidR="00DD5272" w:rsidRPr="001950CF">
              <w:rPr>
                <w:rFonts w:ascii="Arial" w:eastAsiaTheme="majorEastAsia" w:hAnsi="Arial"/>
                <w:b/>
                <w:bCs/>
                <w:sz w:val="22"/>
                <w:szCs w:val="22"/>
                <w:lang w:val="hr-HR"/>
              </w:rPr>
              <w:t>PCT prijav</w:t>
            </w:r>
            <w:r w:rsidR="00D622FA">
              <w:rPr>
                <w:rFonts w:ascii="Arial" w:eastAsiaTheme="majorEastAsia" w:hAnsi="Arial"/>
                <w:b/>
                <w:bCs/>
                <w:sz w:val="22"/>
                <w:szCs w:val="22"/>
                <w:lang w:val="hr-HR"/>
              </w:rPr>
              <w:t>a</w:t>
            </w:r>
            <w:r w:rsidR="00DD5272" w:rsidRPr="001950CF">
              <w:rPr>
                <w:rFonts w:ascii="Arial" w:eastAsiaTheme="majorEastAsia" w:hAnsi="Arial"/>
                <w:b/>
                <w:bCs/>
                <w:sz w:val="22"/>
                <w:szCs w:val="22"/>
                <w:lang w:val="hr-HR"/>
              </w:rPr>
              <w:t xml:space="preserve"> </w:t>
            </w:r>
            <w:r w:rsidR="00D622FA">
              <w:rPr>
                <w:rFonts w:ascii="Arial" w:eastAsiaTheme="majorEastAsia" w:hAnsi="Arial"/>
                <w:b/>
                <w:bCs/>
                <w:sz w:val="22"/>
                <w:szCs w:val="22"/>
                <w:lang w:val="hr-HR"/>
              </w:rPr>
              <w:t>uđe</w:t>
            </w:r>
            <w:r w:rsidR="00DD5272" w:rsidRPr="001950CF">
              <w:rPr>
                <w:rFonts w:ascii="Arial" w:eastAsiaTheme="majorEastAsia" w:hAnsi="Arial"/>
                <w:b/>
                <w:bCs/>
                <w:sz w:val="22"/>
                <w:szCs w:val="22"/>
                <w:lang w:val="hr-HR"/>
              </w:rPr>
              <w:t xml:space="preserve"> u nacionalne faze (u državama navedenim u sklopu Ključne faze 2)</w:t>
            </w:r>
            <w:r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]</w:t>
            </w:r>
          </w:p>
          <w:p w14:paraId="40E9A9FC" w14:textId="4BA04FA7" w:rsidR="004F47F7" w:rsidRPr="001950CF" w:rsidRDefault="00DD5272" w:rsidP="00DD5272">
            <w:pPr>
              <w:pStyle w:val="ListParagraph"/>
              <w:numPr>
                <w:ilvl w:val="0"/>
                <w:numId w:val="9"/>
              </w:numPr>
              <w:rPr>
                <w:rFonts w:ascii="Arial" w:hAnsi="Arial"/>
                <w:sz w:val="22"/>
                <w:szCs w:val="22"/>
                <w:lang w:val="hr-HR"/>
              </w:rPr>
            </w:pPr>
            <w:r w:rsidRPr="001950CF">
              <w:rPr>
                <w:rFonts w:ascii="Arial" w:hAnsi="Arial"/>
                <w:sz w:val="22"/>
                <w:szCs w:val="22"/>
                <w:lang w:val="hr-HR"/>
              </w:rPr>
              <w:t>pronađe li Davatelj licencije drugog stjecatelja licencije u području primjene koje se razlikuje od onoga u kojem djeluje Stjecatelj licencije, ugovorne će se strane dogovoriti o tome kako će se podmiriti troškovi zaštite na tom području</w:t>
            </w:r>
            <w:r w:rsidR="002F38CD">
              <w:rPr>
                <w:rFonts w:ascii="Arial" w:hAnsi="Arial"/>
                <w:sz w:val="22"/>
                <w:szCs w:val="22"/>
                <w:lang w:val="hr-HR"/>
              </w:rPr>
              <w:t>.</w:t>
            </w:r>
          </w:p>
        </w:tc>
      </w:tr>
      <w:tr w:rsidR="00623616" w:rsidRPr="001950CF" w14:paraId="722B00B6" w14:textId="77777777" w:rsidTr="001F7C99">
        <w:tc>
          <w:tcPr>
            <w:tcW w:w="2875" w:type="dxa"/>
          </w:tcPr>
          <w:p w14:paraId="0E52754C" w14:textId="661A7E11" w:rsidR="004F47F7" w:rsidRPr="001950CF" w:rsidRDefault="00E8067B">
            <w:pPr>
              <w:pStyle w:val="Heading1"/>
              <w:keepNext w:val="0"/>
              <w:numPr>
                <w:ilvl w:val="0"/>
                <w:numId w:val="5"/>
              </w:numPr>
              <w:tabs>
                <w:tab w:val="clear" w:pos="709"/>
                <w:tab w:val="left" w:pos="349"/>
              </w:tabs>
              <w:spacing w:before="120"/>
              <w:ind w:left="349" w:hanging="283"/>
              <w:jc w:val="left"/>
              <w:rPr>
                <w:rFonts w:ascii="Arial" w:hAnsi="Arial"/>
                <w:smallCaps w:val="0"/>
                <w:sz w:val="22"/>
                <w:lang w:val="hr-HR"/>
              </w:rPr>
            </w:pPr>
            <w:r w:rsidRPr="001950CF">
              <w:rPr>
                <w:rFonts w:ascii="Arial" w:hAnsi="Arial"/>
                <w:smallCaps w:val="0"/>
                <w:sz w:val="22"/>
                <w:lang w:val="hr-HR"/>
              </w:rPr>
              <w:t>ZAŠTITA U SLUČAJU POVREDE</w:t>
            </w:r>
          </w:p>
        </w:tc>
        <w:tc>
          <w:tcPr>
            <w:tcW w:w="7055" w:type="dxa"/>
          </w:tcPr>
          <w:p w14:paraId="0C6AA43A" w14:textId="77777777" w:rsidR="004F47F7" w:rsidRPr="001950CF" w:rsidRDefault="00A8363D">
            <w:pPr>
              <w:pStyle w:val="ListParagraph"/>
              <w:numPr>
                <w:ilvl w:val="0"/>
                <w:numId w:val="9"/>
              </w:numPr>
              <w:rPr>
                <w:rFonts w:ascii="Arial" w:hAnsi="Arial"/>
                <w:sz w:val="22"/>
                <w:szCs w:val="22"/>
                <w:lang w:val="hr-HR"/>
              </w:rPr>
            </w:pPr>
            <w:r w:rsidRPr="001950CF">
              <w:rPr>
                <w:rFonts w:ascii="Arial" w:hAnsi="Arial"/>
                <w:sz w:val="22"/>
                <w:szCs w:val="22"/>
                <w:lang w:val="hr-HR"/>
              </w:rPr>
              <w:t>[●]</w:t>
            </w:r>
          </w:p>
        </w:tc>
      </w:tr>
      <w:tr w:rsidR="00623616" w:rsidRPr="001950CF" w14:paraId="76167C61" w14:textId="77777777" w:rsidTr="001F7C99">
        <w:tc>
          <w:tcPr>
            <w:tcW w:w="2875" w:type="dxa"/>
          </w:tcPr>
          <w:p w14:paraId="76C7366F" w14:textId="6F69A5E4" w:rsidR="004F47F7" w:rsidRPr="001950CF" w:rsidRDefault="00E8067B">
            <w:pPr>
              <w:pStyle w:val="Heading1"/>
              <w:keepNext w:val="0"/>
              <w:numPr>
                <w:ilvl w:val="0"/>
                <w:numId w:val="5"/>
              </w:numPr>
              <w:tabs>
                <w:tab w:val="clear" w:pos="709"/>
                <w:tab w:val="left" w:pos="349"/>
              </w:tabs>
              <w:spacing w:before="120"/>
              <w:ind w:left="349" w:hanging="283"/>
              <w:jc w:val="left"/>
              <w:rPr>
                <w:rFonts w:ascii="Arial" w:hAnsi="Arial"/>
                <w:smallCaps w:val="0"/>
                <w:sz w:val="22"/>
                <w:lang w:val="hr-HR"/>
              </w:rPr>
            </w:pPr>
            <w:r w:rsidRPr="001950CF">
              <w:rPr>
                <w:rFonts w:ascii="Arial" w:hAnsi="Arial"/>
                <w:smallCaps w:val="0"/>
                <w:sz w:val="22"/>
                <w:lang w:val="hr-HR"/>
              </w:rPr>
              <w:t>KORIŠTENJE INFRASTRUKTURE DAVATELJA LICENCIJE</w:t>
            </w:r>
          </w:p>
        </w:tc>
        <w:tc>
          <w:tcPr>
            <w:tcW w:w="7055" w:type="dxa"/>
          </w:tcPr>
          <w:p w14:paraId="538024F4" w14:textId="77777777" w:rsidR="004F47F7" w:rsidRPr="001950CF" w:rsidRDefault="00A8363D">
            <w:pPr>
              <w:pStyle w:val="ListParagraph"/>
              <w:numPr>
                <w:ilvl w:val="0"/>
                <w:numId w:val="9"/>
              </w:numPr>
              <w:rPr>
                <w:rFonts w:ascii="Arial" w:hAnsi="Arial"/>
                <w:sz w:val="22"/>
                <w:szCs w:val="22"/>
                <w:lang w:val="hr-HR"/>
              </w:rPr>
            </w:pPr>
            <w:r w:rsidRPr="001950CF">
              <w:rPr>
                <w:rFonts w:ascii="Arial" w:hAnsi="Arial"/>
                <w:sz w:val="22"/>
                <w:szCs w:val="22"/>
                <w:lang w:val="hr-HR"/>
              </w:rPr>
              <w:t>[●]</w:t>
            </w:r>
          </w:p>
        </w:tc>
      </w:tr>
      <w:tr w:rsidR="00623616" w:rsidRPr="001950CF" w14:paraId="4D6A5391" w14:textId="77777777" w:rsidTr="001F7C99">
        <w:tc>
          <w:tcPr>
            <w:tcW w:w="2875" w:type="dxa"/>
          </w:tcPr>
          <w:p w14:paraId="57AE89FA" w14:textId="1B1AA425" w:rsidR="004F47F7" w:rsidRPr="001950CF" w:rsidRDefault="0033716C">
            <w:pPr>
              <w:pStyle w:val="Heading1"/>
              <w:keepNext w:val="0"/>
              <w:numPr>
                <w:ilvl w:val="0"/>
                <w:numId w:val="5"/>
              </w:numPr>
              <w:tabs>
                <w:tab w:val="clear" w:pos="709"/>
                <w:tab w:val="left" w:pos="349"/>
              </w:tabs>
              <w:spacing w:before="120"/>
              <w:ind w:left="349" w:hanging="283"/>
              <w:jc w:val="left"/>
              <w:rPr>
                <w:rFonts w:ascii="Arial" w:hAnsi="Arial"/>
                <w:smallCaps w:val="0"/>
                <w:sz w:val="22"/>
                <w:lang w:val="hr-HR"/>
              </w:rPr>
            </w:pPr>
            <w:r>
              <w:rPr>
                <w:rFonts w:ascii="Arial" w:hAnsi="Arial"/>
                <w:smallCaps w:val="0"/>
                <w:sz w:val="22"/>
                <w:lang w:val="hr-HR"/>
              </w:rPr>
              <w:t>ODNOSI S JAVNOŠĆU</w:t>
            </w:r>
            <w:r w:rsidR="00070DA4">
              <w:rPr>
                <w:rFonts w:ascii="Arial" w:hAnsi="Arial"/>
                <w:smallCaps w:val="0"/>
                <w:sz w:val="22"/>
                <w:lang w:val="hr-HR"/>
              </w:rPr>
              <w:t>/</w:t>
            </w:r>
            <w:r w:rsidR="00A8363D" w:rsidRPr="001950CF">
              <w:rPr>
                <w:rFonts w:ascii="Arial" w:hAnsi="Arial"/>
                <w:smallCaps w:val="0"/>
                <w:sz w:val="22"/>
                <w:lang w:val="hr-HR"/>
              </w:rPr>
              <w:t>PR (</w:t>
            </w:r>
            <w:r w:rsidR="00A133E4">
              <w:rPr>
                <w:rFonts w:ascii="Arial" w:hAnsi="Arial"/>
                <w:smallCaps w:val="0"/>
                <w:sz w:val="22"/>
                <w:lang w:val="hr-HR"/>
              </w:rPr>
              <w:t>PUBLICITET</w:t>
            </w:r>
            <w:r w:rsidR="00E8067B" w:rsidRPr="001950CF">
              <w:rPr>
                <w:rFonts w:ascii="Arial" w:hAnsi="Arial"/>
                <w:smallCaps w:val="0"/>
                <w:sz w:val="22"/>
                <w:lang w:val="hr-HR"/>
              </w:rPr>
              <w:t>)</w:t>
            </w:r>
          </w:p>
        </w:tc>
        <w:tc>
          <w:tcPr>
            <w:tcW w:w="7055" w:type="dxa"/>
          </w:tcPr>
          <w:p w14:paraId="5DF015A8" w14:textId="4E110BE3" w:rsidR="004F47F7" w:rsidRPr="001950CF" w:rsidRDefault="00D365FB">
            <w:pPr>
              <w:pStyle w:val="ListParagraph"/>
              <w:numPr>
                <w:ilvl w:val="0"/>
                <w:numId w:val="9"/>
              </w:numPr>
              <w:rPr>
                <w:rFonts w:ascii="Arial" w:hAnsi="Arial"/>
                <w:sz w:val="22"/>
                <w:szCs w:val="22"/>
                <w:lang w:val="hr-HR"/>
              </w:rPr>
            </w:pPr>
            <w:r w:rsidRPr="001950CF">
              <w:rPr>
                <w:rFonts w:ascii="Arial" w:hAnsi="Arial"/>
                <w:sz w:val="22"/>
                <w:szCs w:val="22"/>
                <w:lang w:val="hr-HR"/>
              </w:rPr>
              <w:t xml:space="preserve">Obostrano dogovorene PR aktivnosti uključuju </w:t>
            </w:r>
            <w:r w:rsidR="00A8363D"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[</w:t>
            </w:r>
            <w:r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unijeti dogovorene aktivnosti, npr. kampanje na društvenim medijima, objave u znanstvenim časopisima, na internetskim stranicama</w:t>
            </w:r>
            <w:r w:rsidR="00A8363D"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]</w:t>
            </w:r>
          </w:p>
          <w:p w14:paraId="5E7BC611" w14:textId="6817E366" w:rsidR="004F47F7" w:rsidRPr="001950CF" w:rsidRDefault="00F627E8">
            <w:pPr>
              <w:pStyle w:val="ListParagraph"/>
              <w:numPr>
                <w:ilvl w:val="0"/>
                <w:numId w:val="9"/>
              </w:numPr>
              <w:rPr>
                <w:rFonts w:ascii="Arial" w:hAnsi="Arial"/>
                <w:b/>
                <w:sz w:val="22"/>
                <w:szCs w:val="22"/>
                <w:lang w:val="hr-HR"/>
              </w:rPr>
            </w:pPr>
            <w:r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[</w:t>
            </w:r>
            <w:r w:rsidR="00D365FB"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ako je primjenjivo, pozovite se na postojeće PR upute</w:t>
            </w:r>
            <w:r w:rsidR="00A8363D" w:rsidRPr="001950CF">
              <w:rPr>
                <w:rFonts w:ascii="Arial" w:hAnsi="Arial"/>
                <w:b/>
                <w:sz w:val="22"/>
                <w:szCs w:val="22"/>
                <w:lang w:val="hr-HR"/>
              </w:rPr>
              <w:t xml:space="preserve"> (</w:t>
            </w:r>
            <w:r w:rsidR="00D365FB" w:rsidRPr="001950CF">
              <w:rPr>
                <w:rFonts w:ascii="Arial" w:hAnsi="Arial"/>
                <w:b/>
                <w:sz w:val="22"/>
                <w:szCs w:val="22"/>
                <w:lang w:val="hr-HR"/>
              </w:rPr>
              <w:t>na način da iz njih preuzmete načela kojima se štiti ugled kako davatelja tako i stjecatelja licencije</w:t>
            </w:r>
            <w:r w:rsidR="00A8363D"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)</w:t>
            </w:r>
            <w:r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]</w:t>
            </w:r>
          </w:p>
        </w:tc>
      </w:tr>
      <w:tr w:rsidR="00623616" w:rsidRPr="001950CF" w14:paraId="4837FB6B" w14:textId="77777777" w:rsidTr="001F7C99">
        <w:tc>
          <w:tcPr>
            <w:tcW w:w="2875" w:type="dxa"/>
          </w:tcPr>
          <w:p w14:paraId="1B932C0E" w14:textId="303D3A12" w:rsidR="004F47F7" w:rsidRPr="001950CF" w:rsidRDefault="00E8067B">
            <w:pPr>
              <w:pStyle w:val="Heading1"/>
              <w:keepNext w:val="0"/>
              <w:numPr>
                <w:ilvl w:val="0"/>
                <w:numId w:val="5"/>
              </w:numPr>
              <w:tabs>
                <w:tab w:val="clear" w:pos="709"/>
                <w:tab w:val="left" w:pos="349"/>
              </w:tabs>
              <w:spacing w:before="120"/>
              <w:ind w:left="349" w:hanging="283"/>
              <w:jc w:val="left"/>
              <w:rPr>
                <w:rFonts w:ascii="Arial" w:hAnsi="Arial"/>
                <w:smallCaps w:val="0"/>
                <w:sz w:val="22"/>
                <w:lang w:val="hr-HR"/>
              </w:rPr>
            </w:pPr>
            <w:r w:rsidRPr="001950CF">
              <w:rPr>
                <w:rFonts w:ascii="Arial" w:hAnsi="Arial"/>
                <w:smallCaps w:val="0"/>
                <w:sz w:val="22"/>
                <w:lang w:val="hr-HR"/>
              </w:rPr>
              <w:lastRenderedPageBreak/>
              <w:t>TRAJANJE</w:t>
            </w:r>
          </w:p>
        </w:tc>
        <w:tc>
          <w:tcPr>
            <w:tcW w:w="7055" w:type="dxa"/>
          </w:tcPr>
          <w:p w14:paraId="780DE5DB" w14:textId="567E23D8" w:rsidR="004F47F7" w:rsidRPr="001950CF" w:rsidRDefault="00910321">
            <w:pPr>
              <w:pStyle w:val="ListParagraph"/>
              <w:numPr>
                <w:ilvl w:val="0"/>
                <w:numId w:val="9"/>
              </w:numPr>
              <w:spacing w:after="120"/>
              <w:ind w:left="714" w:hanging="357"/>
              <w:rPr>
                <w:rFonts w:ascii="Arial" w:hAnsi="Arial"/>
                <w:b/>
                <w:bCs/>
                <w:sz w:val="22"/>
                <w:szCs w:val="22"/>
                <w:lang w:val="hr-HR"/>
              </w:rPr>
            </w:pPr>
            <w:r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[</w:t>
            </w:r>
            <w:r w:rsidR="00D365FB"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Navesti trajanje patentne zaštite zajedno s brojem patenta/ patentne prijave</w:t>
            </w:r>
            <w:r w:rsidR="00A8363D"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]</w:t>
            </w:r>
          </w:p>
        </w:tc>
      </w:tr>
      <w:tr w:rsidR="00623616" w:rsidRPr="001950CF" w14:paraId="1736576E" w14:textId="77777777" w:rsidTr="001F7C99">
        <w:tc>
          <w:tcPr>
            <w:tcW w:w="2875" w:type="dxa"/>
          </w:tcPr>
          <w:p w14:paraId="26B51143" w14:textId="45843121" w:rsidR="004F47F7" w:rsidRPr="001950CF" w:rsidRDefault="00E8067B">
            <w:pPr>
              <w:pStyle w:val="Heading1"/>
              <w:keepNext w:val="0"/>
              <w:numPr>
                <w:ilvl w:val="0"/>
                <w:numId w:val="5"/>
              </w:numPr>
              <w:tabs>
                <w:tab w:val="clear" w:pos="709"/>
                <w:tab w:val="left" w:pos="349"/>
              </w:tabs>
              <w:spacing w:before="120"/>
              <w:ind w:left="349" w:hanging="283"/>
              <w:jc w:val="left"/>
              <w:rPr>
                <w:rFonts w:ascii="Arial" w:hAnsi="Arial"/>
                <w:smallCaps w:val="0"/>
                <w:sz w:val="22"/>
                <w:lang w:val="hr-HR"/>
              </w:rPr>
            </w:pPr>
            <w:r w:rsidRPr="001950CF">
              <w:rPr>
                <w:rFonts w:ascii="Arial" w:hAnsi="Arial"/>
                <w:smallCaps w:val="0"/>
                <w:sz w:val="22"/>
                <w:lang w:val="hr-HR"/>
              </w:rPr>
              <w:t>JAMSTVA</w:t>
            </w:r>
          </w:p>
        </w:tc>
        <w:tc>
          <w:tcPr>
            <w:tcW w:w="7055" w:type="dxa"/>
          </w:tcPr>
          <w:p w14:paraId="0B640592" w14:textId="30FF53B7" w:rsidR="004F47F7" w:rsidRPr="001950CF" w:rsidRDefault="00D365FB">
            <w:pPr>
              <w:pStyle w:val="ListParagraph"/>
              <w:numPr>
                <w:ilvl w:val="0"/>
                <w:numId w:val="16"/>
              </w:numPr>
              <w:spacing w:after="120"/>
              <w:rPr>
                <w:rFonts w:ascii="Arial" w:hAnsi="Arial"/>
                <w:sz w:val="22"/>
                <w:szCs w:val="22"/>
                <w:lang w:val="hr-HR"/>
              </w:rPr>
            </w:pPr>
            <w:r w:rsidRPr="001950CF">
              <w:rPr>
                <w:rFonts w:ascii="Arial" w:hAnsi="Arial"/>
                <w:sz w:val="22"/>
                <w:szCs w:val="22"/>
                <w:lang w:val="hr-HR"/>
              </w:rPr>
              <w:t>Davatelj licencije neće odgovarati za bilo kakvu izravnu ili neizravnu štetu ili druge posljedice koje pretrpi Stjecatelj licencije u vezi s korištenjem Tehnologije</w:t>
            </w:r>
            <w:r w:rsidR="005E31DE" w:rsidRPr="001950CF">
              <w:rPr>
                <w:rFonts w:ascii="Arial" w:hAnsi="Arial"/>
                <w:sz w:val="22"/>
                <w:szCs w:val="22"/>
                <w:lang w:val="hr-HR"/>
              </w:rPr>
              <w:t>.</w:t>
            </w:r>
          </w:p>
        </w:tc>
      </w:tr>
      <w:tr w:rsidR="00623616" w:rsidRPr="001950CF" w14:paraId="2CF51540" w14:textId="77777777" w:rsidTr="001F7C99">
        <w:tc>
          <w:tcPr>
            <w:tcW w:w="2875" w:type="dxa"/>
          </w:tcPr>
          <w:p w14:paraId="1AC4E2F1" w14:textId="777BB697" w:rsidR="004F47F7" w:rsidRPr="001950CF" w:rsidRDefault="00E8067B">
            <w:pPr>
              <w:pStyle w:val="Heading1"/>
              <w:keepNext w:val="0"/>
              <w:numPr>
                <w:ilvl w:val="0"/>
                <w:numId w:val="5"/>
              </w:numPr>
              <w:tabs>
                <w:tab w:val="clear" w:pos="709"/>
                <w:tab w:val="left" w:pos="349"/>
              </w:tabs>
              <w:spacing w:before="120"/>
              <w:ind w:left="349" w:hanging="283"/>
              <w:jc w:val="left"/>
              <w:rPr>
                <w:rFonts w:ascii="Arial" w:hAnsi="Arial"/>
                <w:smallCaps w:val="0"/>
                <w:sz w:val="22"/>
                <w:lang w:val="hr-HR"/>
              </w:rPr>
            </w:pPr>
            <w:r w:rsidRPr="001950CF">
              <w:rPr>
                <w:rFonts w:ascii="Arial" w:hAnsi="Arial"/>
                <w:smallCaps w:val="0"/>
                <w:sz w:val="22"/>
                <w:lang w:val="hr-HR"/>
              </w:rPr>
              <w:t xml:space="preserve">UPOZORENJA </w:t>
            </w:r>
            <w:r w:rsidR="00A8363D" w:rsidRPr="001950CF">
              <w:rPr>
                <w:rFonts w:ascii="Arial" w:hAnsi="Arial"/>
                <w:smallCaps w:val="0"/>
                <w:sz w:val="22"/>
                <w:lang w:val="hr-HR"/>
              </w:rPr>
              <w:t>(</w:t>
            </w:r>
            <w:r w:rsidRPr="001950CF">
              <w:rPr>
                <w:rFonts w:ascii="Arial" w:hAnsi="Arial"/>
                <w:smallCaps w:val="0"/>
                <w:sz w:val="22"/>
                <w:lang w:val="hr-HR"/>
              </w:rPr>
              <w:t>DAVATELJ LICENCIJE</w:t>
            </w:r>
            <w:r w:rsidR="00A8363D" w:rsidRPr="001950CF">
              <w:rPr>
                <w:rFonts w:ascii="Arial" w:hAnsi="Arial"/>
                <w:smallCaps w:val="0"/>
                <w:sz w:val="22"/>
                <w:lang w:val="hr-HR"/>
              </w:rPr>
              <w:t>)</w:t>
            </w:r>
          </w:p>
        </w:tc>
        <w:tc>
          <w:tcPr>
            <w:tcW w:w="7055" w:type="dxa"/>
          </w:tcPr>
          <w:p w14:paraId="0E42F213" w14:textId="6018A654" w:rsidR="004F47F7" w:rsidRPr="001950CF" w:rsidRDefault="00A8363D">
            <w:pPr>
              <w:pStyle w:val="ListParagraph"/>
              <w:numPr>
                <w:ilvl w:val="0"/>
                <w:numId w:val="9"/>
              </w:numPr>
              <w:spacing w:after="120"/>
              <w:ind w:left="714" w:hanging="357"/>
              <w:rPr>
                <w:rFonts w:ascii="Arial" w:hAnsi="Arial"/>
                <w:sz w:val="22"/>
                <w:szCs w:val="22"/>
                <w:lang w:val="hr-HR"/>
              </w:rPr>
            </w:pPr>
            <w:r w:rsidRPr="001950CF">
              <w:rPr>
                <w:rFonts w:ascii="Arial" w:hAnsi="Arial"/>
                <w:sz w:val="22"/>
                <w:szCs w:val="22"/>
                <w:lang w:val="hr-HR"/>
              </w:rPr>
              <w:t>n</w:t>
            </w:r>
            <w:r w:rsidR="00D365FB" w:rsidRPr="001950CF">
              <w:rPr>
                <w:rFonts w:ascii="Arial" w:hAnsi="Arial"/>
                <w:sz w:val="22"/>
                <w:szCs w:val="22"/>
                <w:lang w:val="hr-HR"/>
              </w:rPr>
              <w:t>epoštivanje P</w:t>
            </w:r>
            <w:r w:rsidR="00F24F06">
              <w:rPr>
                <w:rFonts w:ascii="Arial" w:hAnsi="Arial"/>
                <w:sz w:val="22"/>
                <w:szCs w:val="22"/>
                <w:lang w:val="hr-HR"/>
              </w:rPr>
              <w:t>lana</w:t>
            </w:r>
            <w:r w:rsidR="00D365FB" w:rsidRPr="001950CF">
              <w:rPr>
                <w:rFonts w:ascii="Arial" w:hAnsi="Arial"/>
                <w:sz w:val="22"/>
                <w:szCs w:val="22"/>
                <w:lang w:val="hr-HR"/>
              </w:rPr>
              <w:t xml:space="preserve">korištenja Tehnologije </w:t>
            </w:r>
            <w:r w:rsidR="001B7B10" w:rsidRPr="001950CF">
              <w:rPr>
                <w:rFonts w:ascii="Arial" w:hAnsi="Arial"/>
                <w:sz w:val="22"/>
                <w:szCs w:val="22"/>
                <w:lang w:val="hr-HR"/>
              </w:rPr>
              <w:t>(</w:t>
            </w:r>
            <w:r w:rsidR="00D365FB" w:rsidRPr="001950CF">
              <w:rPr>
                <w:rFonts w:ascii="Arial" w:hAnsi="Arial"/>
                <w:sz w:val="22"/>
                <w:szCs w:val="22"/>
                <w:lang w:val="hr-HR"/>
              </w:rPr>
              <w:t>ključnih faza</w:t>
            </w:r>
            <w:r w:rsidR="001B7B10" w:rsidRPr="001950CF">
              <w:rPr>
                <w:rFonts w:ascii="Arial" w:hAnsi="Arial"/>
                <w:sz w:val="22"/>
                <w:szCs w:val="22"/>
                <w:lang w:val="hr-HR"/>
              </w:rPr>
              <w:t>)</w:t>
            </w:r>
          </w:p>
          <w:p w14:paraId="394D710F" w14:textId="4F21A4C5" w:rsidR="004F47F7" w:rsidRPr="001950CF" w:rsidRDefault="00A8363D">
            <w:pPr>
              <w:pStyle w:val="ListParagraph"/>
              <w:numPr>
                <w:ilvl w:val="0"/>
                <w:numId w:val="9"/>
              </w:numPr>
              <w:spacing w:after="120"/>
              <w:ind w:left="714" w:hanging="357"/>
              <w:rPr>
                <w:rFonts w:ascii="Arial" w:hAnsi="Arial"/>
                <w:sz w:val="22"/>
                <w:szCs w:val="22"/>
                <w:lang w:val="hr-HR"/>
              </w:rPr>
            </w:pPr>
            <w:r w:rsidRPr="001950CF">
              <w:rPr>
                <w:rFonts w:ascii="Arial" w:hAnsi="Arial"/>
                <w:sz w:val="22"/>
                <w:szCs w:val="22"/>
                <w:lang w:val="hr-HR"/>
              </w:rPr>
              <w:t>n</w:t>
            </w:r>
            <w:r w:rsidR="00D365FB" w:rsidRPr="001950CF">
              <w:rPr>
                <w:rFonts w:ascii="Arial" w:hAnsi="Arial"/>
                <w:sz w:val="22"/>
                <w:szCs w:val="22"/>
                <w:lang w:val="hr-HR"/>
              </w:rPr>
              <w:t>eiskorištavanje Tehnologije</w:t>
            </w:r>
          </w:p>
          <w:p w14:paraId="6AF72217" w14:textId="2CB1DEE0" w:rsidR="004F47F7" w:rsidRPr="001950CF" w:rsidRDefault="00D365FB">
            <w:pPr>
              <w:pStyle w:val="ListParagraph"/>
              <w:numPr>
                <w:ilvl w:val="0"/>
                <w:numId w:val="9"/>
              </w:numPr>
              <w:spacing w:after="120"/>
              <w:ind w:left="714" w:hanging="357"/>
              <w:rPr>
                <w:rFonts w:ascii="Arial" w:hAnsi="Arial"/>
                <w:sz w:val="22"/>
                <w:szCs w:val="22"/>
                <w:lang w:val="hr-HR"/>
              </w:rPr>
            </w:pPr>
            <w:r w:rsidRPr="001950CF">
              <w:rPr>
                <w:rFonts w:ascii="Arial" w:hAnsi="Arial"/>
                <w:sz w:val="22"/>
                <w:szCs w:val="22"/>
                <w:lang w:val="hr-HR"/>
              </w:rPr>
              <w:t xml:space="preserve">povreda ugovornih odredbi od strane </w:t>
            </w:r>
            <w:r w:rsidR="00F24F06">
              <w:rPr>
                <w:rFonts w:ascii="Arial" w:hAnsi="Arial"/>
                <w:sz w:val="22"/>
                <w:szCs w:val="22"/>
                <w:lang w:val="hr-HR"/>
              </w:rPr>
              <w:t>S</w:t>
            </w:r>
            <w:r w:rsidRPr="001950CF">
              <w:rPr>
                <w:rFonts w:ascii="Arial" w:hAnsi="Arial"/>
                <w:sz w:val="22"/>
                <w:szCs w:val="22"/>
                <w:lang w:val="hr-HR"/>
              </w:rPr>
              <w:t>tjecatelja licencije</w:t>
            </w:r>
          </w:p>
          <w:p w14:paraId="25E3BDCD" w14:textId="16677F98" w:rsidR="004F47F7" w:rsidRPr="001950CF" w:rsidRDefault="00D365FB">
            <w:pPr>
              <w:pStyle w:val="ListParagraph"/>
              <w:numPr>
                <w:ilvl w:val="0"/>
                <w:numId w:val="16"/>
              </w:numPr>
              <w:spacing w:after="120"/>
              <w:rPr>
                <w:rFonts w:ascii="Arial" w:hAnsi="Arial"/>
                <w:sz w:val="22"/>
                <w:lang w:val="hr-HR"/>
              </w:rPr>
            </w:pPr>
            <w:r w:rsidRPr="001950CF">
              <w:rPr>
                <w:rFonts w:ascii="Arial" w:eastAsiaTheme="majorEastAsia" w:hAnsi="Arial"/>
                <w:sz w:val="22"/>
                <w:lang w:val="hr-HR"/>
              </w:rPr>
              <w:t xml:space="preserve">Stečaj </w:t>
            </w:r>
            <w:r w:rsidR="007D7C69" w:rsidRPr="001950CF">
              <w:rPr>
                <w:rFonts w:ascii="Arial" w:eastAsiaTheme="majorEastAsia" w:hAnsi="Arial"/>
                <w:b/>
                <w:bCs/>
                <w:sz w:val="22"/>
                <w:lang w:val="hr-HR"/>
              </w:rPr>
              <w:t>[</w:t>
            </w:r>
            <w:r w:rsidRPr="001950CF">
              <w:rPr>
                <w:rFonts w:ascii="Arial" w:eastAsiaTheme="majorEastAsia" w:hAnsi="Arial"/>
                <w:b/>
                <w:bCs/>
                <w:sz w:val="22"/>
                <w:lang w:val="hr-HR"/>
              </w:rPr>
              <w:t>unijeti ime ugovorne strane</w:t>
            </w:r>
            <w:r w:rsidR="007D7C69" w:rsidRPr="001950CF">
              <w:rPr>
                <w:rFonts w:ascii="Arial" w:eastAsiaTheme="majorEastAsia" w:hAnsi="Arial"/>
                <w:b/>
                <w:bCs/>
                <w:sz w:val="22"/>
                <w:lang w:val="hr-HR"/>
              </w:rPr>
              <w:t>]</w:t>
            </w:r>
            <w:r w:rsidR="007D7C69" w:rsidRPr="001950CF">
              <w:rPr>
                <w:rFonts w:ascii="Arial" w:eastAsiaTheme="majorEastAsia" w:hAnsi="Arial"/>
                <w:sz w:val="22"/>
                <w:lang w:val="hr-HR"/>
              </w:rPr>
              <w:t xml:space="preserve"> </w:t>
            </w:r>
          </w:p>
        </w:tc>
      </w:tr>
      <w:tr w:rsidR="00623616" w:rsidRPr="001950CF" w14:paraId="6A3B8B8F" w14:textId="77777777" w:rsidTr="001F7C99">
        <w:tc>
          <w:tcPr>
            <w:tcW w:w="2875" w:type="dxa"/>
          </w:tcPr>
          <w:p w14:paraId="513CFF6E" w14:textId="3EC0029A" w:rsidR="004F47F7" w:rsidRPr="001950CF" w:rsidRDefault="00E8067B">
            <w:pPr>
              <w:pStyle w:val="Heading1"/>
              <w:keepNext w:val="0"/>
              <w:numPr>
                <w:ilvl w:val="0"/>
                <w:numId w:val="5"/>
              </w:numPr>
              <w:tabs>
                <w:tab w:val="clear" w:pos="709"/>
                <w:tab w:val="left" w:pos="349"/>
              </w:tabs>
              <w:spacing w:before="120"/>
              <w:ind w:left="349" w:hanging="283"/>
              <w:jc w:val="left"/>
              <w:rPr>
                <w:rFonts w:ascii="Arial" w:hAnsi="Arial"/>
                <w:smallCaps w:val="0"/>
                <w:sz w:val="22"/>
                <w:lang w:val="hr-HR"/>
              </w:rPr>
            </w:pPr>
            <w:r w:rsidRPr="001950CF">
              <w:rPr>
                <w:rFonts w:ascii="Arial" w:hAnsi="Arial"/>
                <w:smallCaps w:val="0"/>
                <w:sz w:val="22"/>
                <w:lang w:val="hr-HR"/>
              </w:rPr>
              <w:t>UPOZORENJA</w:t>
            </w:r>
            <w:r w:rsidR="00A8363D" w:rsidRPr="001950CF">
              <w:rPr>
                <w:rFonts w:ascii="Arial" w:hAnsi="Arial"/>
                <w:smallCaps w:val="0"/>
                <w:sz w:val="22"/>
                <w:lang w:val="hr-HR"/>
              </w:rPr>
              <w:t xml:space="preserve"> (</w:t>
            </w:r>
            <w:r w:rsidR="00F1359E">
              <w:rPr>
                <w:rFonts w:ascii="Arial" w:hAnsi="Arial"/>
                <w:smallCaps w:val="0"/>
                <w:sz w:val="22"/>
                <w:lang w:val="hr-HR"/>
              </w:rPr>
              <w:t>STJECATELJ</w:t>
            </w:r>
            <w:r w:rsidR="00F1359E" w:rsidRPr="001950CF">
              <w:rPr>
                <w:rFonts w:ascii="Arial" w:hAnsi="Arial"/>
                <w:smallCaps w:val="0"/>
                <w:sz w:val="22"/>
                <w:lang w:val="hr-HR"/>
              </w:rPr>
              <w:t xml:space="preserve"> </w:t>
            </w:r>
            <w:r w:rsidRPr="001950CF">
              <w:rPr>
                <w:rFonts w:ascii="Arial" w:hAnsi="Arial"/>
                <w:smallCaps w:val="0"/>
                <w:sz w:val="22"/>
                <w:lang w:val="hr-HR"/>
              </w:rPr>
              <w:t>LICENCIJE</w:t>
            </w:r>
            <w:r w:rsidR="00A8363D" w:rsidRPr="001950CF">
              <w:rPr>
                <w:rFonts w:ascii="Arial" w:hAnsi="Arial"/>
                <w:smallCaps w:val="0"/>
                <w:sz w:val="22"/>
                <w:lang w:val="hr-HR"/>
              </w:rPr>
              <w:t>)</w:t>
            </w:r>
          </w:p>
        </w:tc>
        <w:tc>
          <w:tcPr>
            <w:tcW w:w="7055" w:type="dxa"/>
          </w:tcPr>
          <w:p w14:paraId="19115EDA" w14:textId="6730B5DE" w:rsidR="008F3624" w:rsidRPr="001950CF" w:rsidRDefault="00E8067B" w:rsidP="007D7C69">
            <w:pPr>
              <w:pStyle w:val="ListParagraph"/>
              <w:numPr>
                <w:ilvl w:val="0"/>
                <w:numId w:val="9"/>
              </w:numPr>
              <w:spacing w:after="120"/>
              <w:ind w:left="714" w:hanging="357"/>
              <w:rPr>
                <w:rFonts w:ascii="Arial" w:hAnsi="Arial"/>
                <w:sz w:val="22"/>
                <w:szCs w:val="22"/>
                <w:lang w:val="hr-HR"/>
              </w:rPr>
            </w:pPr>
            <w:r w:rsidRPr="001950CF">
              <w:rPr>
                <w:rFonts w:ascii="Arial" w:hAnsi="Arial"/>
                <w:sz w:val="22"/>
                <w:szCs w:val="22"/>
                <w:lang w:val="hr-HR"/>
              </w:rPr>
              <w:t xml:space="preserve">povreda ugovornih odredbi od strane </w:t>
            </w:r>
            <w:r w:rsidR="00F24F06">
              <w:rPr>
                <w:rFonts w:ascii="Arial" w:hAnsi="Arial"/>
                <w:sz w:val="22"/>
                <w:szCs w:val="22"/>
                <w:lang w:val="hr-HR"/>
              </w:rPr>
              <w:t>D</w:t>
            </w:r>
            <w:r w:rsidRPr="001950CF">
              <w:rPr>
                <w:rFonts w:ascii="Arial" w:hAnsi="Arial"/>
                <w:sz w:val="22"/>
                <w:szCs w:val="22"/>
                <w:lang w:val="hr-HR"/>
              </w:rPr>
              <w:t>avatelja licencije</w:t>
            </w:r>
          </w:p>
          <w:p w14:paraId="64CEBD28" w14:textId="058521FF" w:rsidR="00910321" w:rsidRPr="001950CF" w:rsidRDefault="00910321" w:rsidP="007D7C69">
            <w:pPr>
              <w:pStyle w:val="ListParagraph"/>
              <w:numPr>
                <w:ilvl w:val="0"/>
                <w:numId w:val="9"/>
              </w:numPr>
              <w:spacing w:after="120"/>
              <w:ind w:left="714" w:hanging="357"/>
              <w:rPr>
                <w:rFonts w:ascii="Arial" w:hAnsi="Arial"/>
                <w:b/>
                <w:bCs/>
                <w:sz w:val="22"/>
                <w:szCs w:val="22"/>
                <w:lang w:val="hr-HR"/>
              </w:rPr>
            </w:pPr>
            <w:r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[</w:t>
            </w:r>
            <w:r w:rsidR="00D365FB"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Navedite dodatne moguće razloge zbog kojih je moguće uputiti upozorenje</w:t>
            </w:r>
            <w:r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]</w:t>
            </w:r>
          </w:p>
        </w:tc>
      </w:tr>
      <w:tr w:rsidR="00623616" w:rsidRPr="001950CF" w14:paraId="14C89071" w14:textId="77777777" w:rsidTr="001F7C99">
        <w:tc>
          <w:tcPr>
            <w:tcW w:w="2875" w:type="dxa"/>
          </w:tcPr>
          <w:p w14:paraId="0965D999" w14:textId="797787F0" w:rsidR="004F47F7" w:rsidRPr="001950CF" w:rsidRDefault="00E8067B">
            <w:pPr>
              <w:pStyle w:val="Heading1"/>
              <w:keepNext w:val="0"/>
              <w:numPr>
                <w:ilvl w:val="0"/>
                <w:numId w:val="5"/>
              </w:numPr>
              <w:tabs>
                <w:tab w:val="clear" w:pos="709"/>
                <w:tab w:val="left" w:pos="349"/>
              </w:tabs>
              <w:spacing w:before="120"/>
              <w:ind w:left="349" w:hanging="283"/>
              <w:jc w:val="left"/>
              <w:rPr>
                <w:rFonts w:ascii="Arial" w:hAnsi="Arial"/>
                <w:smallCaps w:val="0"/>
                <w:sz w:val="22"/>
                <w:lang w:val="hr-HR"/>
              </w:rPr>
            </w:pPr>
            <w:r w:rsidRPr="001950CF">
              <w:rPr>
                <w:rFonts w:ascii="Arial" w:hAnsi="Arial"/>
                <w:smallCaps w:val="0"/>
                <w:sz w:val="22"/>
                <w:lang w:val="hr-HR"/>
              </w:rPr>
              <w:t>MJERODAVNO PRAVO / RJEŠAVANJE SPOROVA</w:t>
            </w:r>
          </w:p>
        </w:tc>
        <w:tc>
          <w:tcPr>
            <w:tcW w:w="7055" w:type="dxa"/>
          </w:tcPr>
          <w:p w14:paraId="029ED340" w14:textId="74637AFA" w:rsidR="00910321" w:rsidRPr="001950CF" w:rsidRDefault="00910321" w:rsidP="00910321">
            <w:pPr>
              <w:spacing w:after="120"/>
              <w:rPr>
                <w:rFonts w:ascii="Arial" w:hAnsi="Arial"/>
                <w:b/>
                <w:bCs/>
                <w:sz w:val="22"/>
                <w:szCs w:val="22"/>
                <w:lang w:val="hr-HR"/>
              </w:rPr>
            </w:pPr>
            <w:r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[</w:t>
            </w:r>
            <w:r w:rsidR="00E8067B"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Unijeti odredbe o mjerodavnom pravu i nadležnosti, npr.</w:t>
            </w:r>
            <w:r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,</w:t>
            </w:r>
          </w:p>
          <w:p w14:paraId="23598499" w14:textId="1DE7F4EB" w:rsidR="004F47F7" w:rsidRPr="001950CF" w:rsidRDefault="00E8067B">
            <w:pPr>
              <w:pStyle w:val="ListParagraph"/>
              <w:numPr>
                <w:ilvl w:val="0"/>
                <w:numId w:val="9"/>
              </w:numPr>
              <w:spacing w:after="120"/>
              <w:ind w:left="714" w:hanging="357"/>
              <w:rPr>
                <w:rFonts w:ascii="Arial" w:hAnsi="Arial"/>
                <w:b/>
                <w:bCs/>
                <w:sz w:val="22"/>
                <w:szCs w:val="22"/>
                <w:lang w:val="hr-HR"/>
              </w:rPr>
            </w:pPr>
            <w:r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Mjerodavno je hrvatsko pravo</w:t>
            </w:r>
          </w:p>
          <w:p w14:paraId="642C82FD" w14:textId="0C4150E4" w:rsidR="004F47F7" w:rsidRPr="001950CF" w:rsidRDefault="00E8067B">
            <w:pPr>
              <w:pStyle w:val="ListParagraph"/>
              <w:numPr>
                <w:ilvl w:val="0"/>
                <w:numId w:val="9"/>
              </w:numPr>
              <w:spacing w:after="120"/>
              <w:ind w:left="714" w:hanging="357"/>
              <w:rPr>
                <w:rFonts w:ascii="Arial" w:hAnsi="Arial"/>
                <w:b/>
                <w:bCs/>
                <w:sz w:val="22"/>
                <w:szCs w:val="22"/>
                <w:lang w:val="hr-HR"/>
              </w:rPr>
            </w:pPr>
            <w:r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Nadležni su hrvatski sudovi</w:t>
            </w:r>
            <w:r w:rsidR="00910321"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]</w:t>
            </w:r>
          </w:p>
          <w:p w14:paraId="427E0CE0" w14:textId="77777777" w:rsidR="00910321" w:rsidRPr="001950CF" w:rsidRDefault="00910321" w:rsidP="00910321">
            <w:pPr>
              <w:pStyle w:val="ListParagraph"/>
              <w:spacing w:after="120"/>
              <w:ind w:left="714"/>
              <w:rPr>
                <w:rFonts w:ascii="Arial" w:hAnsi="Arial"/>
                <w:b/>
                <w:bCs/>
                <w:sz w:val="22"/>
                <w:szCs w:val="22"/>
                <w:lang w:val="hr-HR"/>
              </w:rPr>
            </w:pPr>
          </w:p>
          <w:p w14:paraId="3C409608" w14:textId="44048979" w:rsidR="00711C9E" w:rsidRPr="001950CF" w:rsidRDefault="00A8363D">
            <w:pPr>
              <w:pStyle w:val="ListParagraph"/>
              <w:numPr>
                <w:ilvl w:val="0"/>
                <w:numId w:val="9"/>
              </w:numPr>
              <w:spacing w:after="120"/>
              <w:ind w:left="714" w:hanging="357"/>
              <w:rPr>
                <w:rFonts w:ascii="Arial" w:hAnsi="Arial"/>
                <w:b/>
                <w:bCs/>
                <w:sz w:val="22"/>
                <w:szCs w:val="22"/>
                <w:lang w:val="hr-HR"/>
              </w:rPr>
            </w:pPr>
            <w:r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[</w:t>
            </w:r>
            <w:r w:rsidR="00E8067B"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 xml:space="preserve">Unijeti druge mehanizme u pogledu mjerodavnog prava, nadležnih sudova i/ ili postupaka, npr. mehanizama </w:t>
            </w:r>
            <w:r w:rsidR="006B5C1C"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alternativnog</w:t>
            </w:r>
            <w:r w:rsidR="00E8067B"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 xml:space="preserve"> rješavanja sporova</w:t>
            </w:r>
            <w:r w:rsidR="00910321"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 xml:space="preserve">] </w:t>
            </w:r>
          </w:p>
        </w:tc>
      </w:tr>
      <w:tr w:rsidR="00623616" w:rsidRPr="001950CF" w14:paraId="3491F8D1" w14:textId="77777777" w:rsidTr="001F7C99">
        <w:tc>
          <w:tcPr>
            <w:tcW w:w="2875" w:type="dxa"/>
          </w:tcPr>
          <w:p w14:paraId="6D5A093A" w14:textId="0A3F38C8" w:rsidR="004F47F7" w:rsidRPr="001950CF" w:rsidRDefault="00E8067B">
            <w:pPr>
              <w:pStyle w:val="Heading1"/>
              <w:keepNext w:val="0"/>
              <w:numPr>
                <w:ilvl w:val="0"/>
                <w:numId w:val="5"/>
              </w:numPr>
              <w:tabs>
                <w:tab w:val="clear" w:pos="709"/>
                <w:tab w:val="left" w:pos="349"/>
              </w:tabs>
              <w:spacing w:before="120"/>
              <w:ind w:left="349" w:hanging="283"/>
              <w:jc w:val="left"/>
              <w:rPr>
                <w:rFonts w:ascii="Arial" w:hAnsi="Arial"/>
                <w:smallCaps w:val="0"/>
                <w:sz w:val="22"/>
                <w:lang w:val="hr-HR"/>
              </w:rPr>
            </w:pPr>
            <w:r w:rsidRPr="001950CF">
              <w:rPr>
                <w:rFonts w:ascii="Arial" w:hAnsi="Arial"/>
                <w:smallCaps w:val="0"/>
                <w:sz w:val="22"/>
                <w:lang w:val="hr-HR"/>
              </w:rPr>
              <w:t>OSOBE ZA KONTAK</w:t>
            </w:r>
            <w:r w:rsidR="00A8363D" w:rsidRPr="001950CF">
              <w:rPr>
                <w:rFonts w:ascii="Arial" w:hAnsi="Arial"/>
                <w:smallCaps w:val="0"/>
                <w:sz w:val="22"/>
                <w:lang w:val="hr-HR"/>
              </w:rPr>
              <w:t xml:space="preserve">T </w:t>
            </w:r>
          </w:p>
        </w:tc>
        <w:tc>
          <w:tcPr>
            <w:tcW w:w="7055" w:type="dxa"/>
          </w:tcPr>
          <w:p w14:paraId="0028541A" w14:textId="1432A52A" w:rsidR="004F47F7" w:rsidRPr="001950CF" w:rsidRDefault="00E8067B">
            <w:pPr>
              <w:pStyle w:val="ListParagraph"/>
              <w:numPr>
                <w:ilvl w:val="0"/>
                <w:numId w:val="9"/>
              </w:numPr>
              <w:spacing w:after="120"/>
              <w:ind w:left="714" w:hanging="357"/>
              <w:rPr>
                <w:rFonts w:ascii="Arial" w:hAnsi="Arial"/>
                <w:sz w:val="22"/>
                <w:szCs w:val="22"/>
                <w:lang w:val="hr-HR"/>
              </w:rPr>
            </w:pPr>
            <w:r w:rsidRPr="001950CF">
              <w:rPr>
                <w:rFonts w:ascii="Arial" w:hAnsi="Arial"/>
                <w:sz w:val="22"/>
                <w:szCs w:val="22"/>
                <w:lang w:val="hr-HR"/>
              </w:rPr>
              <w:t>Davatelj licencije</w:t>
            </w:r>
            <w:r w:rsidR="001E7310" w:rsidRPr="001950CF">
              <w:rPr>
                <w:rFonts w:ascii="Arial" w:hAnsi="Arial"/>
                <w:sz w:val="22"/>
                <w:szCs w:val="22"/>
                <w:lang w:val="hr-HR"/>
              </w:rPr>
              <w:t xml:space="preserve"> [●]</w:t>
            </w:r>
          </w:p>
          <w:p w14:paraId="3220EF88" w14:textId="5B2FD863" w:rsidR="001E7310" w:rsidRPr="001950CF" w:rsidRDefault="00E8067B">
            <w:pPr>
              <w:pStyle w:val="ListParagraph"/>
              <w:numPr>
                <w:ilvl w:val="0"/>
                <w:numId w:val="9"/>
              </w:numPr>
              <w:spacing w:after="120"/>
              <w:ind w:left="714" w:hanging="357"/>
              <w:rPr>
                <w:rFonts w:ascii="Arial" w:hAnsi="Arial"/>
                <w:sz w:val="22"/>
                <w:szCs w:val="22"/>
                <w:lang w:val="hr-HR"/>
              </w:rPr>
            </w:pPr>
            <w:r w:rsidRPr="001950CF">
              <w:rPr>
                <w:rFonts w:ascii="Arial" w:hAnsi="Arial"/>
                <w:sz w:val="22"/>
                <w:szCs w:val="22"/>
                <w:lang w:val="hr-HR"/>
              </w:rPr>
              <w:t>Stjecatelj licencije</w:t>
            </w:r>
            <w:r w:rsidR="001E7310" w:rsidRPr="001950CF">
              <w:rPr>
                <w:rFonts w:ascii="Arial" w:hAnsi="Arial"/>
                <w:sz w:val="22"/>
                <w:szCs w:val="22"/>
                <w:lang w:val="hr-HR"/>
              </w:rPr>
              <w:t xml:space="preserve"> [●]</w:t>
            </w:r>
          </w:p>
        </w:tc>
      </w:tr>
    </w:tbl>
    <w:p w14:paraId="5F033D8B" w14:textId="77777777" w:rsidR="009267D2" w:rsidRPr="001950CF" w:rsidRDefault="009267D2" w:rsidP="00D33063">
      <w:pPr>
        <w:rPr>
          <w:rFonts w:ascii="Arial" w:hAnsi="Arial"/>
          <w:sz w:val="22"/>
          <w:lang w:val="hr-HR"/>
        </w:rPr>
      </w:pPr>
    </w:p>
    <w:sectPr w:rsidR="009267D2" w:rsidRPr="001950CF" w:rsidSect="00962681">
      <w:headerReference w:type="default" r:id="rId12"/>
      <w:footerReference w:type="default" r:id="rId13"/>
      <w:pgSz w:w="11906" w:h="16838"/>
      <w:pgMar w:top="720" w:right="720" w:bottom="720" w:left="720" w:header="708" w:footer="580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DE7610" w14:textId="77777777" w:rsidR="00AE793C" w:rsidRDefault="00AE793C">
      <w:pPr>
        <w:spacing w:before="0" w:after="0"/>
      </w:pPr>
      <w:r>
        <w:separator/>
      </w:r>
    </w:p>
  </w:endnote>
  <w:endnote w:type="continuationSeparator" w:id="0">
    <w:p w14:paraId="2F27EF7F" w14:textId="77777777" w:rsidR="00AE793C" w:rsidRDefault="00AE793C">
      <w:pPr>
        <w:spacing w:before="0" w:after="0"/>
      </w:pPr>
      <w:r>
        <w:continuationSeparator/>
      </w:r>
    </w:p>
  </w:endnote>
  <w:endnote w:type="continuationNotice" w:id="1">
    <w:p w14:paraId="0248A006" w14:textId="77777777" w:rsidR="00AE793C" w:rsidRDefault="00AE793C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CB41FD" w14:textId="757B1632" w:rsidR="004F0D81" w:rsidRDefault="004F0D81">
    <w:pPr>
      <w:pStyle w:val="Footer"/>
      <w:jc w:val="right"/>
    </w:pPr>
    <w:r>
      <w:fldChar w:fldCharType="begin"/>
    </w:r>
    <w:r>
      <w:instrText>PAGE</w:instrText>
    </w:r>
    <w:r>
      <w:fldChar w:fldCharType="separate"/>
    </w:r>
    <w:r w:rsidR="00D95022">
      <w:rPr>
        <w:noProof/>
      </w:rPr>
      <w:t>1</w:t>
    </w:r>
    <w:r>
      <w:fldChar w:fldCharType="end"/>
    </w:r>
  </w:p>
  <w:p w14:paraId="559B1234" w14:textId="77777777" w:rsidR="0057460E" w:rsidRDefault="0057460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6C2194" w14:textId="77777777" w:rsidR="00AE793C" w:rsidRDefault="00AE793C">
      <w:pPr>
        <w:spacing w:before="0" w:after="0"/>
      </w:pPr>
      <w:r>
        <w:separator/>
      </w:r>
    </w:p>
  </w:footnote>
  <w:footnote w:type="continuationSeparator" w:id="0">
    <w:p w14:paraId="589E28D9" w14:textId="77777777" w:rsidR="00AE793C" w:rsidRDefault="00AE793C">
      <w:pPr>
        <w:spacing w:before="0" w:after="0"/>
      </w:pPr>
      <w:r>
        <w:continuationSeparator/>
      </w:r>
    </w:p>
  </w:footnote>
  <w:footnote w:type="continuationNotice" w:id="1">
    <w:p w14:paraId="65E96A8D" w14:textId="77777777" w:rsidR="00AE793C" w:rsidRDefault="00AE793C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1A9F37" w14:textId="77777777" w:rsidR="00D850A7" w:rsidRDefault="00D850A7" w:rsidP="74D0602E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before="0" w:after="0"/>
      <w:jc w:val="right"/>
      <w:rPr>
        <w:i/>
        <w:iCs/>
        <w:color w:val="000000"/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63728"/>
    <w:multiLevelType w:val="hybridMultilevel"/>
    <w:tmpl w:val="4FE0B6BC"/>
    <w:lvl w:ilvl="0" w:tplc="A2BA5B94">
      <w:start w:val="1"/>
      <w:numFmt w:val="bullet"/>
      <w:lvlText w:val="-"/>
      <w:lvlJc w:val="center"/>
      <w:pPr>
        <w:ind w:left="720" w:hanging="360"/>
      </w:pPr>
      <w:rPr>
        <w:rFonts w:ascii="Courier New" w:hAnsi="Courier New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3E79A8"/>
    <w:multiLevelType w:val="hybridMultilevel"/>
    <w:tmpl w:val="4C76AC3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431194"/>
    <w:multiLevelType w:val="multilevel"/>
    <w:tmpl w:val="02EA193C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247570"/>
    <w:multiLevelType w:val="hybridMultilevel"/>
    <w:tmpl w:val="3B14BD6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061465"/>
    <w:multiLevelType w:val="hybridMultilevel"/>
    <w:tmpl w:val="2220792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2B438D"/>
    <w:multiLevelType w:val="hybridMultilevel"/>
    <w:tmpl w:val="88300966"/>
    <w:lvl w:ilvl="0" w:tplc="D340C50C">
      <w:start w:val="1"/>
      <w:numFmt w:val="bullet"/>
      <w:lvlText w:val="-"/>
      <w:lvlJc w:val="center"/>
      <w:pPr>
        <w:ind w:left="720" w:hanging="360"/>
      </w:pPr>
      <w:rPr>
        <w:rFonts w:ascii="Courier New" w:hAnsi="Courier New" w:hint="default"/>
      </w:rPr>
    </w:lvl>
    <w:lvl w:ilvl="1" w:tplc="F7262E1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D52D35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0F6FD6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D08B52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11C36E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D690F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B42BF6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C22DBC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DA1C92"/>
    <w:multiLevelType w:val="hybridMultilevel"/>
    <w:tmpl w:val="71924B1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B439FE"/>
    <w:multiLevelType w:val="hybridMultilevel"/>
    <w:tmpl w:val="9A9610B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5CE447B"/>
    <w:multiLevelType w:val="hybridMultilevel"/>
    <w:tmpl w:val="F6A600F0"/>
    <w:lvl w:ilvl="0" w:tplc="91D63462">
      <w:start w:val="1"/>
      <w:numFmt w:val="upperLetter"/>
      <w:lvlText w:val="%1."/>
      <w:lvlJc w:val="left"/>
      <w:pPr>
        <w:ind w:left="112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45" w:hanging="360"/>
      </w:pPr>
    </w:lvl>
    <w:lvl w:ilvl="2" w:tplc="0405001B" w:tentative="1">
      <w:start w:val="1"/>
      <w:numFmt w:val="lowerRoman"/>
      <w:lvlText w:val="%3."/>
      <w:lvlJc w:val="right"/>
      <w:pPr>
        <w:ind w:left="2565" w:hanging="180"/>
      </w:pPr>
    </w:lvl>
    <w:lvl w:ilvl="3" w:tplc="0405000F" w:tentative="1">
      <w:start w:val="1"/>
      <w:numFmt w:val="decimal"/>
      <w:lvlText w:val="%4."/>
      <w:lvlJc w:val="left"/>
      <w:pPr>
        <w:ind w:left="3285" w:hanging="360"/>
      </w:pPr>
    </w:lvl>
    <w:lvl w:ilvl="4" w:tplc="04050019" w:tentative="1">
      <w:start w:val="1"/>
      <w:numFmt w:val="lowerLetter"/>
      <w:lvlText w:val="%5."/>
      <w:lvlJc w:val="left"/>
      <w:pPr>
        <w:ind w:left="4005" w:hanging="360"/>
      </w:pPr>
    </w:lvl>
    <w:lvl w:ilvl="5" w:tplc="0405001B" w:tentative="1">
      <w:start w:val="1"/>
      <w:numFmt w:val="lowerRoman"/>
      <w:lvlText w:val="%6."/>
      <w:lvlJc w:val="right"/>
      <w:pPr>
        <w:ind w:left="4725" w:hanging="180"/>
      </w:pPr>
    </w:lvl>
    <w:lvl w:ilvl="6" w:tplc="0405000F" w:tentative="1">
      <w:start w:val="1"/>
      <w:numFmt w:val="decimal"/>
      <w:lvlText w:val="%7."/>
      <w:lvlJc w:val="left"/>
      <w:pPr>
        <w:ind w:left="5445" w:hanging="360"/>
      </w:pPr>
    </w:lvl>
    <w:lvl w:ilvl="7" w:tplc="04050019" w:tentative="1">
      <w:start w:val="1"/>
      <w:numFmt w:val="lowerLetter"/>
      <w:lvlText w:val="%8."/>
      <w:lvlJc w:val="left"/>
      <w:pPr>
        <w:ind w:left="6165" w:hanging="360"/>
      </w:pPr>
    </w:lvl>
    <w:lvl w:ilvl="8" w:tplc="0405001B" w:tentative="1">
      <w:start w:val="1"/>
      <w:numFmt w:val="lowerRoman"/>
      <w:lvlText w:val="%9."/>
      <w:lvlJc w:val="right"/>
      <w:pPr>
        <w:ind w:left="6885" w:hanging="180"/>
      </w:pPr>
    </w:lvl>
  </w:abstractNum>
  <w:abstractNum w:abstractNumId="9" w15:restartNumberingAfterBreak="0">
    <w:nsid w:val="46A73A22"/>
    <w:multiLevelType w:val="hybridMultilevel"/>
    <w:tmpl w:val="BBD8DBFA"/>
    <w:lvl w:ilvl="0" w:tplc="BC86120E">
      <w:start w:val="1"/>
      <w:numFmt w:val="bullet"/>
      <w:lvlText w:val="-"/>
      <w:lvlJc w:val="center"/>
      <w:pPr>
        <w:ind w:left="720" w:hanging="360"/>
      </w:pPr>
      <w:rPr>
        <w:rFonts w:ascii="Courier New" w:hAnsi="Courier New" w:hint="default"/>
      </w:rPr>
    </w:lvl>
    <w:lvl w:ilvl="1" w:tplc="E14EEC5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EC8FA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F2AAE7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FA8C93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44269E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CB8425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E5C9F0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F6C891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7A66FE0"/>
    <w:multiLevelType w:val="multilevel"/>
    <w:tmpl w:val="C1405B7E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360" w:hanging="360"/>
      </w:pPr>
    </w:lvl>
    <w:lvl w:ilvl="2">
      <w:start w:val="1"/>
      <w:numFmt w:val="decimal"/>
      <w:pStyle w:val="Heading3"/>
      <w:lvlText w:val="%1.%2.%3."/>
      <w:lvlJc w:val="left"/>
      <w:pPr>
        <w:ind w:left="720" w:hanging="720"/>
      </w:pPr>
    </w:lvl>
    <w:lvl w:ilvl="3">
      <w:start w:val="1"/>
      <w:numFmt w:val="decimal"/>
      <w:lvlText w:val="%1.%2.%3.%4."/>
      <w:lvlJc w:val="left"/>
      <w:pPr>
        <w:ind w:left="720" w:hanging="72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080" w:hanging="1080"/>
      </w:pPr>
    </w:lvl>
    <w:lvl w:ilvl="6">
      <w:start w:val="1"/>
      <w:numFmt w:val="decimal"/>
      <w:lvlText w:val="%1.%2.%3.%4.%5.%6.%7."/>
      <w:lvlJc w:val="left"/>
      <w:pPr>
        <w:ind w:left="1440" w:hanging="1440"/>
      </w:pPr>
    </w:lvl>
    <w:lvl w:ilvl="7">
      <w:start w:val="1"/>
      <w:numFmt w:val="decimal"/>
      <w:lvlText w:val="%1.%2.%3.%4.%5.%6.%7.%8."/>
      <w:lvlJc w:val="left"/>
      <w:pPr>
        <w:ind w:left="1440" w:hanging="1440"/>
      </w:pPr>
    </w:lvl>
    <w:lvl w:ilvl="8">
      <w:start w:val="1"/>
      <w:numFmt w:val="decimal"/>
      <w:lvlText w:val="%1.%2.%3.%4.%5.%6.%7.%8.%9."/>
      <w:lvlJc w:val="left"/>
      <w:pPr>
        <w:ind w:left="1800" w:hanging="1800"/>
      </w:pPr>
    </w:lvl>
  </w:abstractNum>
  <w:abstractNum w:abstractNumId="11" w15:restartNumberingAfterBreak="0">
    <w:nsid w:val="60086F9B"/>
    <w:multiLevelType w:val="hybridMultilevel"/>
    <w:tmpl w:val="D410193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27611D0"/>
    <w:multiLevelType w:val="hybridMultilevel"/>
    <w:tmpl w:val="0740826C"/>
    <w:lvl w:ilvl="0" w:tplc="03F429A8">
      <w:start w:val="1"/>
      <w:numFmt w:val="bullet"/>
      <w:lvlText w:val="-"/>
      <w:lvlJc w:val="center"/>
      <w:pPr>
        <w:ind w:left="720" w:hanging="360"/>
      </w:pPr>
      <w:rPr>
        <w:rFonts w:ascii="Courier New" w:hAnsi="Courier New" w:hint="default"/>
      </w:rPr>
    </w:lvl>
    <w:lvl w:ilvl="1" w:tplc="998E6BA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F244A5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E62A77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FE85CD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09E707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DE2F2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EE0DF2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526C03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C762CE8"/>
    <w:multiLevelType w:val="hybridMultilevel"/>
    <w:tmpl w:val="FE4E9368"/>
    <w:lvl w:ilvl="0" w:tplc="796A5CE4">
      <w:start w:val="1"/>
      <w:numFmt w:val="bullet"/>
      <w:lvlText w:val="-"/>
      <w:lvlJc w:val="center"/>
      <w:pPr>
        <w:ind w:left="720" w:hanging="360"/>
      </w:pPr>
      <w:rPr>
        <w:rFonts w:ascii="Courier New" w:hAnsi="Courier New" w:hint="default"/>
      </w:rPr>
    </w:lvl>
    <w:lvl w:ilvl="1" w:tplc="1CFE9B8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4F6133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E18FA6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60BD2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22626B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C6A749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48C817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54059F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EA8052E"/>
    <w:multiLevelType w:val="hybridMultilevel"/>
    <w:tmpl w:val="7F88E56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96294562">
    <w:abstractNumId w:val="10"/>
  </w:num>
  <w:num w:numId="2" w16cid:durableId="1266426681">
    <w:abstractNumId w:val="2"/>
  </w:num>
  <w:num w:numId="3" w16cid:durableId="82000563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60242273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398678994">
    <w:abstractNumId w:val="1"/>
  </w:num>
  <w:num w:numId="6" w16cid:durableId="88476906">
    <w:abstractNumId w:val="4"/>
  </w:num>
  <w:num w:numId="7" w16cid:durableId="1746806624">
    <w:abstractNumId w:val="10"/>
  </w:num>
  <w:num w:numId="8" w16cid:durableId="1660185997">
    <w:abstractNumId w:val="0"/>
  </w:num>
  <w:num w:numId="9" w16cid:durableId="1414207699">
    <w:abstractNumId w:val="7"/>
  </w:num>
  <w:num w:numId="10" w16cid:durableId="288173222">
    <w:abstractNumId w:val="9"/>
  </w:num>
  <w:num w:numId="11" w16cid:durableId="1309633985">
    <w:abstractNumId w:val="12"/>
  </w:num>
  <w:num w:numId="12" w16cid:durableId="130514864">
    <w:abstractNumId w:val="13"/>
  </w:num>
  <w:num w:numId="13" w16cid:durableId="1736123876">
    <w:abstractNumId w:val="5"/>
  </w:num>
  <w:num w:numId="14" w16cid:durableId="1287466130">
    <w:abstractNumId w:val="6"/>
  </w:num>
  <w:num w:numId="15" w16cid:durableId="263808939">
    <w:abstractNumId w:val="3"/>
  </w:num>
  <w:num w:numId="16" w16cid:durableId="1075668025">
    <w:abstractNumId w:val="6"/>
  </w:num>
  <w:num w:numId="17" w16cid:durableId="1541437158">
    <w:abstractNumId w:val="8"/>
  </w:num>
  <w:num w:numId="18" w16cid:durableId="44304701">
    <w:abstractNumId w:val="14"/>
  </w:num>
  <w:num w:numId="19" w16cid:durableId="116577980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3N7GwNLY0MTY2MzBS0lEKTi0uzszPAykwrQUATqARHiwAAAA="/>
  </w:docVars>
  <w:rsids>
    <w:rsidRoot w:val="0000387F"/>
    <w:rsid w:val="0000387F"/>
    <w:rsid w:val="00004115"/>
    <w:rsid w:val="000042C9"/>
    <w:rsid w:val="00006CD4"/>
    <w:rsid w:val="00006E28"/>
    <w:rsid w:val="00012EE2"/>
    <w:rsid w:val="00025603"/>
    <w:rsid w:val="00030EF2"/>
    <w:rsid w:val="00031580"/>
    <w:rsid w:val="00036852"/>
    <w:rsid w:val="00040122"/>
    <w:rsid w:val="000424DD"/>
    <w:rsid w:val="00042BB4"/>
    <w:rsid w:val="000431F1"/>
    <w:rsid w:val="00043351"/>
    <w:rsid w:val="000453F9"/>
    <w:rsid w:val="00052350"/>
    <w:rsid w:val="000536C1"/>
    <w:rsid w:val="00055783"/>
    <w:rsid w:val="0006581B"/>
    <w:rsid w:val="00066C6B"/>
    <w:rsid w:val="00070C2B"/>
    <w:rsid w:val="00070DA4"/>
    <w:rsid w:val="000733A1"/>
    <w:rsid w:val="0007511D"/>
    <w:rsid w:val="00075F59"/>
    <w:rsid w:val="00081794"/>
    <w:rsid w:val="00083E15"/>
    <w:rsid w:val="000856DF"/>
    <w:rsid w:val="00085DED"/>
    <w:rsid w:val="00086759"/>
    <w:rsid w:val="000903D0"/>
    <w:rsid w:val="000915D1"/>
    <w:rsid w:val="000958AA"/>
    <w:rsid w:val="000A0B11"/>
    <w:rsid w:val="000A3E90"/>
    <w:rsid w:val="000A46B0"/>
    <w:rsid w:val="000A70DB"/>
    <w:rsid w:val="000A7DE5"/>
    <w:rsid w:val="000B3685"/>
    <w:rsid w:val="000B50FC"/>
    <w:rsid w:val="000B5B78"/>
    <w:rsid w:val="000C0899"/>
    <w:rsid w:val="000C42C0"/>
    <w:rsid w:val="000C6F6C"/>
    <w:rsid w:val="000C73B2"/>
    <w:rsid w:val="000D3219"/>
    <w:rsid w:val="000D3F6D"/>
    <w:rsid w:val="000D66A1"/>
    <w:rsid w:val="000E1035"/>
    <w:rsid w:val="000E1E2C"/>
    <w:rsid w:val="000E2596"/>
    <w:rsid w:val="000E3F35"/>
    <w:rsid w:val="000E6E19"/>
    <w:rsid w:val="000E7E27"/>
    <w:rsid w:val="000F0B3B"/>
    <w:rsid w:val="001021BA"/>
    <w:rsid w:val="00103B12"/>
    <w:rsid w:val="0010414A"/>
    <w:rsid w:val="00104FF9"/>
    <w:rsid w:val="00106B82"/>
    <w:rsid w:val="00111FDB"/>
    <w:rsid w:val="00112BB8"/>
    <w:rsid w:val="00113919"/>
    <w:rsid w:val="00114072"/>
    <w:rsid w:val="00115613"/>
    <w:rsid w:val="00120C75"/>
    <w:rsid w:val="00123DBD"/>
    <w:rsid w:val="001312EB"/>
    <w:rsid w:val="001324DA"/>
    <w:rsid w:val="00132911"/>
    <w:rsid w:val="00132FA3"/>
    <w:rsid w:val="00134A29"/>
    <w:rsid w:val="001360AF"/>
    <w:rsid w:val="001367D6"/>
    <w:rsid w:val="00141E85"/>
    <w:rsid w:val="00144A20"/>
    <w:rsid w:val="00145F1D"/>
    <w:rsid w:val="00147BFA"/>
    <w:rsid w:val="001518DF"/>
    <w:rsid w:val="00154A39"/>
    <w:rsid w:val="001646FB"/>
    <w:rsid w:val="00171797"/>
    <w:rsid w:val="00173DB2"/>
    <w:rsid w:val="00183A77"/>
    <w:rsid w:val="001950CF"/>
    <w:rsid w:val="00195393"/>
    <w:rsid w:val="001A384B"/>
    <w:rsid w:val="001A4954"/>
    <w:rsid w:val="001B0710"/>
    <w:rsid w:val="001B2116"/>
    <w:rsid w:val="001B24DE"/>
    <w:rsid w:val="001B5E8D"/>
    <w:rsid w:val="001B66E3"/>
    <w:rsid w:val="001B7B10"/>
    <w:rsid w:val="001C01AB"/>
    <w:rsid w:val="001C170A"/>
    <w:rsid w:val="001C32DC"/>
    <w:rsid w:val="001C4B01"/>
    <w:rsid w:val="001C61EF"/>
    <w:rsid w:val="001C6C30"/>
    <w:rsid w:val="001D1924"/>
    <w:rsid w:val="001D1995"/>
    <w:rsid w:val="001D2890"/>
    <w:rsid w:val="001D4163"/>
    <w:rsid w:val="001D416C"/>
    <w:rsid w:val="001E1FCB"/>
    <w:rsid w:val="001E5E51"/>
    <w:rsid w:val="001E7310"/>
    <w:rsid w:val="001F200D"/>
    <w:rsid w:val="001F4E65"/>
    <w:rsid w:val="001F6D4A"/>
    <w:rsid w:val="001F7C99"/>
    <w:rsid w:val="002008EE"/>
    <w:rsid w:val="0020458C"/>
    <w:rsid w:val="00207833"/>
    <w:rsid w:val="002103C3"/>
    <w:rsid w:val="002159A9"/>
    <w:rsid w:val="00215FF7"/>
    <w:rsid w:val="00220A95"/>
    <w:rsid w:val="00221352"/>
    <w:rsid w:val="00227F8E"/>
    <w:rsid w:val="002340ED"/>
    <w:rsid w:val="00235ACD"/>
    <w:rsid w:val="00236E3B"/>
    <w:rsid w:val="00237D68"/>
    <w:rsid w:val="0024068E"/>
    <w:rsid w:val="00243740"/>
    <w:rsid w:val="00252402"/>
    <w:rsid w:val="00253443"/>
    <w:rsid w:val="00255F96"/>
    <w:rsid w:val="002575A5"/>
    <w:rsid w:val="002577EA"/>
    <w:rsid w:val="00260F17"/>
    <w:rsid w:val="002616D3"/>
    <w:rsid w:val="0026575F"/>
    <w:rsid w:val="00270E5D"/>
    <w:rsid w:val="0027221B"/>
    <w:rsid w:val="00272DE6"/>
    <w:rsid w:val="00273ADF"/>
    <w:rsid w:val="00274E2E"/>
    <w:rsid w:val="00275904"/>
    <w:rsid w:val="0027688B"/>
    <w:rsid w:val="00276B15"/>
    <w:rsid w:val="00276C43"/>
    <w:rsid w:val="0028265B"/>
    <w:rsid w:val="00286155"/>
    <w:rsid w:val="00286233"/>
    <w:rsid w:val="00286D30"/>
    <w:rsid w:val="00290904"/>
    <w:rsid w:val="002959DB"/>
    <w:rsid w:val="002966F2"/>
    <w:rsid w:val="002A7297"/>
    <w:rsid w:val="002B1715"/>
    <w:rsid w:val="002B1BE3"/>
    <w:rsid w:val="002B3258"/>
    <w:rsid w:val="002B3D06"/>
    <w:rsid w:val="002B5ED3"/>
    <w:rsid w:val="002B7729"/>
    <w:rsid w:val="002C132C"/>
    <w:rsid w:val="002D0B6B"/>
    <w:rsid w:val="002D1E7E"/>
    <w:rsid w:val="002E3429"/>
    <w:rsid w:val="002E46F4"/>
    <w:rsid w:val="002E7C3E"/>
    <w:rsid w:val="002F2F91"/>
    <w:rsid w:val="002F38CD"/>
    <w:rsid w:val="002F390C"/>
    <w:rsid w:val="002F436E"/>
    <w:rsid w:val="002F46A1"/>
    <w:rsid w:val="002F4A85"/>
    <w:rsid w:val="002F505A"/>
    <w:rsid w:val="002F7CBF"/>
    <w:rsid w:val="00303026"/>
    <w:rsid w:val="00306914"/>
    <w:rsid w:val="003100EE"/>
    <w:rsid w:val="003116C7"/>
    <w:rsid w:val="00312CD3"/>
    <w:rsid w:val="0031791F"/>
    <w:rsid w:val="00321C21"/>
    <w:rsid w:val="00321D83"/>
    <w:rsid w:val="00323692"/>
    <w:rsid w:val="00323E6A"/>
    <w:rsid w:val="0032454F"/>
    <w:rsid w:val="00327615"/>
    <w:rsid w:val="0033716C"/>
    <w:rsid w:val="00340B1F"/>
    <w:rsid w:val="00341B2F"/>
    <w:rsid w:val="00350E9C"/>
    <w:rsid w:val="00351DCE"/>
    <w:rsid w:val="003528F9"/>
    <w:rsid w:val="00352FFA"/>
    <w:rsid w:val="00360060"/>
    <w:rsid w:val="0036099E"/>
    <w:rsid w:val="00360D77"/>
    <w:rsid w:val="00362077"/>
    <w:rsid w:val="00363330"/>
    <w:rsid w:val="003635AB"/>
    <w:rsid w:val="00363A18"/>
    <w:rsid w:val="00371FE8"/>
    <w:rsid w:val="00372DB8"/>
    <w:rsid w:val="0037587D"/>
    <w:rsid w:val="00377421"/>
    <w:rsid w:val="00380293"/>
    <w:rsid w:val="003831BB"/>
    <w:rsid w:val="00383E8B"/>
    <w:rsid w:val="0038713F"/>
    <w:rsid w:val="00391D92"/>
    <w:rsid w:val="00392857"/>
    <w:rsid w:val="00393F04"/>
    <w:rsid w:val="00394109"/>
    <w:rsid w:val="00394B40"/>
    <w:rsid w:val="00397A55"/>
    <w:rsid w:val="003A4C70"/>
    <w:rsid w:val="003B1A38"/>
    <w:rsid w:val="003B3A85"/>
    <w:rsid w:val="003B4825"/>
    <w:rsid w:val="003B6235"/>
    <w:rsid w:val="003B66D7"/>
    <w:rsid w:val="003B6A37"/>
    <w:rsid w:val="003C328B"/>
    <w:rsid w:val="003C3DEF"/>
    <w:rsid w:val="003D4F2E"/>
    <w:rsid w:val="003D6A5F"/>
    <w:rsid w:val="003E0A30"/>
    <w:rsid w:val="003E14EC"/>
    <w:rsid w:val="003E3FD7"/>
    <w:rsid w:val="003E47D1"/>
    <w:rsid w:val="003F022C"/>
    <w:rsid w:val="003F51CF"/>
    <w:rsid w:val="003F5A27"/>
    <w:rsid w:val="003F6C22"/>
    <w:rsid w:val="00402F91"/>
    <w:rsid w:val="0040330B"/>
    <w:rsid w:val="0040457E"/>
    <w:rsid w:val="00404688"/>
    <w:rsid w:val="0040534A"/>
    <w:rsid w:val="00413437"/>
    <w:rsid w:val="004173C1"/>
    <w:rsid w:val="00420EC4"/>
    <w:rsid w:val="00422B4D"/>
    <w:rsid w:val="00425C66"/>
    <w:rsid w:val="0043024C"/>
    <w:rsid w:val="004307C6"/>
    <w:rsid w:val="00434F29"/>
    <w:rsid w:val="00441AE8"/>
    <w:rsid w:val="004439B0"/>
    <w:rsid w:val="00446D5E"/>
    <w:rsid w:val="00447BE2"/>
    <w:rsid w:val="0045140C"/>
    <w:rsid w:val="004574D3"/>
    <w:rsid w:val="00460161"/>
    <w:rsid w:val="0046090E"/>
    <w:rsid w:val="0046707A"/>
    <w:rsid w:val="00467505"/>
    <w:rsid w:val="00470127"/>
    <w:rsid w:val="00471437"/>
    <w:rsid w:val="00471DB1"/>
    <w:rsid w:val="0047201B"/>
    <w:rsid w:val="004750CB"/>
    <w:rsid w:val="00477AA7"/>
    <w:rsid w:val="00480CF1"/>
    <w:rsid w:val="0048390F"/>
    <w:rsid w:val="00484500"/>
    <w:rsid w:val="00484756"/>
    <w:rsid w:val="00485284"/>
    <w:rsid w:val="00487ED6"/>
    <w:rsid w:val="00492AD9"/>
    <w:rsid w:val="00496D9E"/>
    <w:rsid w:val="00497333"/>
    <w:rsid w:val="004A07F7"/>
    <w:rsid w:val="004A0EAE"/>
    <w:rsid w:val="004A55F2"/>
    <w:rsid w:val="004A66D9"/>
    <w:rsid w:val="004A6B30"/>
    <w:rsid w:val="004B70AE"/>
    <w:rsid w:val="004C0685"/>
    <w:rsid w:val="004C44A5"/>
    <w:rsid w:val="004C591A"/>
    <w:rsid w:val="004C7921"/>
    <w:rsid w:val="004C79A5"/>
    <w:rsid w:val="004D0056"/>
    <w:rsid w:val="004D0D6D"/>
    <w:rsid w:val="004D340F"/>
    <w:rsid w:val="004D46AB"/>
    <w:rsid w:val="004D7433"/>
    <w:rsid w:val="004D77DA"/>
    <w:rsid w:val="004E4DD8"/>
    <w:rsid w:val="004E7B7B"/>
    <w:rsid w:val="004F023C"/>
    <w:rsid w:val="004F0D81"/>
    <w:rsid w:val="004F47F7"/>
    <w:rsid w:val="004F69E5"/>
    <w:rsid w:val="0050004D"/>
    <w:rsid w:val="00501A90"/>
    <w:rsid w:val="0050584F"/>
    <w:rsid w:val="00510A39"/>
    <w:rsid w:val="005145C6"/>
    <w:rsid w:val="00514A9B"/>
    <w:rsid w:val="00516112"/>
    <w:rsid w:val="00532CB8"/>
    <w:rsid w:val="005346DA"/>
    <w:rsid w:val="0053641F"/>
    <w:rsid w:val="00537EFE"/>
    <w:rsid w:val="00540095"/>
    <w:rsid w:val="00540F51"/>
    <w:rsid w:val="00543745"/>
    <w:rsid w:val="00546874"/>
    <w:rsid w:val="0055285F"/>
    <w:rsid w:val="00553056"/>
    <w:rsid w:val="00554DE0"/>
    <w:rsid w:val="005606A7"/>
    <w:rsid w:val="00560DC7"/>
    <w:rsid w:val="005613C9"/>
    <w:rsid w:val="00562FE0"/>
    <w:rsid w:val="00565961"/>
    <w:rsid w:val="00567AA0"/>
    <w:rsid w:val="0057460E"/>
    <w:rsid w:val="00577309"/>
    <w:rsid w:val="00577C22"/>
    <w:rsid w:val="00583E6D"/>
    <w:rsid w:val="00584BD4"/>
    <w:rsid w:val="00586180"/>
    <w:rsid w:val="00586B2D"/>
    <w:rsid w:val="00586D88"/>
    <w:rsid w:val="00593554"/>
    <w:rsid w:val="00593F4A"/>
    <w:rsid w:val="005A5561"/>
    <w:rsid w:val="005B290B"/>
    <w:rsid w:val="005B2C32"/>
    <w:rsid w:val="005B592B"/>
    <w:rsid w:val="005B62E0"/>
    <w:rsid w:val="005B6D94"/>
    <w:rsid w:val="005C54EC"/>
    <w:rsid w:val="005C6212"/>
    <w:rsid w:val="005C71A7"/>
    <w:rsid w:val="005C71B6"/>
    <w:rsid w:val="005E257F"/>
    <w:rsid w:val="005E2D0B"/>
    <w:rsid w:val="005E31DE"/>
    <w:rsid w:val="005E5E5B"/>
    <w:rsid w:val="005E5ED9"/>
    <w:rsid w:val="005E689A"/>
    <w:rsid w:val="005F483C"/>
    <w:rsid w:val="005F4EF2"/>
    <w:rsid w:val="00611432"/>
    <w:rsid w:val="006173A8"/>
    <w:rsid w:val="00623616"/>
    <w:rsid w:val="0062588C"/>
    <w:rsid w:val="006272A6"/>
    <w:rsid w:val="006276D2"/>
    <w:rsid w:val="0063073E"/>
    <w:rsid w:val="006337FA"/>
    <w:rsid w:val="006460BC"/>
    <w:rsid w:val="00656E55"/>
    <w:rsid w:val="00660C50"/>
    <w:rsid w:val="00662AFC"/>
    <w:rsid w:val="006657EE"/>
    <w:rsid w:val="006658F1"/>
    <w:rsid w:val="00673578"/>
    <w:rsid w:val="0067380F"/>
    <w:rsid w:val="00674653"/>
    <w:rsid w:val="00675459"/>
    <w:rsid w:val="00675C16"/>
    <w:rsid w:val="00676E60"/>
    <w:rsid w:val="0067781B"/>
    <w:rsid w:val="0068273D"/>
    <w:rsid w:val="00690096"/>
    <w:rsid w:val="006916FC"/>
    <w:rsid w:val="00697434"/>
    <w:rsid w:val="006A06B6"/>
    <w:rsid w:val="006A1CA5"/>
    <w:rsid w:val="006A3734"/>
    <w:rsid w:val="006A4A38"/>
    <w:rsid w:val="006A6825"/>
    <w:rsid w:val="006B0335"/>
    <w:rsid w:val="006B0F47"/>
    <w:rsid w:val="006B15EE"/>
    <w:rsid w:val="006B2E00"/>
    <w:rsid w:val="006B36D8"/>
    <w:rsid w:val="006B57FA"/>
    <w:rsid w:val="006B5C1C"/>
    <w:rsid w:val="006C2D0A"/>
    <w:rsid w:val="006D1BE8"/>
    <w:rsid w:val="006D267A"/>
    <w:rsid w:val="006D26CF"/>
    <w:rsid w:val="006D554C"/>
    <w:rsid w:val="006D70AC"/>
    <w:rsid w:val="006D71BA"/>
    <w:rsid w:val="006D75CD"/>
    <w:rsid w:val="006E661E"/>
    <w:rsid w:val="006F220F"/>
    <w:rsid w:val="006F4702"/>
    <w:rsid w:val="006F62EA"/>
    <w:rsid w:val="006F7523"/>
    <w:rsid w:val="0070020E"/>
    <w:rsid w:val="00700DCF"/>
    <w:rsid w:val="00701ECB"/>
    <w:rsid w:val="0070618A"/>
    <w:rsid w:val="007073AA"/>
    <w:rsid w:val="007079BA"/>
    <w:rsid w:val="00710026"/>
    <w:rsid w:val="00711C9E"/>
    <w:rsid w:val="00711E28"/>
    <w:rsid w:val="00713D25"/>
    <w:rsid w:val="00715469"/>
    <w:rsid w:val="00717F24"/>
    <w:rsid w:val="00717FA8"/>
    <w:rsid w:val="00721617"/>
    <w:rsid w:val="00731D8A"/>
    <w:rsid w:val="00733BE2"/>
    <w:rsid w:val="00733C32"/>
    <w:rsid w:val="00740EA5"/>
    <w:rsid w:val="007411EA"/>
    <w:rsid w:val="00742540"/>
    <w:rsid w:val="0074505A"/>
    <w:rsid w:val="007451FF"/>
    <w:rsid w:val="00745F85"/>
    <w:rsid w:val="007510A2"/>
    <w:rsid w:val="00756E61"/>
    <w:rsid w:val="0075735B"/>
    <w:rsid w:val="0076210A"/>
    <w:rsid w:val="007625C6"/>
    <w:rsid w:val="0076692A"/>
    <w:rsid w:val="00766A1E"/>
    <w:rsid w:val="00773252"/>
    <w:rsid w:val="00781209"/>
    <w:rsid w:val="00792C37"/>
    <w:rsid w:val="0079572A"/>
    <w:rsid w:val="007A2807"/>
    <w:rsid w:val="007A622C"/>
    <w:rsid w:val="007B03D0"/>
    <w:rsid w:val="007B0954"/>
    <w:rsid w:val="007B0974"/>
    <w:rsid w:val="007B63E7"/>
    <w:rsid w:val="007B65F8"/>
    <w:rsid w:val="007C14EC"/>
    <w:rsid w:val="007C4F5A"/>
    <w:rsid w:val="007D23CF"/>
    <w:rsid w:val="007D282A"/>
    <w:rsid w:val="007D2C6D"/>
    <w:rsid w:val="007D3F6F"/>
    <w:rsid w:val="007D56C1"/>
    <w:rsid w:val="007D59BD"/>
    <w:rsid w:val="007D7C69"/>
    <w:rsid w:val="007D7CBC"/>
    <w:rsid w:val="007E2643"/>
    <w:rsid w:val="007E3BD5"/>
    <w:rsid w:val="007F077F"/>
    <w:rsid w:val="007F3BBF"/>
    <w:rsid w:val="007F5B7F"/>
    <w:rsid w:val="007F7E64"/>
    <w:rsid w:val="00801DBA"/>
    <w:rsid w:val="00802B46"/>
    <w:rsid w:val="0080444D"/>
    <w:rsid w:val="008075CE"/>
    <w:rsid w:val="00807DB7"/>
    <w:rsid w:val="0081046E"/>
    <w:rsid w:val="00811024"/>
    <w:rsid w:val="00812E6E"/>
    <w:rsid w:val="008134AC"/>
    <w:rsid w:val="00815E73"/>
    <w:rsid w:val="008211FC"/>
    <w:rsid w:val="008322A6"/>
    <w:rsid w:val="00832A45"/>
    <w:rsid w:val="008346F2"/>
    <w:rsid w:val="00840B6D"/>
    <w:rsid w:val="0084478D"/>
    <w:rsid w:val="008452E1"/>
    <w:rsid w:val="008500AA"/>
    <w:rsid w:val="00850F0F"/>
    <w:rsid w:val="008540DF"/>
    <w:rsid w:val="00860CE8"/>
    <w:rsid w:val="008623AA"/>
    <w:rsid w:val="00874D71"/>
    <w:rsid w:val="00875CDB"/>
    <w:rsid w:val="0087628C"/>
    <w:rsid w:val="00876A0A"/>
    <w:rsid w:val="00877FC7"/>
    <w:rsid w:val="00880C3E"/>
    <w:rsid w:val="008811A7"/>
    <w:rsid w:val="00886F80"/>
    <w:rsid w:val="00891F99"/>
    <w:rsid w:val="00895779"/>
    <w:rsid w:val="008A03FF"/>
    <w:rsid w:val="008A2128"/>
    <w:rsid w:val="008A4718"/>
    <w:rsid w:val="008A5AC5"/>
    <w:rsid w:val="008B099A"/>
    <w:rsid w:val="008B396E"/>
    <w:rsid w:val="008B3EF9"/>
    <w:rsid w:val="008B509A"/>
    <w:rsid w:val="008B6479"/>
    <w:rsid w:val="008B66B3"/>
    <w:rsid w:val="008C02A2"/>
    <w:rsid w:val="008C440F"/>
    <w:rsid w:val="008C4ACA"/>
    <w:rsid w:val="008D08A5"/>
    <w:rsid w:val="008D3021"/>
    <w:rsid w:val="008D4411"/>
    <w:rsid w:val="008D4A6A"/>
    <w:rsid w:val="008D7F94"/>
    <w:rsid w:val="008E1402"/>
    <w:rsid w:val="008E1BC9"/>
    <w:rsid w:val="008E3B29"/>
    <w:rsid w:val="008E3C38"/>
    <w:rsid w:val="008E684F"/>
    <w:rsid w:val="008F30FA"/>
    <w:rsid w:val="008F3624"/>
    <w:rsid w:val="008F5125"/>
    <w:rsid w:val="008F5AD4"/>
    <w:rsid w:val="008F6FF6"/>
    <w:rsid w:val="00901AC1"/>
    <w:rsid w:val="00906D6B"/>
    <w:rsid w:val="00910321"/>
    <w:rsid w:val="00913342"/>
    <w:rsid w:val="00917747"/>
    <w:rsid w:val="00924A05"/>
    <w:rsid w:val="009267D2"/>
    <w:rsid w:val="00932F0B"/>
    <w:rsid w:val="00933A18"/>
    <w:rsid w:val="0093577E"/>
    <w:rsid w:val="0093613D"/>
    <w:rsid w:val="009423D8"/>
    <w:rsid w:val="009435C4"/>
    <w:rsid w:val="00944338"/>
    <w:rsid w:val="00945FC3"/>
    <w:rsid w:val="00946C05"/>
    <w:rsid w:val="00950C8C"/>
    <w:rsid w:val="009515B1"/>
    <w:rsid w:val="00951A1C"/>
    <w:rsid w:val="00951FEC"/>
    <w:rsid w:val="00956075"/>
    <w:rsid w:val="009578CF"/>
    <w:rsid w:val="00962681"/>
    <w:rsid w:val="0097013E"/>
    <w:rsid w:val="009703E9"/>
    <w:rsid w:val="009723E2"/>
    <w:rsid w:val="00973464"/>
    <w:rsid w:val="00976C3D"/>
    <w:rsid w:val="00976F89"/>
    <w:rsid w:val="00980E84"/>
    <w:rsid w:val="00984385"/>
    <w:rsid w:val="00985D43"/>
    <w:rsid w:val="00986ABB"/>
    <w:rsid w:val="009875E6"/>
    <w:rsid w:val="00990850"/>
    <w:rsid w:val="00991401"/>
    <w:rsid w:val="00993BD3"/>
    <w:rsid w:val="009945AE"/>
    <w:rsid w:val="009972B7"/>
    <w:rsid w:val="00997673"/>
    <w:rsid w:val="009A1E83"/>
    <w:rsid w:val="009A7C7C"/>
    <w:rsid w:val="009B2AA8"/>
    <w:rsid w:val="009C133E"/>
    <w:rsid w:val="009C5C34"/>
    <w:rsid w:val="009D08C9"/>
    <w:rsid w:val="009D58AF"/>
    <w:rsid w:val="009D6CA8"/>
    <w:rsid w:val="009D79E6"/>
    <w:rsid w:val="009E0160"/>
    <w:rsid w:val="009E1E06"/>
    <w:rsid w:val="009E202C"/>
    <w:rsid w:val="009E51BF"/>
    <w:rsid w:val="009F1D25"/>
    <w:rsid w:val="009F388B"/>
    <w:rsid w:val="009F50E7"/>
    <w:rsid w:val="009F769C"/>
    <w:rsid w:val="00A0053B"/>
    <w:rsid w:val="00A05F4A"/>
    <w:rsid w:val="00A133E4"/>
    <w:rsid w:val="00A137FD"/>
    <w:rsid w:val="00A13A49"/>
    <w:rsid w:val="00A1484E"/>
    <w:rsid w:val="00A14A4A"/>
    <w:rsid w:val="00A21012"/>
    <w:rsid w:val="00A24AF2"/>
    <w:rsid w:val="00A27928"/>
    <w:rsid w:val="00A33C32"/>
    <w:rsid w:val="00A342C3"/>
    <w:rsid w:val="00A363DB"/>
    <w:rsid w:val="00A36F56"/>
    <w:rsid w:val="00A44900"/>
    <w:rsid w:val="00A44E5E"/>
    <w:rsid w:val="00A44FDD"/>
    <w:rsid w:val="00A46468"/>
    <w:rsid w:val="00A5109E"/>
    <w:rsid w:val="00A52840"/>
    <w:rsid w:val="00A53312"/>
    <w:rsid w:val="00A559C6"/>
    <w:rsid w:val="00A65039"/>
    <w:rsid w:val="00A66B2C"/>
    <w:rsid w:val="00A73A03"/>
    <w:rsid w:val="00A73EF0"/>
    <w:rsid w:val="00A80C09"/>
    <w:rsid w:val="00A811A9"/>
    <w:rsid w:val="00A8334A"/>
    <w:rsid w:val="00A8363D"/>
    <w:rsid w:val="00A836D7"/>
    <w:rsid w:val="00A87AB5"/>
    <w:rsid w:val="00A91155"/>
    <w:rsid w:val="00A967DA"/>
    <w:rsid w:val="00AA228B"/>
    <w:rsid w:val="00AA2976"/>
    <w:rsid w:val="00AB194F"/>
    <w:rsid w:val="00AB4407"/>
    <w:rsid w:val="00AC0A1F"/>
    <w:rsid w:val="00AC1F3A"/>
    <w:rsid w:val="00AC458D"/>
    <w:rsid w:val="00AD20B1"/>
    <w:rsid w:val="00AD38E5"/>
    <w:rsid w:val="00AD44B6"/>
    <w:rsid w:val="00AD5F17"/>
    <w:rsid w:val="00AE16C2"/>
    <w:rsid w:val="00AE1BB6"/>
    <w:rsid w:val="00AE2D76"/>
    <w:rsid w:val="00AE39B1"/>
    <w:rsid w:val="00AE56D0"/>
    <w:rsid w:val="00AE6AD5"/>
    <w:rsid w:val="00AE793C"/>
    <w:rsid w:val="00AF25A9"/>
    <w:rsid w:val="00AF385E"/>
    <w:rsid w:val="00AF7341"/>
    <w:rsid w:val="00B005AC"/>
    <w:rsid w:val="00B03A7A"/>
    <w:rsid w:val="00B07943"/>
    <w:rsid w:val="00B11DE4"/>
    <w:rsid w:val="00B2034B"/>
    <w:rsid w:val="00B2050B"/>
    <w:rsid w:val="00B20B02"/>
    <w:rsid w:val="00B2282C"/>
    <w:rsid w:val="00B231DB"/>
    <w:rsid w:val="00B26246"/>
    <w:rsid w:val="00B26CD3"/>
    <w:rsid w:val="00B30957"/>
    <w:rsid w:val="00B33FA1"/>
    <w:rsid w:val="00B366E4"/>
    <w:rsid w:val="00B3765F"/>
    <w:rsid w:val="00B42C1D"/>
    <w:rsid w:val="00B434DB"/>
    <w:rsid w:val="00B473C3"/>
    <w:rsid w:val="00B60183"/>
    <w:rsid w:val="00B60D5A"/>
    <w:rsid w:val="00B61FB8"/>
    <w:rsid w:val="00B65D62"/>
    <w:rsid w:val="00B6769A"/>
    <w:rsid w:val="00B7146B"/>
    <w:rsid w:val="00B72D6D"/>
    <w:rsid w:val="00B74B3E"/>
    <w:rsid w:val="00B75313"/>
    <w:rsid w:val="00B836FC"/>
    <w:rsid w:val="00B837DB"/>
    <w:rsid w:val="00B84982"/>
    <w:rsid w:val="00B85801"/>
    <w:rsid w:val="00B94D3F"/>
    <w:rsid w:val="00BA270C"/>
    <w:rsid w:val="00BA618C"/>
    <w:rsid w:val="00BB3867"/>
    <w:rsid w:val="00BB456B"/>
    <w:rsid w:val="00BB6D61"/>
    <w:rsid w:val="00BC1DA7"/>
    <w:rsid w:val="00BC1F01"/>
    <w:rsid w:val="00BC294E"/>
    <w:rsid w:val="00BC3D9D"/>
    <w:rsid w:val="00BC590B"/>
    <w:rsid w:val="00BC61FE"/>
    <w:rsid w:val="00BD1857"/>
    <w:rsid w:val="00BD58B8"/>
    <w:rsid w:val="00BD76BE"/>
    <w:rsid w:val="00BE045C"/>
    <w:rsid w:val="00BE4000"/>
    <w:rsid w:val="00BE67A0"/>
    <w:rsid w:val="00BF4F64"/>
    <w:rsid w:val="00BF57CB"/>
    <w:rsid w:val="00BF6DD9"/>
    <w:rsid w:val="00BF74F5"/>
    <w:rsid w:val="00BF7A34"/>
    <w:rsid w:val="00C00227"/>
    <w:rsid w:val="00C11915"/>
    <w:rsid w:val="00C147F0"/>
    <w:rsid w:val="00C14B61"/>
    <w:rsid w:val="00C1544B"/>
    <w:rsid w:val="00C16483"/>
    <w:rsid w:val="00C17FD3"/>
    <w:rsid w:val="00C2071D"/>
    <w:rsid w:val="00C23026"/>
    <w:rsid w:val="00C2669F"/>
    <w:rsid w:val="00C26E2C"/>
    <w:rsid w:val="00C27690"/>
    <w:rsid w:val="00C323AB"/>
    <w:rsid w:val="00C33132"/>
    <w:rsid w:val="00C3681C"/>
    <w:rsid w:val="00C40C63"/>
    <w:rsid w:val="00C42EF6"/>
    <w:rsid w:val="00C42F6C"/>
    <w:rsid w:val="00C507BD"/>
    <w:rsid w:val="00C52A24"/>
    <w:rsid w:val="00C52C9B"/>
    <w:rsid w:val="00C53831"/>
    <w:rsid w:val="00C53BC0"/>
    <w:rsid w:val="00C6402D"/>
    <w:rsid w:val="00C64F04"/>
    <w:rsid w:val="00C65EA4"/>
    <w:rsid w:val="00C66B0A"/>
    <w:rsid w:val="00C74C56"/>
    <w:rsid w:val="00C74E04"/>
    <w:rsid w:val="00C75087"/>
    <w:rsid w:val="00C75ED0"/>
    <w:rsid w:val="00C77987"/>
    <w:rsid w:val="00C80CFF"/>
    <w:rsid w:val="00C82C85"/>
    <w:rsid w:val="00C86C0D"/>
    <w:rsid w:val="00C876EF"/>
    <w:rsid w:val="00C878A3"/>
    <w:rsid w:val="00C90AB5"/>
    <w:rsid w:val="00C91D7B"/>
    <w:rsid w:val="00C975AE"/>
    <w:rsid w:val="00CA48C5"/>
    <w:rsid w:val="00CA51AC"/>
    <w:rsid w:val="00CB3696"/>
    <w:rsid w:val="00CB601C"/>
    <w:rsid w:val="00CB7ACD"/>
    <w:rsid w:val="00CC3A71"/>
    <w:rsid w:val="00CC430C"/>
    <w:rsid w:val="00CC573D"/>
    <w:rsid w:val="00CD0365"/>
    <w:rsid w:val="00CD3FBD"/>
    <w:rsid w:val="00CE2878"/>
    <w:rsid w:val="00CE2EC0"/>
    <w:rsid w:val="00CE55F2"/>
    <w:rsid w:val="00CE585B"/>
    <w:rsid w:val="00CE7E79"/>
    <w:rsid w:val="00CF0CA6"/>
    <w:rsid w:val="00CF2F8A"/>
    <w:rsid w:val="00CF3EDB"/>
    <w:rsid w:val="00D01D98"/>
    <w:rsid w:val="00D03C88"/>
    <w:rsid w:val="00D05D90"/>
    <w:rsid w:val="00D07DF7"/>
    <w:rsid w:val="00D13AA9"/>
    <w:rsid w:val="00D1510A"/>
    <w:rsid w:val="00D1757F"/>
    <w:rsid w:val="00D201CD"/>
    <w:rsid w:val="00D24711"/>
    <w:rsid w:val="00D25CB5"/>
    <w:rsid w:val="00D2794E"/>
    <w:rsid w:val="00D31936"/>
    <w:rsid w:val="00D33063"/>
    <w:rsid w:val="00D348C3"/>
    <w:rsid w:val="00D35E61"/>
    <w:rsid w:val="00D365FB"/>
    <w:rsid w:val="00D379F6"/>
    <w:rsid w:val="00D412A2"/>
    <w:rsid w:val="00D4173D"/>
    <w:rsid w:val="00D43CEE"/>
    <w:rsid w:val="00D507C3"/>
    <w:rsid w:val="00D55804"/>
    <w:rsid w:val="00D622FA"/>
    <w:rsid w:val="00D6591A"/>
    <w:rsid w:val="00D66EFE"/>
    <w:rsid w:val="00D6738B"/>
    <w:rsid w:val="00D674AA"/>
    <w:rsid w:val="00D67653"/>
    <w:rsid w:val="00D7537C"/>
    <w:rsid w:val="00D8179F"/>
    <w:rsid w:val="00D81AE7"/>
    <w:rsid w:val="00D84A46"/>
    <w:rsid w:val="00D850A7"/>
    <w:rsid w:val="00D863AF"/>
    <w:rsid w:val="00D9028A"/>
    <w:rsid w:val="00D9166A"/>
    <w:rsid w:val="00D932C2"/>
    <w:rsid w:val="00D94CFF"/>
    <w:rsid w:val="00D95022"/>
    <w:rsid w:val="00D955BD"/>
    <w:rsid w:val="00D970CE"/>
    <w:rsid w:val="00DA1465"/>
    <w:rsid w:val="00DA1A81"/>
    <w:rsid w:val="00DA222A"/>
    <w:rsid w:val="00DB2C5D"/>
    <w:rsid w:val="00DB2E50"/>
    <w:rsid w:val="00DB32A3"/>
    <w:rsid w:val="00DB4599"/>
    <w:rsid w:val="00DB5A12"/>
    <w:rsid w:val="00DC66A9"/>
    <w:rsid w:val="00DC790A"/>
    <w:rsid w:val="00DD1382"/>
    <w:rsid w:val="00DD14DC"/>
    <w:rsid w:val="00DD2F10"/>
    <w:rsid w:val="00DD4366"/>
    <w:rsid w:val="00DD5272"/>
    <w:rsid w:val="00DD5C4B"/>
    <w:rsid w:val="00DD6822"/>
    <w:rsid w:val="00DE0F18"/>
    <w:rsid w:val="00DE1B8B"/>
    <w:rsid w:val="00DE37E4"/>
    <w:rsid w:val="00DE533F"/>
    <w:rsid w:val="00DF0801"/>
    <w:rsid w:val="00DF40F5"/>
    <w:rsid w:val="00DF4AEC"/>
    <w:rsid w:val="00DF5A3F"/>
    <w:rsid w:val="00DF7F13"/>
    <w:rsid w:val="00E01938"/>
    <w:rsid w:val="00E02D97"/>
    <w:rsid w:val="00E059E9"/>
    <w:rsid w:val="00E07D27"/>
    <w:rsid w:val="00E100BE"/>
    <w:rsid w:val="00E11B73"/>
    <w:rsid w:val="00E25963"/>
    <w:rsid w:val="00E25B6F"/>
    <w:rsid w:val="00E32111"/>
    <w:rsid w:val="00E32661"/>
    <w:rsid w:val="00E32EB3"/>
    <w:rsid w:val="00E36A8A"/>
    <w:rsid w:val="00E41B5F"/>
    <w:rsid w:val="00E43B5D"/>
    <w:rsid w:val="00E46390"/>
    <w:rsid w:val="00E52002"/>
    <w:rsid w:val="00E5530A"/>
    <w:rsid w:val="00E554DD"/>
    <w:rsid w:val="00E62798"/>
    <w:rsid w:val="00E66419"/>
    <w:rsid w:val="00E67067"/>
    <w:rsid w:val="00E8067B"/>
    <w:rsid w:val="00E82571"/>
    <w:rsid w:val="00E82811"/>
    <w:rsid w:val="00E83B3C"/>
    <w:rsid w:val="00E8493B"/>
    <w:rsid w:val="00E849E8"/>
    <w:rsid w:val="00E85F8B"/>
    <w:rsid w:val="00E87947"/>
    <w:rsid w:val="00E91F0F"/>
    <w:rsid w:val="00E96374"/>
    <w:rsid w:val="00EA36AA"/>
    <w:rsid w:val="00EA5845"/>
    <w:rsid w:val="00EB3255"/>
    <w:rsid w:val="00EC0621"/>
    <w:rsid w:val="00EC0A9D"/>
    <w:rsid w:val="00EC2FF0"/>
    <w:rsid w:val="00EC4913"/>
    <w:rsid w:val="00EC50F9"/>
    <w:rsid w:val="00EC5152"/>
    <w:rsid w:val="00ED0890"/>
    <w:rsid w:val="00ED4D6C"/>
    <w:rsid w:val="00ED674E"/>
    <w:rsid w:val="00ED7D14"/>
    <w:rsid w:val="00EE4306"/>
    <w:rsid w:val="00EE6E48"/>
    <w:rsid w:val="00EF196C"/>
    <w:rsid w:val="00EF2300"/>
    <w:rsid w:val="00EF5179"/>
    <w:rsid w:val="00EF5B13"/>
    <w:rsid w:val="00F043C6"/>
    <w:rsid w:val="00F10A24"/>
    <w:rsid w:val="00F1359E"/>
    <w:rsid w:val="00F15B8D"/>
    <w:rsid w:val="00F175A6"/>
    <w:rsid w:val="00F21EA0"/>
    <w:rsid w:val="00F229CF"/>
    <w:rsid w:val="00F24F06"/>
    <w:rsid w:val="00F27BB9"/>
    <w:rsid w:val="00F316A2"/>
    <w:rsid w:val="00F34520"/>
    <w:rsid w:val="00F4180D"/>
    <w:rsid w:val="00F41A3D"/>
    <w:rsid w:val="00F45955"/>
    <w:rsid w:val="00F501C6"/>
    <w:rsid w:val="00F53240"/>
    <w:rsid w:val="00F627E8"/>
    <w:rsid w:val="00F64AA4"/>
    <w:rsid w:val="00F64D25"/>
    <w:rsid w:val="00F65C85"/>
    <w:rsid w:val="00F73697"/>
    <w:rsid w:val="00F7464C"/>
    <w:rsid w:val="00F777E4"/>
    <w:rsid w:val="00F930EE"/>
    <w:rsid w:val="00F944E9"/>
    <w:rsid w:val="00F961DB"/>
    <w:rsid w:val="00F96717"/>
    <w:rsid w:val="00FA1B42"/>
    <w:rsid w:val="00FA2E99"/>
    <w:rsid w:val="00FA56ED"/>
    <w:rsid w:val="00FB04D6"/>
    <w:rsid w:val="00FB1EC0"/>
    <w:rsid w:val="00FB246D"/>
    <w:rsid w:val="00FB32E3"/>
    <w:rsid w:val="00FB339B"/>
    <w:rsid w:val="00FC0500"/>
    <w:rsid w:val="00FC23C8"/>
    <w:rsid w:val="00FC2E60"/>
    <w:rsid w:val="00FC3BFE"/>
    <w:rsid w:val="00FC5A89"/>
    <w:rsid w:val="00FD2147"/>
    <w:rsid w:val="00FD435A"/>
    <w:rsid w:val="00FD6A0A"/>
    <w:rsid w:val="00FE005C"/>
    <w:rsid w:val="00FE079E"/>
    <w:rsid w:val="00FE7D23"/>
    <w:rsid w:val="00FE7D90"/>
    <w:rsid w:val="00FE7E35"/>
    <w:rsid w:val="00FF370A"/>
    <w:rsid w:val="00FF443F"/>
    <w:rsid w:val="00FF7118"/>
    <w:rsid w:val="02DFAD32"/>
    <w:rsid w:val="05BF4437"/>
    <w:rsid w:val="06F5DAA0"/>
    <w:rsid w:val="0A036BD9"/>
    <w:rsid w:val="0ABFF8FA"/>
    <w:rsid w:val="0BE48763"/>
    <w:rsid w:val="0DB00DA1"/>
    <w:rsid w:val="1040906F"/>
    <w:rsid w:val="11B02317"/>
    <w:rsid w:val="16A03078"/>
    <w:rsid w:val="1DB1900F"/>
    <w:rsid w:val="200CF920"/>
    <w:rsid w:val="23157967"/>
    <w:rsid w:val="2327DE00"/>
    <w:rsid w:val="2364BF37"/>
    <w:rsid w:val="2A3FAB10"/>
    <w:rsid w:val="2A741CFB"/>
    <w:rsid w:val="2BBFAB74"/>
    <w:rsid w:val="320D569D"/>
    <w:rsid w:val="3CCF8591"/>
    <w:rsid w:val="3EC50A7A"/>
    <w:rsid w:val="3F67059B"/>
    <w:rsid w:val="434EEAAC"/>
    <w:rsid w:val="43DEFD34"/>
    <w:rsid w:val="456508BA"/>
    <w:rsid w:val="48721798"/>
    <w:rsid w:val="4CDD9F1C"/>
    <w:rsid w:val="4EA478DB"/>
    <w:rsid w:val="508E213D"/>
    <w:rsid w:val="51620C30"/>
    <w:rsid w:val="561918B6"/>
    <w:rsid w:val="57DD88F4"/>
    <w:rsid w:val="57FB39D5"/>
    <w:rsid w:val="5C659A33"/>
    <w:rsid w:val="5C6F08EE"/>
    <w:rsid w:val="5CB481B7"/>
    <w:rsid w:val="5FD65554"/>
    <w:rsid w:val="65E87290"/>
    <w:rsid w:val="66AD47A0"/>
    <w:rsid w:val="68045E7B"/>
    <w:rsid w:val="6906935C"/>
    <w:rsid w:val="6ADC3E89"/>
    <w:rsid w:val="6B129F9E"/>
    <w:rsid w:val="6E96AD3B"/>
    <w:rsid w:val="6F674903"/>
    <w:rsid w:val="72C2AF61"/>
    <w:rsid w:val="74D0602E"/>
    <w:rsid w:val="7F04CB98"/>
    <w:rsid w:val="7F937FE6"/>
    <w:rsid w:val="7FB8AC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131CD8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lang w:val="cs-CZ" w:eastAsia="en-GB" w:bidi="ar-SA"/>
      </w:rPr>
    </w:rPrDefault>
    <w:pPrDefault>
      <w:pPr>
        <w:widowControl w:val="0"/>
        <w:spacing w:before="120" w:after="24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A03FF"/>
    <w:rPr>
      <w:rFonts w:asciiTheme="majorHAnsi" w:hAnsiTheme="majorHAnsi"/>
    </w:rPr>
  </w:style>
  <w:style w:type="paragraph" w:styleId="Heading1">
    <w:name w:val="heading 1"/>
    <w:basedOn w:val="Normal"/>
    <w:next w:val="Normal"/>
    <w:link w:val="Heading1Char"/>
    <w:uiPriority w:val="9"/>
    <w:qFormat/>
    <w:rsid w:val="00402F91"/>
    <w:pPr>
      <w:keepNext/>
      <w:numPr>
        <w:numId w:val="1"/>
      </w:numPr>
      <w:tabs>
        <w:tab w:val="left" w:pos="709"/>
      </w:tabs>
      <w:spacing w:before="240" w:after="120"/>
      <w:outlineLvl w:val="0"/>
    </w:pPr>
    <w:rPr>
      <w:b/>
      <w:smallCaps/>
    </w:rPr>
  </w:style>
  <w:style w:type="paragraph" w:styleId="Heading2">
    <w:name w:val="heading 2"/>
    <w:basedOn w:val="Normal"/>
    <w:next w:val="Normal"/>
    <w:uiPriority w:val="9"/>
    <w:unhideWhenUsed/>
    <w:qFormat/>
    <w:rsid w:val="00402F91"/>
    <w:pPr>
      <w:numPr>
        <w:ilvl w:val="1"/>
        <w:numId w:val="1"/>
      </w:numPr>
      <w:tabs>
        <w:tab w:val="left" w:pos="709"/>
      </w:tabs>
      <w:spacing w:before="240" w:after="120"/>
      <w:ind w:hanging="502"/>
      <w:outlineLvl w:val="1"/>
    </w:pPr>
  </w:style>
  <w:style w:type="paragraph" w:styleId="Heading3">
    <w:name w:val="heading 3"/>
    <w:basedOn w:val="Heading2"/>
    <w:next w:val="Normal"/>
    <w:uiPriority w:val="9"/>
    <w:unhideWhenUsed/>
    <w:qFormat/>
    <w:rsid w:val="002F46A1"/>
    <w:pPr>
      <w:numPr>
        <w:ilvl w:val="2"/>
      </w:numPr>
      <w:tabs>
        <w:tab w:val="clear" w:pos="709"/>
        <w:tab w:val="left" w:pos="567"/>
      </w:tabs>
      <w:ind w:left="567" w:hanging="709"/>
      <w:outlineLvl w:val="2"/>
    </w:pPr>
  </w:style>
  <w:style w:type="paragraph" w:styleId="Heading4">
    <w:name w:val="heading 4"/>
    <w:basedOn w:val="Normal"/>
    <w:next w:val="Normal"/>
    <w:uiPriority w:val="9"/>
    <w:semiHidden/>
    <w:unhideWhenUsed/>
    <w:qFormat/>
    <w:pPr>
      <w:ind w:left="1985" w:hanging="490"/>
      <w:outlineLvl w:val="3"/>
    </w:pPr>
  </w:style>
  <w:style w:type="paragraph" w:styleId="Heading5">
    <w:name w:val="heading 5"/>
    <w:basedOn w:val="Normal"/>
    <w:next w:val="Normal"/>
    <w:uiPriority w:val="9"/>
    <w:semiHidden/>
    <w:unhideWhenUsed/>
    <w:qFormat/>
    <w:pPr>
      <w:outlineLvl w:val="4"/>
    </w:pPr>
  </w:style>
  <w:style w:type="paragraph" w:styleId="Heading6">
    <w:name w:val="heading 6"/>
    <w:basedOn w:val="Normal"/>
    <w:next w:val="Normal"/>
    <w:uiPriority w:val="9"/>
    <w:semiHidden/>
    <w:unhideWhenUsed/>
    <w:qFormat/>
    <w:pPr>
      <w:outlineLvl w:val="5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NormalTable0">
    <w:name w:val="Normal Table0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link w:val="TitleChar"/>
    <w:uiPriority w:val="10"/>
    <w:qFormat/>
    <w:pPr>
      <w:spacing w:before="240" w:after="360"/>
      <w:jc w:val="center"/>
    </w:pPr>
    <w:rPr>
      <w:b/>
    </w:rPr>
  </w:style>
  <w:style w:type="table" w:customStyle="1" w:styleId="NormalTable1">
    <w:name w:val="Normal Table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NormalTable1"/>
    <w:rPr>
      <w:rFonts w:ascii="Times New Roman" w:eastAsia="Times New Roman" w:hAnsi="Times New Roman" w:cs="Times New Roman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character" w:styleId="Hyperlink">
    <w:name w:val="Hyperlink"/>
    <w:basedOn w:val="DefaultParagraphFont"/>
    <w:uiPriority w:val="99"/>
    <w:semiHidden/>
    <w:unhideWhenUsed/>
    <w:rsid w:val="00944D28"/>
    <w:rPr>
      <w:color w:val="0000FF" w:themeColor="hyperlink"/>
      <w:u w:val="single"/>
    </w:rPr>
  </w:style>
  <w:style w:type="character" w:customStyle="1" w:styleId="TitleChar">
    <w:name w:val="Title Char"/>
    <w:basedOn w:val="DefaultParagraphFont"/>
    <w:link w:val="Title"/>
    <w:uiPriority w:val="10"/>
    <w:rsid w:val="00944D28"/>
    <w:rPr>
      <w:b/>
    </w:rPr>
  </w:style>
  <w:style w:type="table" w:customStyle="1" w:styleId="a0">
    <w:basedOn w:val="NormalTable1"/>
    <w:rPr>
      <w:rFonts w:ascii="Times New Roman" w:eastAsia="Times New Roman" w:hAnsi="Times New Roman" w:cs="Times New Roman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B32A3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32A3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48390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7460E"/>
  </w:style>
  <w:style w:type="character" w:customStyle="1" w:styleId="CommentTextChar">
    <w:name w:val="Comment Text Char"/>
    <w:basedOn w:val="DefaultParagraphFont"/>
    <w:link w:val="CommentText"/>
    <w:uiPriority w:val="99"/>
    <w:rsid w:val="0048390F"/>
    <w:rPr>
      <w:rFonts w:asciiTheme="majorHAnsi" w:hAnsiTheme="majorHAns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839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8390F"/>
    <w:rPr>
      <w:rFonts w:asciiTheme="majorHAnsi" w:hAnsiTheme="majorHAnsi"/>
      <w:b/>
      <w:bCs/>
    </w:rPr>
  </w:style>
  <w:style w:type="paragraph" w:styleId="Header">
    <w:name w:val="header"/>
    <w:basedOn w:val="Normal"/>
    <w:link w:val="HeaderChar"/>
    <w:uiPriority w:val="99"/>
    <w:unhideWhenUsed/>
    <w:rsid w:val="009E202C"/>
    <w:pPr>
      <w:tabs>
        <w:tab w:val="center" w:pos="4536"/>
        <w:tab w:val="right" w:pos="9072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9E202C"/>
  </w:style>
  <w:style w:type="paragraph" w:styleId="Footer">
    <w:name w:val="footer"/>
    <w:basedOn w:val="Normal"/>
    <w:link w:val="FooterChar"/>
    <w:uiPriority w:val="99"/>
    <w:unhideWhenUsed/>
    <w:rsid w:val="009E202C"/>
    <w:pPr>
      <w:tabs>
        <w:tab w:val="center" w:pos="4536"/>
        <w:tab w:val="right" w:pos="9072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9E202C"/>
  </w:style>
  <w:style w:type="character" w:customStyle="1" w:styleId="Heading1Char">
    <w:name w:val="Heading 1 Char"/>
    <w:basedOn w:val="DefaultParagraphFont"/>
    <w:link w:val="Heading1"/>
    <w:uiPriority w:val="9"/>
    <w:rsid w:val="00C3681C"/>
    <w:rPr>
      <w:b/>
      <w:smallCaps/>
    </w:rPr>
  </w:style>
  <w:style w:type="table" w:styleId="TableGrid">
    <w:name w:val="Table Grid"/>
    <w:basedOn w:val="TableNormal"/>
    <w:uiPriority w:val="39"/>
    <w:rsid w:val="00962681"/>
    <w:pPr>
      <w:spacing w:before="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A03FF"/>
    <w:pPr>
      <w:ind w:left="720"/>
      <w:contextualSpacing/>
    </w:pPr>
  </w:style>
  <w:style w:type="paragraph" w:styleId="Revision">
    <w:name w:val="Revision"/>
    <w:hidden/>
    <w:uiPriority w:val="99"/>
    <w:semiHidden/>
    <w:rsid w:val="0006581B"/>
    <w:pPr>
      <w:widowControl/>
      <w:spacing w:before="0" w:after="0"/>
      <w:jc w:val="left"/>
    </w:pPr>
    <w:rPr>
      <w:rFonts w:asciiTheme="majorHAnsi" w:hAnsiTheme="majorHAnsi"/>
    </w:rPr>
  </w:style>
  <w:style w:type="paragraph" w:customStyle="1" w:styleId="v1msonormal1">
    <w:name w:val="v1msonormal1"/>
    <w:basedOn w:val="Normal"/>
    <w:rsid w:val="007C14EC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styleId="Emphasis">
    <w:name w:val="Emphasis"/>
    <w:basedOn w:val="DefaultParagraphFont"/>
    <w:uiPriority w:val="20"/>
    <w:qFormat/>
    <w:rsid w:val="007C14EC"/>
    <w:rPr>
      <w:i/>
      <w:iCs/>
    </w:rPr>
  </w:style>
  <w:style w:type="table" w:customStyle="1" w:styleId="TableGrid1">
    <w:name w:val="Table Grid1"/>
    <w:basedOn w:val="TableNormal"/>
    <w:next w:val="TableGrid"/>
    <w:uiPriority w:val="39"/>
    <w:rsid w:val="004F0D81"/>
    <w:pPr>
      <w:widowControl/>
      <w:spacing w:before="0" w:after="0"/>
      <w:jc w:val="left"/>
    </w:pPr>
    <w:rPr>
      <w:rFonts w:ascii="Calibri" w:eastAsia="Times New Roman" w:hAnsi="Calibri" w:cs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unhideWhenUsed/>
    <w:rsid w:val="00F229CF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F229CF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673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08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48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08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37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0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5780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4390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1499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09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6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e02667f-0271-471b-bd6e-11a2e16def1d" xsi:nil="true"/>
    <lcf76f155ced4ddcb4097134ff3c332f xmlns="9bc3fca8-97d0-469e-b2a2-9da192aebc5e">
      <Terms xmlns="http://schemas.microsoft.com/office/infopath/2007/PartnerControls"/>
    </lcf76f155ced4ddcb4097134ff3c332f>
    <SharedWithUsers xmlns="7784f483-2efd-46db-ba22-d280afa9a2c1">
      <UserInfo>
        <DisplayName>Jasmina Mrkonja</DisplayName>
        <AccountId>6</AccountId>
        <AccountType/>
      </UserInfo>
      <UserInfo>
        <DisplayName>Tomislav Zoretic</DisplayName>
        <AccountId>12</AccountId>
        <AccountType/>
      </UserInfo>
      <UserInfo>
        <DisplayName>Alexander Sirois</DisplayName>
        <AccountId>18</AccountId>
        <AccountType/>
      </UserInfo>
      <UserInfo>
        <DisplayName>Todor Milchevski</DisplayName>
        <AccountId>11</AccountId>
        <AccountType/>
      </UserInfo>
      <UserInfo>
        <DisplayName>Ana Budimir</DisplayName>
        <AccountId>43</AccountId>
        <AccountType/>
      </UserInfo>
    </SharedWithUsers>
  </documentManagement>
</p:properties>
</file>

<file path=customXml/item4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JiwaeHlrVI44SDv6ati8gT6KMEQ==">AMUW2mUTjgtw9DwoujMcr/I0hNiaPjMOSHmoL4RBnB+WFg3hy9gIdmjaE0BOqk/Dc3x4ank/Ux/eTSmHlUwHmjlNloedJAaZTiynZsVrYaxHpbpGQ8RuYGvBoHiG0DfgKMa1oF5GzTUsH1W/gHkB3bRVH6c7YWa6jYq9Hlj9vQaCFURUcq6cAulIHG0AAbN5N0weYH2bv/rkU+u39Y18a6yGlDbVuaHWCaOOG/p9Qh77SwtYsZkROferQrasUUQy3B9Hea2c/W3gfFA8QbYfgwBKBRp+LyqF7QLUcVDePoavsdnG6S+EzrJ/Vx0Ugpz/71qvqwx6uBBA/qUqBge7wz7vnFc0ZJMlDL2ScOWrIpffmjOtJF5KgskS3nVRg6RIyc/76xLrMziu/+lbm35lKzt3PLDU7GzHInW88fmBe3Pp2dVOlqEGbX6W82Y2441KOd6ob0wzR+gVr+uA4WGbNbsTIUJl317xj0qaV5WpJ+vKShvWwBQ2LbEFazQsP5OLW0Ol+w7ddvogEck1SzMW9vRd7MRv4BPCcEvyPbxuBGcqVTtDyMum8jvhhS6SsqvZDAxeFq/yYwEHSeV2n5JBc9vg6hb/3wwGkgmc1pQutwINbh4o5iRwhi576FIeBBXdcLcBGpenPV6miDQeoxjq/nYDL6ZVHkPTMYUkh2s04HZoPeZHY8kwFB5JiXUBSTTOknvZvFEahoxZIgWCluPyOjE1Vjd9sXD/Cnt2txeZ9+k+i/l7CN4o3dyZLh98vzMV8fPTiKmmfd8LitR6ChmHI7AMU3dZX0/rtJU1Z3ozPbxtdsEE7S07PgIO5KWz7LPdyln1Wjrbwexl4DFv1i8FNWwGEkDHUb1xlWBAaSP18YSZZGhA8SgFJt6BTsIYVrnZzAkI0pVdejQV5ZJjyBOTDxdKeJgCdbRMxogi1K8irOhVhW6crHiqf65FkIedvmW4ClHvIvxtGKB3C+JQQDmCT8bf7FAtN/sisA+QNtmQZt5OTi+0ZVcHcNmL8IWVxuFhmMvYbsc1JzVBNKIf7W/CnAB8P4r1m8JEwdPM2u6g+OXTJPAPivqnR2KSbiIslr1KZbqv5sWByg7kYtwuXejpXvBwL7N9eTkB9dGmC2OATUozaPfPuso8QSq66QHTITgyA8Xq/nuYHfzpH0c3Okdu3AmU4WGrZagmWiJEDHwx5x46zRX2lnom83Ly7pYNY7saXH28dJMx9fLjGtxwPybF8yktYZ1tKrdyPcbWvGuoQ/6vcrDY6ExlxBQ=</go:docsCustomData>
</go:gDocsCustomXmlDataStorage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C21A63F669E674481FADA5FD46FA9AA" ma:contentTypeVersion="16" ma:contentTypeDescription="Create a new document." ma:contentTypeScope="" ma:versionID="b6b859dd84feeb16f548b8d7e4b392da">
  <xsd:schema xmlns:xsd="http://www.w3.org/2001/XMLSchema" xmlns:xs="http://www.w3.org/2001/XMLSchema" xmlns:p="http://schemas.microsoft.com/office/2006/metadata/properties" xmlns:ns2="9bc3fca8-97d0-469e-b2a2-9da192aebc5e" xmlns:ns3="7784f483-2efd-46db-ba22-d280afa9a2c1" xmlns:ns4="3e02667f-0271-471b-bd6e-11a2e16def1d" targetNamespace="http://schemas.microsoft.com/office/2006/metadata/properties" ma:root="true" ma:fieldsID="ab6a186dfe7905a897eda4ce3a247383" ns2:_="" ns3:_="" ns4:_="">
    <xsd:import namespace="9bc3fca8-97d0-469e-b2a2-9da192aebc5e"/>
    <xsd:import namespace="7784f483-2efd-46db-ba22-d280afa9a2c1"/>
    <xsd:import namespace="3e02667f-0271-471b-bd6e-11a2e16def1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  <xsd:element ref="ns2:MediaServiceLocatio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c3fca8-97d0-469e-b2a2-9da192aebc5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2a6c10d7-b926-4fc0-945e-3cbf5049f6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84f483-2efd-46db-ba22-d280afa9a2c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02667f-0271-471b-bd6e-11a2e16def1d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3dd84627-6d1a-4369-b650-8b4344a554a7}" ma:internalName="TaxCatchAll" ma:showField="CatchAllData" ma:web="7784f483-2efd-46db-ba22-d280afa9a2c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0BB2CA5-D8E4-4649-81B9-BB335FEEA1B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2566946-64E5-4CCF-9750-2E51BA6200F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1DBE413-405C-4B6D-9579-9F0415685EA6}">
  <ds:schemaRefs>
    <ds:schemaRef ds:uri="http://purl.org/dc/dcmitype/"/>
    <ds:schemaRef ds:uri="http://purl.org/dc/elements/1.1/"/>
    <ds:schemaRef ds:uri="http://schemas.openxmlformats.org/package/2006/metadata/core-properties"/>
    <ds:schemaRef ds:uri="http://schemas.microsoft.com/office/2006/documentManagement/types"/>
    <ds:schemaRef ds:uri="http://purl.org/dc/terms/"/>
    <ds:schemaRef ds:uri="3e02667f-0271-471b-bd6e-11a2e16def1d"/>
    <ds:schemaRef ds:uri="7784f483-2efd-46db-ba22-d280afa9a2c1"/>
    <ds:schemaRef ds:uri="http://schemas.microsoft.com/office/infopath/2007/PartnerControls"/>
    <ds:schemaRef ds:uri="9bc3fca8-97d0-469e-b2a2-9da192aebc5e"/>
    <ds:schemaRef ds:uri="http://schemas.microsoft.com/office/2006/metadata/properties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5.xml><?xml version="1.0" encoding="utf-8"?>
<ds:datastoreItem xmlns:ds="http://schemas.openxmlformats.org/officeDocument/2006/customXml" ds:itemID="{C65AC1F1-2385-432E-8F90-DE7B89FA253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bc3fca8-97d0-469e-b2a2-9da192aebc5e"/>
    <ds:schemaRef ds:uri="7784f483-2efd-46db-ba22-d280afa9a2c1"/>
    <ds:schemaRef ds:uri="3e02667f-0271-471b-bd6e-11a2e16def1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628</Words>
  <Characters>10107</Characters>
  <Application>Microsoft Office Word</Application>
  <DocSecurity>4</DocSecurity>
  <Lines>84</Lines>
  <Paragraphs>2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11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>, docId:03D3379030EE6FFF4D8B1B97FCB79A11</cp:keywords>
  <cp:lastModifiedBy/>
  <cp:revision>1</cp:revision>
  <dcterms:created xsi:type="dcterms:W3CDTF">2023-10-18T20:07:00Z</dcterms:created>
  <dcterms:modified xsi:type="dcterms:W3CDTF">2023-10-18T2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C21A63F669E674481FADA5FD46FA9AA</vt:lpwstr>
  </property>
  <property fmtid="{D5CDD505-2E9C-101B-9397-08002B2CF9AE}" pid="3" name="MediaServiceImageTags">
    <vt:lpwstr/>
  </property>
  <property fmtid="{D5CDD505-2E9C-101B-9397-08002B2CF9AE}" pid="4" name="GrammarlyDocumentId">
    <vt:lpwstr>71233665c84d9578ff5f8b300b44a2c62e00972384e144786ed7a6cd0cc2baa0</vt:lpwstr>
  </property>
</Properties>
</file>